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813C9" w14:textId="4C450FD3" w:rsidR="00120D83" w:rsidRPr="00120D83" w:rsidRDefault="6F38D36B" w:rsidP="00120D83">
      <w:pPr>
        <w:jc w:val="center"/>
        <w:rPr>
          <w:rFonts w:ascii="Arial" w:hAnsi="Arial" w:cs="Arial"/>
          <w:b/>
          <w:bCs/>
          <w:sz w:val="32"/>
          <w:szCs w:val="32"/>
        </w:rPr>
      </w:pPr>
      <w:bookmarkStart w:id="0" w:name="_Toc139922607"/>
      <w:r w:rsidRPr="6F38D36B">
        <w:rPr>
          <w:rFonts w:ascii="Arial" w:hAnsi="Arial" w:cs="Arial"/>
          <w:b/>
          <w:bCs/>
          <w:sz w:val="32"/>
          <w:szCs w:val="32"/>
        </w:rPr>
        <w:t>SUPPLEMENTAL REFERENCES</w:t>
      </w:r>
      <w:bookmarkEnd w:id="0"/>
    </w:p>
    <w:p w14:paraId="76992A9F" w14:textId="5FFD73F3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Ackers S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lobodchikoff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C. 1999. Communication of stimulus size and shape in alarm calls of Gunnison’s prairie dogs,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Cynomy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gunnisoni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Eth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105:149–162.</w:t>
      </w:r>
      <w:r w:rsidR="002C5C59">
        <w:rPr>
          <w:rFonts w:ascii="Times New Roman" w:hAnsi="Times New Roman" w:cs="Times New Roman"/>
          <w:sz w:val="24"/>
          <w:szCs w:val="24"/>
        </w:rPr>
        <w:t xml:space="preserve"> DOI: </w:t>
      </w:r>
      <w:r w:rsidR="002C5C59" w:rsidRPr="002C5C59">
        <w:rPr>
          <w:rFonts w:ascii="Times New Roman" w:hAnsi="Times New Roman" w:cs="Times New Roman"/>
          <w:sz w:val="24"/>
          <w:szCs w:val="24"/>
        </w:rPr>
        <w:t>10.1046/j.1439-0310.1999.</w:t>
      </w:r>
      <w:proofErr w:type="gramStart"/>
      <w:r w:rsidR="002C5C59" w:rsidRPr="002C5C59">
        <w:rPr>
          <w:rFonts w:ascii="Times New Roman" w:hAnsi="Times New Roman" w:cs="Times New Roman"/>
          <w:sz w:val="24"/>
          <w:szCs w:val="24"/>
        </w:rPr>
        <w:t>00381.x</w:t>
      </w:r>
      <w:r w:rsidR="002C5C59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2C5C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07180D" w14:textId="7BBEA422" w:rsidR="00120D83" w:rsidRPr="002C5C59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Adobe Inc. 2019. Adobe Photoshop. Adobe Inc., San Jose, California, USA. </w:t>
      </w:r>
      <w:r w:rsidR="002C5C59">
        <w:rPr>
          <w:rFonts w:ascii="Times New Roman" w:hAnsi="Times New Roman" w:cs="Times New Roman"/>
          <w:i/>
          <w:iCs/>
          <w:sz w:val="24"/>
          <w:szCs w:val="24"/>
        </w:rPr>
        <w:t xml:space="preserve">Available at </w:t>
      </w:r>
      <w:hyperlink r:id="rId4" w:history="1">
        <w:r w:rsidR="002C5C59" w:rsidRPr="00781776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adobe.com/products/photoshop.html</w:t>
        </w:r>
      </w:hyperlink>
      <w:r w:rsidR="002C5C5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C5C59">
        <w:rPr>
          <w:rFonts w:ascii="Times New Roman" w:hAnsi="Times New Roman" w:cs="Times New Roman"/>
          <w:sz w:val="24"/>
          <w:szCs w:val="24"/>
        </w:rPr>
        <w:t xml:space="preserve">(accessed 28 April 2023). </w:t>
      </w:r>
    </w:p>
    <w:p w14:paraId="69328250" w14:textId="1DDFF1FD" w:rsidR="00120D83" w:rsidRPr="00571310" w:rsidRDefault="00120D83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71310">
        <w:rPr>
          <w:rFonts w:ascii="Times New Roman" w:hAnsi="Times New Roman" w:cs="Times New Roman"/>
          <w:sz w:val="24"/>
          <w:szCs w:val="24"/>
        </w:rPr>
        <w:t xml:space="preserve">Anderson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571310">
        <w:rPr>
          <w:rFonts w:ascii="Times New Roman" w:hAnsi="Times New Roman" w:cs="Times New Roman"/>
          <w:sz w:val="24"/>
          <w:szCs w:val="24"/>
        </w:rPr>
        <w:t xml:space="preserve">. 2022. Wild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571310">
        <w:rPr>
          <w:rFonts w:ascii="Times New Roman" w:hAnsi="Times New Roman" w:cs="Times New Roman"/>
          <w:sz w:val="24"/>
          <w:szCs w:val="24"/>
        </w:rPr>
        <w:t xml:space="preserve">mbiance. </w:t>
      </w:r>
      <w:r w:rsidR="003520B0">
        <w:rPr>
          <w:rFonts w:ascii="Times New Roman" w:hAnsi="Times New Roman" w:cs="Times New Roman"/>
          <w:i/>
          <w:iCs/>
          <w:sz w:val="24"/>
          <w:szCs w:val="24"/>
        </w:rPr>
        <w:t>Available at</w:t>
      </w:r>
      <w:r w:rsidR="003520B0" w:rsidRPr="00736B0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hyperlink r:id="rId5" w:history="1">
        <w:r w:rsidR="00A2745A" w:rsidRPr="00736B0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ildambience.com</w:t>
        </w:r>
      </w:hyperlink>
      <w:r w:rsidR="00A2745A">
        <w:t xml:space="preserve"> </w:t>
      </w:r>
      <w:r w:rsidR="003520B0">
        <w:rPr>
          <w:rFonts w:ascii="Times New Roman" w:hAnsi="Times New Roman" w:cs="Times New Roman"/>
          <w:sz w:val="24"/>
          <w:szCs w:val="24"/>
        </w:rPr>
        <w:t>(a</w:t>
      </w:r>
      <w:r>
        <w:rPr>
          <w:rFonts w:ascii="Times New Roman" w:hAnsi="Times New Roman" w:cs="Times New Roman"/>
          <w:sz w:val="24"/>
          <w:szCs w:val="24"/>
        </w:rPr>
        <w:t xml:space="preserve">ccessed </w:t>
      </w:r>
      <w:r w:rsidRPr="00571310">
        <w:rPr>
          <w:rFonts w:ascii="Times New Roman" w:hAnsi="Times New Roman" w:cs="Times New Roman"/>
          <w:sz w:val="24"/>
          <w:szCs w:val="24"/>
        </w:rPr>
        <w:t xml:space="preserve">28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571310">
        <w:rPr>
          <w:rFonts w:ascii="Times New Roman" w:hAnsi="Times New Roman" w:cs="Times New Roman"/>
          <w:sz w:val="24"/>
          <w:szCs w:val="24"/>
        </w:rPr>
        <w:t>pr</w:t>
      </w:r>
      <w:r w:rsidR="006F7C4B">
        <w:rPr>
          <w:rFonts w:ascii="Times New Roman" w:hAnsi="Times New Roman" w:cs="Times New Roman"/>
          <w:sz w:val="24"/>
          <w:szCs w:val="24"/>
        </w:rPr>
        <w:t>il</w:t>
      </w:r>
      <w:r w:rsidRPr="00571310">
        <w:rPr>
          <w:rFonts w:ascii="Times New Roman" w:hAnsi="Times New Roman" w:cs="Times New Roman"/>
          <w:sz w:val="24"/>
          <w:szCs w:val="24"/>
        </w:rPr>
        <w:t xml:space="preserve"> 2023</w:t>
      </w:r>
      <w:r w:rsidR="003520B0">
        <w:rPr>
          <w:rFonts w:ascii="Times New Roman" w:hAnsi="Times New Roman" w:cs="Times New Roman"/>
          <w:sz w:val="24"/>
          <w:szCs w:val="24"/>
        </w:rPr>
        <w:t>).</w:t>
      </w:r>
    </w:p>
    <w:p w14:paraId="51BE34DE" w14:textId="338CF189" w:rsidR="00120D83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Anderson MJ, Ambrose L, Bearder SK, Dixson AF, Pullen S. 2000. Intraspecific variation in the vocalizations and hand pad morphology of southern lesser bush babie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Galago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moholi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: a comparison with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G. senegalensis</w:t>
      </w:r>
      <w:r w:rsidRPr="6F38D36B">
        <w:rPr>
          <w:rFonts w:ascii="Times New Roman" w:hAnsi="Times New Roman" w:cs="Times New Roman"/>
          <w:sz w:val="24"/>
          <w:szCs w:val="24"/>
        </w:rPr>
        <w:t xml:space="preserve">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International Journal of Primat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21:537–555.</w:t>
      </w:r>
      <w:r w:rsidR="002C5C59">
        <w:rPr>
          <w:rFonts w:ascii="Times New Roman" w:hAnsi="Times New Roman" w:cs="Times New Roman"/>
          <w:sz w:val="24"/>
          <w:szCs w:val="24"/>
        </w:rPr>
        <w:t xml:space="preserve"> DOI: </w:t>
      </w:r>
      <w:r w:rsidR="002C5C59" w:rsidRPr="002C5C59">
        <w:rPr>
          <w:rFonts w:ascii="Times New Roman" w:hAnsi="Times New Roman" w:cs="Times New Roman"/>
          <w:sz w:val="24"/>
          <w:szCs w:val="24"/>
        </w:rPr>
        <w:t>10.1023/A:1005400205038</w:t>
      </w:r>
      <w:r w:rsidR="002C5C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46EE8A9" w14:textId="026F98FE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Ando M, Kuramochi Y. 2008. Vocal communication of the Japanese giant flying s</w:t>
      </w:r>
      <w:r w:rsidR="00736B0C">
        <w:rPr>
          <w:rFonts w:ascii="Times New Roman" w:hAnsi="Times New Roman" w:cs="Times New Roman"/>
          <w:sz w:val="24"/>
          <w:szCs w:val="24"/>
        </w:rPr>
        <w:t>q</w:t>
      </w:r>
      <w:r w:rsidRPr="6F38D36B">
        <w:rPr>
          <w:rFonts w:ascii="Times New Roman" w:hAnsi="Times New Roman" w:cs="Times New Roman"/>
          <w:sz w:val="24"/>
          <w:szCs w:val="24"/>
        </w:rPr>
        <w:t xml:space="preserve">uirrel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Petaurista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leucogeny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The Journal of Agricultural Science</w:t>
      </w:r>
      <w:r w:rsidRPr="6F38D36B">
        <w:rPr>
          <w:rFonts w:ascii="Times New Roman" w:hAnsi="Times New Roman" w:cs="Times New Roman"/>
          <w:sz w:val="24"/>
          <w:szCs w:val="24"/>
        </w:rPr>
        <w:t xml:space="preserve"> 53:176–183. </w:t>
      </w:r>
    </w:p>
    <w:p w14:paraId="5B14E5DF" w14:textId="1996CB20" w:rsidR="0086365A" w:rsidRPr="0044733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Australian Capital Territory Government. 2022. Nature Conservation Act 2014.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Available at </w:t>
      </w:r>
      <w:hyperlink r:id="rId6">
        <w:r w:rsidRPr="6F38D36B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legislation.act.gov.au/a/2014-59/default.asp</w:t>
        </w:r>
      </w:hyperlink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>(accessed 03 August 2023).</w:t>
      </w:r>
    </w:p>
    <w:p w14:paraId="12399FFD" w14:textId="766CA66D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Balph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D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Balph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D. 1966. Social communication of Uinta ground squirrels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47:440–450.</w:t>
      </w:r>
      <w:r w:rsidR="002C5C59">
        <w:rPr>
          <w:rFonts w:ascii="Times New Roman" w:hAnsi="Times New Roman" w:cs="Times New Roman"/>
          <w:sz w:val="24"/>
          <w:szCs w:val="24"/>
        </w:rPr>
        <w:t xml:space="preserve"> DOI: </w:t>
      </w:r>
      <w:r w:rsidR="002C5C59" w:rsidRPr="002C5C59">
        <w:rPr>
          <w:rFonts w:ascii="Times New Roman" w:hAnsi="Times New Roman" w:cs="Times New Roman"/>
          <w:sz w:val="24"/>
          <w:szCs w:val="24"/>
        </w:rPr>
        <w:t>10.2307/1377685</w:t>
      </w:r>
      <w:r w:rsidR="002C5C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8FF0184" w14:textId="581AB3FA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Barnett S, Stewart A. 1975. Audible signals during intolerant behaviour of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Ratt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fuscipe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Australian Journal of Zo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23:103–112.</w:t>
      </w:r>
      <w:r w:rsidR="002C5C59">
        <w:rPr>
          <w:rFonts w:ascii="Times New Roman" w:hAnsi="Times New Roman" w:cs="Times New Roman"/>
          <w:sz w:val="24"/>
          <w:szCs w:val="24"/>
        </w:rPr>
        <w:t xml:space="preserve"> DOI: </w:t>
      </w:r>
      <w:r w:rsidR="002C5C59" w:rsidRPr="002C5C59">
        <w:rPr>
          <w:rFonts w:ascii="Times New Roman" w:hAnsi="Times New Roman" w:cs="Times New Roman"/>
          <w:sz w:val="24"/>
          <w:szCs w:val="24"/>
        </w:rPr>
        <w:t>10.1071/zo9750103</w:t>
      </w:r>
      <w:r w:rsidR="002C5C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EEDFA3" w14:textId="08050A02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Bergstrom B, Hoffmann R. 1991. Distribution and diagnosis of three species of chipmunk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Tamias</w:t>
      </w:r>
      <w:r w:rsidRPr="6F38D36B">
        <w:rPr>
          <w:rFonts w:ascii="Times New Roman" w:hAnsi="Times New Roman" w:cs="Times New Roman"/>
          <w:sz w:val="24"/>
          <w:szCs w:val="24"/>
        </w:rPr>
        <w:t xml:space="preserve">) in the front range of Colorado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The Southwestern Naturalist</w:t>
      </w:r>
      <w:r w:rsidRPr="6F38D36B">
        <w:rPr>
          <w:rFonts w:ascii="Times New Roman" w:hAnsi="Times New Roman" w:cs="Times New Roman"/>
          <w:sz w:val="24"/>
          <w:szCs w:val="24"/>
        </w:rPr>
        <w:t xml:space="preserve"> 36:14–28.</w:t>
      </w:r>
      <w:r w:rsidR="002C5C59">
        <w:rPr>
          <w:rFonts w:ascii="Times New Roman" w:hAnsi="Times New Roman" w:cs="Times New Roman"/>
          <w:sz w:val="24"/>
          <w:szCs w:val="24"/>
        </w:rPr>
        <w:t xml:space="preserve"> DOI: </w:t>
      </w:r>
      <w:r w:rsidR="002C5C59" w:rsidRPr="002C5C59">
        <w:rPr>
          <w:rFonts w:ascii="Times New Roman" w:hAnsi="Times New Roman" w:cs="Times New Roman"/>
          <w:sz w:val="24"/>
          <w:szCs w:val="24"/>
        </w:rPr>
        <w:t>10.2307/3672112</w:t>
      </w:r>
      <w:r w:rsidR="002C5C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F056789" w14:textId="605699D0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Betts B. 1976. Behaviour in a population of Columbian ground squirrels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columbian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columbian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Animal Behaviour</w:t>
      </w:r>
      <w:r w:rsidRPr="6F38D36B">
        <w:rPr>
          <w:rFonts w:ascii="Times New Roman" w:hAnsi="Times New Roman" w:cs="Times New Roman"/>
          <w:sz w:val="24"/>
          <w:szCs w:val="24"/>
        </w:rPr>
        <w:t xml:space="preserve"> 24:652–680. </w:t>
      </w:r>
      <w:r w:rsidR="002C5C59">
        <w:rPr>
          <w:rFonts w:ascii="Times New Roman" w:hAnsi="Times New Roman" w:cs="Times New Roman"/>
          <w:sz w:val="24"/>
          <w:szCs w:val="24"/>
        </w:rPr>
        <w:t xml:space="preserve">DOI: </w:t>
      </w:r>
      <w:r w:rsidR="002C5C59" w:rsidRPr="002C5C59">
        <w:rPr>
          <w:rFonts w:ascii="Times New Roman" w:hAnsi="Times New Roman" w:cs="Times New Roman"/>
          <w:sz w:val="24"/>
          <w:szCs w:val="24"/>
        </w:rPr>
        <w:t>10.1016/s0003-3472(76)80079-6</w:t>
      </w:r>
      <w:r w:rsidR="002C5C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575F9E5" w14:textId="0EA1F1A3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Bezerra BM, Souto A. 2008. Structure and usage of the vocal repertoire of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Callithrix jacchus</w:t>
      </w:r>
      <w:r w:rsidRPr="6F38D36B">
        <w:rPr>
          <w:rFonts w:ascii="Times New Roman" w:hAnsi="Times New Roman" w:cs="Times New Roman"/>
          <w:sz w:val="24"/>
          <w:szCs w:val="24"/>
        </w:rPr>
        <w:t xml:space="preserve">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International Journal of Primat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29:671–701.</w:t>
      </w:r>
      <w:r w:rsidR="002C5C59">
        <w:rPr>
          <w:rFonts w:ascii="Times New Roman" w:hAnsi="Times New Roman" w:cs="Times New Roman"/>
          <w:sz w:val="24"/>
          <w:szCs w:val="24"/>
        </w:rPr>
        <w:t xml:space="preserve"> DOI: </w:t>
      </w:r>
      <w:r w:rsidR="002C5C59" w:rsidRPr="002C5C59">
        <w:rPr>
          <w:rFonts w:ascii="Times New Roman" w:hAnsi="Times New Roman" w:cs="Times New Roman"/>
          <w:sz w:val="24"/>
          <w:szCs w:val="24"/>
        </w:rPr>
        <w:t>10.1007/s10764-008-9250-0</w:t>
      </w:r>
      <w:r w:rsidR="002C5C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E9E8C4" w14:textId="3D4AE185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Binz H, Zimmermann E. 1989. The vocal repertoire of adult tree shrew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Tupaia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belangeri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Behaviour</w:t>
      </w:r>
      <w:r w:rsidRPr="6F38D36B">
        <w:rPr>
          <w:rFonts w:ascii="Times New Roman" w:hAnsi="Times New Roman" w:cs="Times New Roman"/>
          <w:sz w:val="24"/>
          <w:szCs w:val="24"/>
        </w:rPr>
        <w:t xml:space="preserve"> 109:142–162.</w:t>
      </w:r>
      <w:r w:rsidR="002C5C59">
        <w:rPr>
          <w:rFonts w:ascii="Times New Roman" w:hAnsi="Times New Roman" w:cs="Times New Roman"/>
          <w:sz w:val="24"/>
          <w:szCs w:val="24"/>
        </w:rPr>
        <w:t xml:space="preserve"> DOI: </w:t>
      </w:r>
      <w:r w:rsidR="002C5C59" w:rsidRPr="002C5C59">
        <w:rPr>
          <w:rFonts w:ascii="Times New Roman" w:hAnsi="Times New Roman" w:cs="Times New Roman"/>
          <w:sz w:val="24"/>
          <w:szCs w:val="24"/>
        </w:rPr>
        <w:t>10.1163/156853989x00196</w:t>
      </w:r>
      <w:r w:rsidR="002C5C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11DCC07" w14:textId="7EE84B36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Blake B. 1992. Estrous calls in captive Asian chipmunks,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Tamia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ibiricus</w:t>
      </w:r>
      <w:proofErr w:type="spellEnd"/>
      <w:r w:rsidRPr="00736B0C">
        <w:rPr>
          <w:rFonts w:ascii="Times New Roman" w:hAnsi="Times New Roman" w:cs="Times New Roman"/>
          <w:sz w:val="24"/>
          <w:szCs w:val="24"/>
        </w:rPr>
        <w:t xml:space="preserve">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73:597–603. </w:t>
      </w:r>
      <w:r w:rsidR="002C5C59">
        <w:rPr>
          <w:rFonts w:ascii="Times New Roman" w:hAnsi="Times New Roman" w:cs="Times New Roman"/>
          <w:sz w:val="24"/>
          <w:szCs w:val="24"/>
        </w:rPr>
        <w:t xml:space="preserve">DOI: </w:t>
      </w:r>
      <w:r w:rsidR="002C5C59" w:rsidRPr="002C5C59">
        <w:rPr>
          <w:rFonts w:ascii="Times New Roman" w:hAnsi="Times New Roman" w:cs="Times New Roman"/>
          <w:sz w:val="24"/>
          <w:szCs w:val="24"/>
        </w:rPr>
        <w:t>10.2307/1382031</w:t>
      </w:r>
      <w:r w:rsidR="002C5C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64C02D2" w14:textId="76D1D1A7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lastRenderedPageBreak/>
        <w:t xml:space="preserve">Blumstein D. 1999. Alarm calling in three species of marmots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Behaviour</w:t>
      </w:r>
      <w:r w:rsidRPr="6F38D36B">
        <w:rPr>
          <w:rFonts w:ascii="Times New Roman" w:hAnsi="Times New Roman" w:cs="Times New Roman"/>
          <w:sz w:val="24"/>
          <w:szCs w:val="24"/>
        </w:rPr>
        <w:t xml:space="preserve"> 136:731–757.</w:t>
      </w:r>
      <w:r w:rsidR="002C5C59">
        <w:rPr>
          <w:rFonts w:ascii="Times New Roman" w:hAnsi="Times New Roman" w:cs="Times New Roman"/>
          <w:sz w:val="24"/>
          <w:szCs w:val="24"/>
        </w:rPr>
        <w:t xml:space="preserve"> DOI: </w:t>
      </w:r>
      <w:r w:rsidR="002C5C59" w:rsidRPr="002C5C59">
        <w:rPr>
          <w:rFonts w:ascii="Times New Roman" w:hAnsi="Times New Roman" w:cs="Times New Roman"/>
          <w:sz w:val="24"/>
          <w:szCs w:val="24"/>
        </w:rPr>
        <w:t>10.1163/156853999501540</w:t>
      </w:r>
      <w:r w:rsidR="002C5C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F5FF1F8" w14:textId="705AEF37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Blumstein D, Armitage K. 1997. Does sociality drive the evolution of communicative complexity? A comparative test with ground-dwelling sciurid alarm calls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The American Naturalist</w:t>
      </w:r>
      <w:r w:rsidRPr="6F38D36B">
        <w:rPr>
          <w:rFonts w:ascii="Times New Roman" w:hAnsi="Times New Roman" w:cs="Times New Roman"/>
          <w:sz w:val="24"/>
          <w:szCs w:val="24"/>
        </w:rPr>
        <w:t xml:space="preserve"> 150:179–200.</w:t>
      </w:r>
      <w:r w:rsidR="00311679">
        <w:rPr>
          <w:rFonts w:ascii="Times New Roman" w:hAnsi="Times New Roman" w:cs="Times New Roman"/>
          <w:sz w:val="24"/>
          <w:szCs w:val="24"/>
        </w:rPr>
        <w:t xml:space="preserve"> 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086/286062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30A1D0" w14:textId="0FE44EFB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Boinski S, Mitchell CL. 1995. Wild squirrel monkey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aimiri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ciure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 “caregiver” calls: contexts and acoustic structure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American Journal of Primat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35:129–137. </w:t>
      </w:r>
      <w:r w:rsidR="00311679">
        <w:rPr>
          <w:rFonts w:ascii="Times New Roman" w:hAnsi="Times New Roman" w:cs="Times New Roman"/>
          <w:sz w:val="24"/>
          <w:szCs w:val="24"/>
        </w:rPr>
        <w:t xml:space="preserve">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002/ajp.1350350205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CFA0DDE" w14:textId="7A7E9DCD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Boinski S, Mitchell CL. 1997. Chuck vocalizations of wild female squirrel monkey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aimiri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ciure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 contain information on caller identity and foraging activity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International Journal of Primat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18:975–993. </w:t>
      </w:r>
      <w:r w:rsidR="00311679">
        <w:rPr>
          <w:rFonts w:ascii="Times New Roman" w:hAnsi="Times New Roman" w:cs="Times New Roman"/>
          <w:sz w:val="24"/>
          <w:szCs w:val="24"/>
        </w:rPr>
        <w:t xml:space="preserve">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023/A:1026300314739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936970" w14:textId="08CCD2A1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Bool I, Slaymaker M, Magrath R.D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Arfian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A, Karya A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Analuddin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K, Courtney Jones SK. 2021. First record of acoustic behaviour in Sulawesi bear cuscus (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Ailurop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ursinus</w:t>
      </w:r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 xml:space="preserve">Austral </w:t>
      </w:r>
      <w:r w:rsidR="00736B0C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c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46:507–512.</w:t>
      </w:r>
      <w:r w:rsidR="00311679">
        <w:rPr>
          <w:rFonts w:ascii="Times New Roman" w:hAnsi="Times New Roman" w:cs="Times New Roman"/>
          <w:sz w:val="24"/>
          <w:szCs w:val="24"/>
        </w:rPr>
        <w:t xml:space="preserve"> 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111/aec.12993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9CFBA2D" w14:textId="0371262A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Brand L. 1976. The vocal repertoire of chipmunk (gen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Eutamia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 in California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Animal Behaviour</w:t>
      </w:r>
      <w:r w:rsidRPr="6F38D36B">
        <w:rPr>
          <w:rFonts w:ascii="Times New Roman" w:hAnsi="Times New Roman" w:cs="Times New Roman"/>
          <w:sz w:val="24"/>
          <w:szCs w:val="24"/>
        </w:rPr>
        <w:t xml:space="preserve"> 24:319–335. </w:t>
      </w:r>
      <w:r w:rsidR="00311679">
        <w:rPr>
          <w:rFonts w:ascii="Times New Roman" w:hAnsi="Times New Roman" w:cs="Times New Roman"/>
          <w:sz w:val="24"/>
          <w:szCs w:val="24"/>
        </w:rPr>
        <w:t xml:space="preserve">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016/s0003-3472(76)80040-1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B40DD67" w14:textId="49BDDE8B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Burton JA, Nietsch A. 2010. Geographical variation in duet songs of Sulawesi tarsiers: evidence for new cryptic species in south and southeast Sulawesi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International Journal of Primat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31:1123–1146.</w:t>
      </w:r>
      <w:r w:rsidR="00311679">
        <w:rPr>
          <w:rFonts w:ascii="Times New Roman" w:hAnsi="Times New Roman" w:cs="Times New Roman"/>
          <w:sz w:val="24"/>
          <w:szCs w:val="24"/>
        </w:rPr>
        <w:t xml:space="preserve"> 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007/s10764-010-9449-8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7AB1F5" w14:textId="09A5777B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Butynski TM, De Jong YA, Perkin AW, Bearder SK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Hones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PE. 2006. Taxonomy, distribution, and conservation status of three species of dwarf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galago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Galagoide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 in eastern Africa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Primate Conservation</w:t>
      </w:r>
      <w:r w:rsidRPr="6F38D36B">
        <w:rPr>
          <w:rFonts w:ascii="Times New Roman" w:hAnsi="Times New Roman" w:cs="Times New Roman"/>
          <w:sz w:val="24"/>
          <w:szCs w:val="24"/>
        </w:rPr>
        <w:t xml:space="preserve"> 21:63–79.</w:t>
      </w:r>
      <w:r w:rsidR="00311679">
        <w:rPr>
          <w:rFonts w:ascii="Times New Roman" w:hAnsi="Times New Roman" w:cs="Times New Roman"/>
          <w:sz w:val="24"/>
          <w:szCs w:val="24"/>
        </w:rPr>
        <w:t xml:space="preserve"> 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896/0898-6207.21.1.63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809A918" w14:textId="44D305C4" w:rsidR="00120D83" w:rsidRPr="00571310" w:rsidRDefault="00120D83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571310">
        <w:rPr>
          <w:rFonts w:ascii="Times New Roman" w:hAnsi="Times New Roman" w:cs="Times New Roman"/>
          <w:sz w:val="24"/>
          <w:szCs w:val="24"/>
        </w:rPr>
        <w:t>Casamitjana</w:t>
      </w:r>
      <w:proofErr w:type="spellEnd"/>
      <w:r w:rsidRPr="0057131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</w:t>
      </w:r>
      <w:r w:rsidRPr="00571310">
        <w:rPr>
          <w:rFonts w:ascii="Times New Roman" w:hAnsi="Times New Roman" w:cs="Times New Roman"/>
          <w:sz w:val="24"/>
          <w:szCs w:val="24"/>
        </w:rPr>
        <w:t xml:space="preserve">. 2002. The vocal repertoire of the woolly monkey </w:t>
      </w:r>
      <w:proofErr w:type="spellStart"/>
      <w:r w:rsidRPr="00C93283">
        <w:rPr>
          <w:rFonts w:ascii="Times New Roman" w:hAnsi="Times New Roman" w:cs="Times New Roman"/>
          <w:i/>
          <w:iCs/>
          <w:sz w:val="24"/>
          <w:szCs w:val="24"/>
        </w:rPr>
        <w:t>Lagothrix</w:t>
      </w:r>
      <w:proofErr w:type="spellEnd"/>
      <w:r w:rsidRPr="00C9328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3283">
        <w:rPr>
          <w:rFonts w:ascii="Times New Roman" w:hAnsi="Times New Roman" w:cs="Times New Roman"/>
          <w:i/>
          <w:iCs/>
          <w:sz w:val="24"/>
          <w:szCs w:val="24"/>
        </w:rPr>
        <w:t>lagothricha</w:t>
      </w:r>
      <w:proofErr w:type="spellEnd"/>
      <w:r w:rsidRPr="00571310">
        <w:rPr>
          <w:rFonts w:ascii="Times New Roman" w:hAnsi="Times New Roman" w:cs="Times New Roman"/>
          <w:sz w:val="24"/>
          <w:szCs w:val="24"/>
        </w:rPr>
        <w:t xml:space="preserve">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Bioacoustics</w:t>
      </w:r>
      <w:r w:rsidRPr="00571310">
        <w:rPr>
          <w:rFonts w:ascii="Times New Roman" w:hAnsi="Times New Roman" w:cs="Times New Roman"/>
          <w:sz w:val="24"/>
          <w:szCs w:val="24"/>
        </w:rPr>
        <w:t xml:space="preserve"> 13:1–19.</w:t>
      </w:r>
      <w:r w:rsidR="00311679">
        <w:rPr>
          <w:rFonts w:ascii="Times New Roman" w:hAnsi="Times New Roman" w:cs="Times New Roman"/>
          <w:sz w:val="24"/>
          <w:szCs w:val="24"/>
        </w:rPr>
        <w:t xml:space="preserve"> 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080/09524622.2002.9753483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5A8D430" w14:textId="2DC2FC0E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Charlton BD. 2021. Marsupial vocal communication: a review of vocal signal production, form, and function. In: Rosenfeld CS, Hoffmann F, eds. </w:t>
      </w:r>
      <w:r w:rsidRPr="00736B0C">
        <w:rPr>
          <w:rFonts w:ascii="Times New Roman" w:hAnsi="Times New Roman" w:cs="Times New Roman"/>
          <w:i/>
          <w:iCs/>
          <w:sz w:val="24"/>
          <w:szCs w:val="24"/>
        </w:rPr>
        <w:t>Neuroendocrine regulation of animal vocalization</w:t>
      </w:r>
      <w:r w:rsidRPr="6F38D36B">
        <w:rPr>
          <w:rFonts w:ascii="Times New Roman" w:hAnsi="Times New Roman" w:cs="Times New Roman"/>
          <w:sz w:val="24"/>
          <w:szCs w:val="24"/>
        </w:rPr>
        <w:t>. Academic Press; p. 297–312.</w:t>
      </w:r>
      <w:r w:rsidR="00311679">
        <w:rPr>
          <w:rFonts w:ascii="Times New Roman" w:hAnsi="Times New Roman" w:cs="Times New Roman"/>
          <w:sz w:val="24"/>
          <w:szCs w:val="24"/>
        </w:rPr>
        <w:t xml:space="preserve"> 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016/b978-0-12-815160-0.00002-5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3934302" w14:textId="02E861EF" w:rsidR="00435900" w:rsidRPr="007916D5" w:rsidRDefault="00435900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ty of Toronto. 2023. Toronto Municipal Code: Chapter 349, Animals. </w:t>
      </w:r>
      <w:r w:rsidR="007916D5">
        <w:rPr>
          <w:rFonts w:ascii="Times New Roman" w:hAnsi="Times New Roman" w:cs="Times New Roman"/>
          <w:i/>
          <w:iCs/>
          <w:sz w:val="24"/>
          <w:szCs w:val="24"/>
        </w:rPr>
        <w:t xml:space="preserve">Available at </w:t>
      </w:r>
      <w:hyperlink r:id="rId7" w:history="1">
        <w:r w:rsidR="007916D5" w:rsidRPr="00046C4F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toronto.ca/legdocs/municode/1184_349.pdf</w:t>
        </w:r>
      </w:hyperlink>
      <w:r w:rsidR="007916D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916D5">
        <w:rPr>
          <w:rFonts w:ascii="Times New Roman" w:hAnsi="Times New Roman" w:cs="Times New Roman"/>
          <w:sz w:val="24"/>
          <w:szCs w:val="24"/>
        </w:rPr>
        <w:t xml:space="preserve">(accessed </w:t>
      </w:r>
      <w:r w:rsidR="003520B0">
        <w:rPr>
          <w:rFonts w:ascii="Times New Roman" w:hAnsi="Times New Roman" w:cs="Times New Roman"/>
          <w:sz w:val="24"/>
          <w:szCs w:val="24"/>
        </w:rPr>
        <w:t xml:space="preserve">03 August 2023). </w:t>
      </w:r>
    </w:p>
    <w:p w14:paraId="0E4D3A5F" w14:textId="3302038C" w:rsidR="00120D83" w:rsidRPr="002C5C59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Clink D. 2023.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GibbonR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>: an R package for the detection and classification of acoustic signals using machine learning.</w:t>
      </w:r>
      <w:r w:rsidR="002C5C59">
        <w:rPr>
          <w:rFonts w:ascii="Times New Roman" w:hAnsi="Times New Roman" w:cs="Times New Roman"/>
          <w:sz w:val="24"/>
          <w:szCs w:val="24"/>
        </w:rPr>
        <w:t xml:space="preserve"> </w:t>
      </w:r>
      <w:r w:rsidR="002C5C59">
        <w:rPr>
          <w:rFonts w:ascii="Times New Roman" w:hAnsi="Times New Roman" w:cs="Times New Roman"/>
          <w:i/>
          <w:iCs/>
          <w:sz w:val="24"/>
          <w:szCs w:val="24"/>
        </w:rPr>
        <w:t xml:space="preserve">Available at </w:t>
      </w:r>
      <w:hyperlink r:id="rId8" w:history="1">
        <w:r w:rsidR="002C5C59" w:rsidRPr="00781776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github.com/DenaJGibbon/gibbonR/</w:t>
        </w:r>
      </w:hyperlink>
      <w:r w:rsidR="002C5C5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C5C59">
        <w:rPr>
          <w:rFonts w:ascii="Times New Roman" w:hAnsi="Times New Roman" w:cs="Times New Roman"/>
          <w:sz w:val="24"/>
          <w:szCs w:val="24"/>
        </w:rPr>
        <w:t xml:space="preserve">(accessed 28 April 2023). </w:t>
      </w:r>
    </w:p>
    <w:p w14:paraId="77EC8B44" w14:textId="5380CC9E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Davis L. 1984. Alarm calling in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Richardon’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ground squirrel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richardsonii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2C5C59">
        <w:rPr>
          <w:rFonts w:ascii="Times New Roman" w:hAnsi="Times New Roman" w:cs="Times New Roman"/>
          <w:i/>
          <w:iCs/>
          <w:sz w:val="24"/>
          <w:szCs w:val="24"/>
        </w:rPr>
        <w:t>Zeitschrift</w:t>
      </w:r>
      <w:proofErr w:type="spellEnd"/>
      <w:r w:rsidRPr="002C5C59">
        <w:rPr>
          <w:rFonts w:ascii="Times New Roman" w:hAnsi="Times New Roman" w:cs="Times New Roman"/>
          <w:i/>
          <w:iCs/>
          <w:sz w:val="24"/>
          <w:szCs w:val="24"/>
        </w:rPr>
        <w:t xml:space="preserve"> für </w:t>
      </w:r>
      <w:proofErr w:type="spellStart"/>
      <w:r w:rsidRPr="002C5C59">
        <w:rPr>
          <w:rFonts w:ascii="Times New Roman" w:hAnsi="Times New Roman" w:cs="Times New Roman"/>
          <w:i/>
          <w:iCs/>
          <w:sz w:val="24"/>
          <w:szCs w:val="24"/>
        </w:rPr>
        <w:t>Tierpsychologie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66:152–164. </w:t>
      </w:r>
      <w:r w:rsidR="00311679">
        <w:rPr>
          <w:rFonts w:ascii="Times New Roman" w:hAnsi="Times New Roman" w:cs="Times New Roman"/>
          <w:sz w:val="24"/>
          <w:szCs w:val="24"/>
        </w:rPr>
        <w:t xml:space="preserve">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111/j.1439-</w:t>
      </w:r>
      <w:proofErr w:type="gramStart"/>
      <w:r w:rsidR="00311679" w:rsidRPr="00311679">
        <w:rPr>
          <w:rFonts w:ascii="Times New Roman" w:hAnsi="Times New Roman" w:cs="Times New Roman"/>
          <w:sz w:val="24"/>
          <w:szCs w:val="24"/>
        </w:rPr>
        <w:t>0310.1984.tb</w:t>
      </w:r>
      <w:proofErr w:type="gramEnd"/>
      <w:r w:rsidR="00311679" w:rsidRPr="00311679">
        <w:rPr>
          <w:rFonts w:ascii="Times New Roman" w:hAnsi="Times New Roman" w:cs="Times New Roman"/>
          <w:sz w:val="24"/>
          <w:szCs w:val="24"/>
        </w:rPr>
        <w:t>01362.x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812C1CD" w14:textId="5067FCBC" w:rsidR="00120D83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lastRenderedPageBreak/>
        <w:t xml:space="preserve">Davis R. 1991. Semantical communication in anti-predator alarm calls. In: Hall CA, Doyle-Jones V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Widawski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B, eds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>The Natural History of Eastern California and High-Altitude Research</w:t>
      </w:r>
      <w:r w:rsidRPr="6F38D36B">
        <w:rPr>
          <w:rFonts w:ascii="Times New Roman" w:hAnsi="Times New Roman" w:cs="Times New Roman"/>
          <w:sz w:val="24"/>
          <w:szCs w:val="24"/>
        </w:rPr>
        <w:t>. San Fransisco: University of California, 257–312.</w:t>
      </w:r>
    </w:p>
    <w:p w14:paraId="1F2957A3" w14:textId="138F23BE" w:rsidR="00265CEB" w:rsidRPr="00265CEB" w:rsidRDefault="00265CE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mpster ER. 1994. Vocalizations of adult Northern Quolls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Dasyurus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hallucat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>Australian Mammalogy</w:t>
      </w:r>
      <w:r>
        <w:rPr>
          <w:rFonts w:ascii="Times New Roman" w:hAnsi="Times New Roman" w:cs="Times New Roman"/>
          <w:sz w:val="24"/>
          <w:szCs w:val="24"/>
        </w:rPr>
        <w:t xml:space="preserve"> 17:</w:t>
      </w:r>
      <w:r w:rsidR="00A71020">
        <w:rPr>
          <w:rFonts w:ascii="Times New Roman" w:hAnsi="Times New Roman" w:cs="Times New Roman"/>
          <w:sz w:val="24"/>
          <w:szCs w:val="24"/>
        </w:rPr>
        <w:t>43</w:t>
      </w:r>
      <w:r w:rsidR="00A71020" w:rsidRPr="6F38D36B">
        <w:rPr>
          <w:rFonts w:ascii="Times New Roman" w:hAnsi="Times New Roman" w:cs="Times New Roman"/>
          <w:sz w:val="24"/>
          <w:szCs w:val="24"/>
        </w:rPr>
        <w:t>–</w:t>
      </w:r>
      <w:r w:rsidR="00A71020">
        <w:rPr>
          <w:rFonts w:ascii="Times New Roman" w:hAnsi="Times New Roman" w:cs="Times New Roman"/>
          <w:sz w:val="24"/>
          <w:szCs w:val="24"/>
        </w:rPr>
        <w:t xml:space="preserve">49. </w:t>
      </w:r>
      <w:r w:rsidR="00311679">
        <w:rPr>
          <w:rFonts w:ascii="Times New Roman" w:hAnsi="Times New Roman" w:cs="Times New Roman"/>
          <w:sz w:val="24"/>
          <w:szCs w:val="24"/>
        </w:rPr>
        <w:t xml:space="preserve">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071/am94005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7F6785B" w14:textId="4BBFAD6F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Eiler K, Banack S. 2004. Variability in the alarm call of golden-mantled ground squirrels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lateralis </w:t>
      </w:r>
      <w:r w:rsidRPr="6F38D36B">
        <w:rPr>
          <w:rFonts w:ascii="Times New Roman" w:hAnsi="Times New Roman" w:cs="Times New Roman"/>
          <w:sz w:val="24"/>
          <w:szCs w:val="24"/>
        </w:rPr>
        <w:t xml:space="preserve">and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.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aturat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85:43–50. </w:t>
      </w:r>
      <w:r w:rsidR="00311679">
        <w:rPr>
          <w:rFonts w:ascii="Times New Roman" w:hAnsi="Times New Roman" w:cs="Times New Roman"/>
          <w:sz w:val="24"/>
          <w:szCs w:val="24"/>
        </w:rPr>
        <w:t xml:space="preserve">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644/1545-1542(2004)085&lt;</w:t>
      </w:r>
      <w:proofErr w:type="gramStart"/>
      <w:r w:rsidR="00311679" w:rsidRPr="00311679">
        <w:rPr>
          <w:rFonts w:ascii="Times New Roman" w:hAnsi="Times New Roman" w:cs="Times New Roman"/>
          <w:sz w:val="24"/>
          <w:szCs w:val="24"/>
        </w:rPr>
        <w:t>0043:vitaco</w:t>
      </w:r>
      <w:proofErr w:type="gramEnd"/>
      <w:r w:rsidR="00311679" w:rsidRPr="00311679">
        <w:rPr>
          <w:rFonts w:ascii="Times New Roman" w:hAnsi="Times New Roman" w:cs="Times New Roman"/>
          <w:sz w:val="24"/>
          <w:szCs w:val="24"/>
        </w:rPr>
        <w:t>&gt;2.0.co;2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453FADF" w14:textId="342FCA39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Eisinger J, Scheibe J, Flaherty E. 2016. Novel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Glaucomy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volan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 xml:space="preserve">vocalizations in Indiana and evidence of geographic variation in high frequency communication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97:1219–1227.</w:t>
      </w:r>
      <w:r w:rsidR="00311679">
        <w:rPr>
          <w:rFonts w:ascii="Times New Roman" w:hAnsi="Times New Roman" w:cs="Times New Roman"/>
          <w:sz w:val="24"/>
          <w:szCs w:val="24"/>
        </w:rPr>
        <w:t xml:space="preserve"> 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093/</w:t>
      </w:r>
      <w:proofErr w:type="spellStart"/>
      <w:r w:rsidR="00311679" w:rsidRPr="00311679">
        <w:rPr>
          <w:rFonts w:ascii="Times New Roman" w:hAnsi="Times New Roman" w:cs="Times New Roman"/>
          <w:sz w:val="24"/>
          <w:szCs w:val="24"/>
        </w:rPr>
        <w:t>jmammal</w:t>
      </w:r>
      <w:proofErr w:type="spellEnd"/>
      <w:r w:rsidR="00311679" w:rsidRPr="00311679">
        <w:rPr>
          <w:rFonts w:ascii="Times New Roman" w:hAnsi="Times New Roman" w:cs="Times New Roman"/>
          <w:sz w:val="24"/>
          <w:szCs w:val="24"/>
        </w:rPr>
        <w:t>/gyw076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157837A" w14:textId="24DF0C08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Epple G. 1968. Comparative studies on vocalization in marmoset monkeys (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Hapalidae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 xml:space="preserve">Folia </w:t>
      </w:r>
      <w:proofErr w:type="spellStart"/>
      <w:r w:rsidRPr="002C5C59">
        <w:rPr>
          <w:rFonts w:ascii="Times New Roman" w:hAnsi="Times New Roman" w:cs="Times New Roman"/>
          <w:i/>
          <w:iCs/>
          <w:sz w:val="24"/>
          <w:szCs w:val="24"/>
        </w:rPr>
        <w:t>Primat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8:1–40. </w:t>
      </w:r>
      <w:r w:rsidR="00311679">
        <w:rPr>
          <w:rFonts w:ascii="Times New Roman" w:hAnsi="Times New Roman" w:cs="Times New Roman"/>
          <w:sz w:val="24"/>
          <w:szCs w:val="24"/>
        </w:rPr>
        <w:t xml:space="preserve">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159/000155129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C50CB4" w14:textId="21EF1118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Fagerstone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K. 1987. Comparison of vocalizations between and within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elegan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elegan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and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.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richardsonii</w:t>
      </w:r>
      <w:proofErr w:type="spellEnd"/>
      <w:r w:rsidRPr="002C5C59">
        <w:rPr>
          <w:rFonts w:ascii="Times New Roman" w:hAnsi="Times New Roman" w:cs="Times New Roman"/>
          <w:sz w:val="24"/>
          <w:szCs w:val="24"/>
        </w:rPr>
        <w:t xml:space="preserve">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68:853–857.</w:t>
      </w:r>
      <w:r w:rsidR="00311679">
        <w:rPr>
          <w:rFonts w:ascii="Times New Roman" w:hAnsi="Times New Roman" w:cs="Times New Roman"/>
          <w:sz w:val="24"/>
          <w:szCs w:val="24"/>
        </w:rPr>
        <w:t xml:space="preserve"> 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2307/1381564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8D4C63D" w14:textId="3C0909E7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Gilley L. 2013. Discovery and characterization of </w:t>
      </w:r>
      <w:proofErr w:type="gramStart"/>
      <w:r w:rsidRPr="6F38D36B">
        <w:rPr>
          <w:rFonts w:ascii="Times New Roman" w:hAnsi="Times New Roman" w:cs="Times New Roman"/>
          <w:sz w:val="24"/>
          <w:szCs w:val="24"/>
        </w:rPr>
        <w:t>high-frequency</w:t>
      </w:r>
      <w:proofErr w:type="gramEnd"/>
      <w:r w:rsidRPr="6F38D36B">
        <w:rPr>
          <w:rFonts w:ascii="Times New Roman" w:hAnsi="Times New Roman" w:cs="Times New Roman"/>
          <w:sz w:val="24"/>
          <w:szCs w:val="24"/>
        </w:rPr>
        <w:t xml:space="preserve"> calls in North American flying squirrel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Glaucomy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abrin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 xml:space="preserve">and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G.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volan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>): implications for ecology, behavior, and conservation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6F38D36B">
        <w:rPr>
          <w:rFonts w:ascii="Times New Roman" w:hAnsi="Times New Roman" w:cs="Times New Roman"/>
          <w:sz w:val="24"/>
          <w:szCs w:val="24"/>
        </w:rPr>
        <w:t xml:space="preserve"> D. Phil. Thesis, Auburn University.</w:t>
      </w:r>
    </w:p>
    <w:p w14:paraId="3464C106" w14:textId="36DC988F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Gilley L, Diggins C, Pearson S, Best T. 2019. Vocal repertoire of captive northern and southern flying squirrel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Glaucomy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abrin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 xml:space="preserve">and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G.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volan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100:518–530.</w:t>
      </w:r>
      <w:r w:rsidR="00311679">
        <w:rPr>
          <w:rFonts w:ascii="Times New Roman" w:hAnsi="Times New Roman" w:cs="Times New Roman"/>
          <w:sz w:val="24"/>
          <w:szCs w:val="24"/>
        </w:rPr>
        <w:t xml:space="preserve"> 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093/</w:t>
      </w:r>
      <w:proofErr w:type="spellStart"/>
      <w:r w:rsidR="00311679" w:rsidRPr="00311679">
        <w:rPr>
          <w:rFonts w:ascii="Times New Roman" w:hAnsi="Times New Roman" w:cs="Times New Roman"/>
          <w:sz w:val="24"/>
          <w:szCs w:val="24"/>
        </w:rPr>
        <w:t>jmammal</w:t>
      </w:r>
      <w:proofErr w:type="spellEnd"/>
      <w:r w:rsidR="00311679" w:rsidRPr="00311679">
        <w:rPr>
          <w:rFonts w:ascii="Times New Roman" w:hAnsi="Times New Roman" w:cs="Times New Roman"/>
          <w:sz w:val="24"/>
          <w:szCs w:val="24"/>
        </w:rPr>
        <w:t>/gyz064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9852616" w14:textId="4113E069" w:rsidR="00120D83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Goncharov D, Policht R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Hambálková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L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alovarov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V, Hart, V. 2021. Individual-based acoustic variation of the alarm calls in the long-tailed ground squirrel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>Royal Society Open Science</w:t>
      </w:r>
      <w:r w:rsidRPr="6F38D36B">
        <w:rPr>
          <w:rFonts w:ascii="Times New Roman" w:hAnsi="Times New Roman" w:cs="Times New Roman"/>
          <w:sz w:val="24"/>
          <w:szCs w:val="24"/>
        </w:rPr>
        <w:t xml:space="preserve"> 8:200147.</w:t>
      </w:r>
      <w:r w:rsidR="00311679">
        <w:rPr>
          <w:rFonts w:ascii="Times New Roman" w:hAnsi="Times New Roman" w:cs="Times New Roman"/>
          <w:sz w:val="24"/>
          <w:szCs w:val="24"/>
        </w:rPr>
        <w:t xml:space="preserve"> 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098/rsos.200147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DC1182B" w14:textId="4028E3D4" w:rsidR="00244D25" w:rsidRPr="00953DCA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Government of Ontario. 2019. Animals Research Act, R.S.O. 1990, c.A.22.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Available at </w:t>
      </w:r>
      <w:hyperlink r:id="rId9">
        <w:r w:rsidRPr="6F38D36B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ontario.ca/laws/statute/90a22/v8</w:t>
        </w:r>
      </w:hyperlink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 xml:space="preserve">(accessed 03 August 2023). </w:t>
      </w:r>
    </w:p>
    <w:p w14:paraId="2621B99D" w14:textId="542E5859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Greene E, Meagher T. 1998. Red squirrels,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Tamiasciur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hudsonic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, produce predator-class specific alarm calls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>Animal Behaviour</w:t>
      </w:r>
      <w:r w:rsidRPr="6F38D36B">
        <w:rPr>
          <w:rFonts w:ascii="Times New Roman" w:hAnsi="Times New Roman" w:cs="Times New Roman"/>
          <w:sz w:val="24"/>
          <w:szCs w:val="24"/>
        </w:rPr>
        <w:t xml:space="preserve"> 55:511–518. </w:t>
      </w:r>
      <w:r w:rsidR="00311679">
        <w:rPr>
          <w:rFonts w:ascii="Times New Roman" w:hAnsi="Times New Roman" w:cs="Times New Roman"/>
          <w:sz w:val="24"/>
          <w:szCs w:val="24"/>
        </w:rPr>
        <w:t xml:space="preserve">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1006/anbe.1997.0620</w:t>
      </w:r>
      <w:r w:rsidR="003116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4130BE3" w14:textId="07E946C5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Grimsley JMS., Sheth S, Vallabh N, Grimsley CA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Bhattal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J, Latsko M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Jasnow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A, Wenstrup JJ. 2016. Contextual modulation of vocal behavior in mouse: newly identified 12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khz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“mid-frequency” vocalization emitted during restraint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>Frontiers in Behavioral Neuroscience</w:t>
      </w:r>
      <w:r w:rsidRPr="6F38D36B">
        <w:rPr>
          <w:rFonts w:ascii="Times New Roman" w:hAnsi="Times New Roman" w:cs="Times New Roman"/>
          <w:sz w:val="24"/>
          <w:szCs w:val="24"/>
        </w:rPr>
        <w:t xml:space="preserve"> 10.</w:t>
      </w:r>
      <w:r w:rsidR="00311679">
        <w:rPr>
          <w:rFonts w:ascii="Times New Roman" w:hAnsi="Times New Roman" w:cs="Times New Roman"/>
          <w:sz w:val="24"/>
          <w:szCs w:val="24"/>
        </w:rPr>
        <w:t xml:space="preserve"> DOI: </w:t>
      </w:r>
      <w:r w:rsidR="00311679" w:rsidRPr="00311679">
        <w:rPr>
          <w:rFonts w:ascii="Times New Roman" w:hAnsi="Times New Roman" w:cs="Times New Roman"/>
          <w:sz w:val="24"/>
          <w:szCs w:val="24"/>
        </w:rPr>
        <w:t>10.3389/fnbeh.2016.00038</w:t>
      </w:r>
      <w:r w:rsidR="00311679">
        <w:rPr>
          <w:rFonts w:ascii="Times New Roman" w:hAnsi="Times New Roman" w:cs="Times New Roman"/>
          <w:sz w:val="24"/>
          <w:szCs w:val="24"/>
        </w:rPr>
        <w:t>.</w:t>
      </w:r>
    </w:p>
    <w:p w14:paraId="69BBBA89" w14:textId="2E12E90F" w:rsidR="00120D83" w:rsidRPr="00571310" w:rsidRDefault="00120D83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71310">
        <w:rPr>
          <w:rFonts w:ascii="Times New Roman" w:hAnsi="Times New Roman" w:cs="Times New Roman"/>
          <w:sz w:val="24"/>
          <w:szCs w:val="24"/>
        </w:rPr>
        <w:t xml:space="preserve">Gursky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71310">
        <w:rPr>
          <w:rFonts w:ascii="Times New Roman" w:hAnsi="Times New Roman" w:cs="Times New Roman"/>
          <w:sz w:val="24"/>
          <w:szCs w:val="24"/>
        </w:rPr>
        <w:t xml:space="preserve">. 2015. Ultrasonic vocalizations by the spectral tarsier, </w:t>
      </w:r>
      <w:proofErr w:type="spellStart"/>
      <w:r w:rsidRPr="00231657">
        <w:rPr>
          <w:rFonts w:ascii="Times New Roman" w:hAnsi="Times New Roman" w:cs="Times New Roman"/>
          <w:i/>
          <w:iCs/>
          <w:sz w:val="24"/>
          <w:szCs w:val="24"/>
        </w:rPr>
        <w:t>Tarsius</w:t>
      </w:r>
      <w:proofErr w:type="spellEnd"/>
      <w:r w:rsidRPr="00231657">
        <w:rPr>
          <w:rFonts w:ascii="Times New Roman" w:hAnsi="Times New Roman" w:cs="Times New Roman"/>
          <w:i/>
          <w:iCs/>
          <w:sz w:val="24"/>
          <w:szCs w:val="24"/>
        </w:rPr>
        <w:t xml:space="preserve"> spectrum</w:t>
      </w:r>
      <w:r w:rsidRPr="00571310">
        <w:rPr>
          <w:rFonts w:ascii="Times New Roman" w:hAnsi="Times New Roman" w:cs="Times New Roman"/>
          <w:sz w:val="24"/>
          <w:szCs w:val="24"/>
        </w:rPr>
        <w:t xml:space="preserve">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 xml:space="preserve">Folia </w:t>
      </w:r>
      <w:proofErr w:type="spellStart"/>
      <w:r w:rsidRPr="002C5C59">
        <w:rPr>
          <w:rFonts w:ascii="Times New Roman" w:hAnsi="Times New Roman" w:cs="Times New Roman"/>
          <w:i/>
          <w:iCs/>
          <w:sz w:val="24"/>
          <w:szCs w:val="24"/>
        </w:rPr>
        <w:t>Primatologica</w:t>
      </w:r>
      <w:proofErr w:type="spellEnd"/>
      <w:r w:rsidRPr="002C5C5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71310">
        <w:rPr>
          <w:rFonts w:ascii="Times New Roman" w:hAnsi="Times New Roman" w:cs="Times New Roman"/>
          <w:sz w:val="24"/>
          <w:szCs w:val="24"/>
        </w:rPr>
        <w:t>86:153–163.</w:t>
      </w:r>
      <w:r w:rsidR="005D7E5D">
        <w:rPr>
          <w:rFonts w:ascii="Times New Roman" w:hAnsi="Times New Roman" w:cs="Times New Roman"/>
          <w:sz w:val="24"/>
          <w:szCs w:val="24"/>
        </w:rPr>
        <w:t xml:space="preserve"> DOI: </w:t>
      </w:r>
      <w:r w:rsidR="005D7E5D" w:rsidRPr="005D7E5D">
        <w:rPr>
          <w:rFonts w:ascii="Times New Roman" w:hAnsi="Times New Roman" w:cs="Times New Roman"/>
          <w:sz w:val="24"/>
          <w:szCs w:val="24"/>
        </w:rPr>
        <w:t>10.1159/000371885</w:t>
      </w:r>
      <w:r w:rsidR="005D7E5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F00703" w14:textId="1350AEA4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lastRenderedPageBreak/>
        <w:t xml:space="preserve">Hafner MS, Hafner DS. 1979. Vocalizations of grasshopper mice (genus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Onychomys</w:t>
      </w:r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60:85–94.</w:t>
      </w:r>
      <w:r w:rsidR="005D7E5D">
        <w:rPr>
          <w:rFonts w:ascii="Times New Roman" w:hAnsi="Times New Roman" w:cs="Times New Roman"/>
          <w:sz w:val="24"/>
          <w:szCs w:val="24"/>
        </w:rPr>
        <w:t xml:space="preserve"> DOI: </w:t>
      </w:r>
      <w:r w:rsidR="005D7E5D" w:rsidRPr="005D7E5D">
        <w:rPr>
          <w:rFonts w:ascii="Times New Roman" w:hAnsi="Times New Roman" w:cs="Times New Roman"/>
          <w:sz w:val="24"/>
          <w:szCs w:val="24"/>
        </w:rPr>
        <w:t>10.2307/1379761</w:t>
      </w:r>
      <w:r w:rsidR="005D7E5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BA58F09" w14:textId="03FA1563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Hall J. 1981. A field study of Kaibab squirrel in Grand Canyon National Park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>Wildlife Monographs</w:t>
      </w:r>
      <w:r w:rsidRPr="6F38D36B">
        <w:rPr>
          <w:rFonts w:ascii="Times New Roman" w:hAnsi="Times New Roman" w:cs="Times New Roman"/>
          <w:sz w:val="24"/>
          <w:szCs w:val="24"/>
        </w:rPr>
        <w:t xml:space="preserve"> 75:3–54.</w:t>
      </w:r>
    </w:p>
    <w:p w14:paraId="40B6200A" w14:textId="4D70E06F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Hending D, Holderied M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ccabe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G. 2017. The use of vocalizations of the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ambirano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mouse lemur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Microceb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ambiranensi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 in an acoustic survey of habitat preference. </w:t>
      </w:r>
      <w:r w:rsidRPr="002C5C59">
        <w:rPr>
          <w:rFonts w:ascii="Times New Roman" w:hAnsi="Times New Roman" w:cs="Times New Roman"/>
          <w:i/>
          <w:iCs/>
          <w:sz w:val="24"/>
          <w:szCs w:val="24"/>
        </w:rPr>
        <w:t>International Journal of Primat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38:732–750.</w:t>
      </w:r>
      <w:r w:rsidR="005D7E5D">
        <w:rPr>
          <w:rFonts w:ascii="Times New Roman" w:hAnsi="Times New Roman" w:cs="Times New Roman"/>
          <w:sz w:val="24"/>
          <w:szCs w:val="24"/>
        </w:rPr>
        <w:t xml:space="preserve"> DOI: </w:t>
      </w:r>
      <w:r w:rsidR="005D7E5D" w:rsidRPr="005D7E5D">
        <w:rPr>
          <w:rFonts w:ascii="Times New Roman" w:hAnsi="Times New Roman" w:cs="Times New Roman"/>
          <w:sz w:val="24"/>
          <w:szCs w:val="24"/>
        </w:rPr>
        <w:t>10.1007/s10764-017-9977-6</w:t>
      </w:r>
      <w:r w:rsidR="005D7E5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5F8022A" w14:textId="46A7A649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Hoffmann F, Musolf K, Penn DJ. 2012. Ultrasonic courtship vocalizations in wild house mice: spectrographic analyses. Journal of Ethology 30:173–180.</w:t>
      </w:r>
      <w:r w:rsidR="005D7E5D">
        <w:rPr>
          <w:rFonts w:ascii="Times New Roman" w:hAnsi="Times New Roman" w:cs="Times New Roman"/>
          <w:sz w:val="24"/>
          <w:szCs w:val="24"/>
        </w:rPr>
        <w:t xml:space="preserve"> DOI:</w:t>
      </w:r>
      <w:r w:rsidR="005D7E5D" w:rsidRPr="005D7E5D">
        <w:t xml:space="preserve"> </w:t>
      </w:r>
      <w:r w:rsidR="005D7E5D" w:rsidRPr="005D7E5D">
        <w:rPr>
          <w:rFonts w:ascii="Times New Roman" w:hAnsi="Times New Roman" w:cs="Times New Roman"/>
          <w:sz w:val="24"/>
          <w:szCs w:val="24"/>
        </w:rPr>
        <w:t>10.1007/s10164-011-0312-y</w:t>
      </w:r>
      <w:r w:rsidR="005D7E5D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3677D9A1" w14:textId="1B33D270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Kaltwasser M-T. 1990. Acoustic signaling in the black rat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Ratt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ratt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>). Journal of Comparative Psychology 104:227–232.</w:t>
      </w:r>
      <w:r w:rsidR="005D7E5D">
        <w:rPr>
          <w:rFonts w:ascii="Times New Roman" w:hAnsi="Times New Roman" w:cs="Times New Roman"/>
          <w:sz w:val="24"/>
          <w:szCs w:val="24"/>
        </w:rPr>
        <w:t xml:space="preserve"> DOI: </w:t>
      </w:r>
      <w:r w:rsidR="005D7E5D" w:rsidRPr="005D7E5D">
        <w:rPr>
          <w:rFonts w:ascii="Times New Roman" w:hAnsi="Times New Roman" w:cs="Times New Roman"/>
          <w:sz w:val="24"/>
          <w:szCs w:val="24"/>
        </w:rPr>
        <w:t>10.1037/0735-7036.104.3.227</w:t>
      </w:r>
      <w:r w:rsidR="005D7E5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EE4BD32" w14:textId="262D0F90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Kato Y, Gokan H, Oh-Nishi A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uhar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T, Watanabe S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inamimoto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T. 2014. Vocalizations associated with anxiety and fear in the common marmoset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Callithrix jacchus</w:t>
      </w:r>
      <w:r w:rsidRPr="6F38D36B">
        <w:rPr>
          <w:rFonts w:ascii="Times New Roman" w:hAnsi="Times New Roman" w:cs="Times New Roman"/>
          <w:sz w:val="24"/>
          <w:szCs w:val="24"/>
        </w:rPr>
        <w:t>). Behavioural Brain Research 275:43–52.</w:t>
      </w:r>
      <w:r w:rsidR="005D7E5D">
        <w:rPr>
          <w:rFonts w:ascii="Times New Roman" w:hAnsi="Times New Roman" w:cs="Times New Roman"/>
          <w:sz w:val="24"/>
          <w:szCs w:val="24"/>
        </w:rPr>
        <w:t xml:space="preserve"> DOI: </w:t>
      </w:r>
      <w:r w:rsidR="005D7E5D" w:rsidRPr="005D7E5D">
        <w:rPr>
          <w:rFonts w:ascii="Times New Roman" w:hAnsi="Times New Roman" w:cs="Times New Roman"/>
          <w:sz w:val="24"/>
          <w:szCs w:val="24"/>
        </w:rPr>
        <w:t>10.1016/j.bbr.2014.08.047</w:t>
      </w:r>
      <w:r w:rsidR="005D7E5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87F803" w14:textId="04141994" w:rsidR="104E2C00" w:rsidRDefault="6F38D36B" w:rsidP="005D7E5D">
      <w:pPr>
        <w:spacing w:line="276" w:lineRule="auto"/>
        <w:ind w:left="720" w:hanging="720"/>
      </w:pPr>
      <w:r w:rsidRPr="6F38D36B">
        <w:rPr>
          <w:rFonts w:ascii="Times" w:eastAsia="Times" w:hAnsi="Times" w:cs="Times"/>
          <w:color w:val="000000" w:themeColor="text1"/>
          <w:sz w:val="24"/>
          <w:szCs w:val="24"/>
        </w:rPr>
        <w:t xml:space="preserve">Kavanagh RP, Rohan-Jones WG. 1982. Calling behaviour of the yellow-bellied glider, </w:t>
      </w:r>
      <w:r w:rsidRPr="6F38D36B">
        <w:rPr>
          <w:rFonts w:ascii="Times" w:eastAsia="Times" w:hAnsi="Times" w:cs="Times"/>
          <w:i/>
          <w:iCs/>
          <w:color w:val="000000" w:themeColor="text1"/>
          <w:sz w:val="24"/>
          <w:szCs w:val="24"/>
        </w:rPr>
        <w:t xml:space="preserve">Petaurus australis </w:t>
      </w:r>
      <w:r w:rsidRPr="6F38D36B">
        <w:rPr>
          <w:rFonts w:ascii="Times" w:eastAsia="Times" w:hAnsi="Times" w:cs="Times"/>
          <w:color w:val="000000" w:themeColor="text1"/>
          <w:sz w:val="24"/>
          <w:szCs w:val="24"/>
        </w:rPr>
        <w:t>Shaw (</w:t>
      </w:r>
      <w:proofErr w:type="spellStart"/>
      <w:r w:rsidRPr="6F38D36B">
        <w:rPr>
          <w:rFonts w:ascii="Times" w:eastAsia="Times" w:hAnsi="Times" w:cs="Times"/>
          <w:color w:val="000000" w:themeColor="text1"/>
          <w:sz w:val="24"/>
          <w:szCs w:val="24"/>
        </w:rPr>
        <w:t>Marsupialia</w:t>
      </w:r>
      <w:proofErr w:type="spellEnd"/>
      <w:r w:rsidRPr="6F38D36B">
        <w:rPr>
          <w:rFonts w:ascii="Times" w:eastAsia="Times" w:hAnsi="Times" w:cs="Times"/>
          <w:color w:val="000000" w:themeColor="text1"/>
          <w:sz w:val="24"/>
          <w:szCs w:val="24"/>
        </w:rPr>
        <w:t xml:space="preserve">: </w:t>
      </w:r>
      <w:proofErr w:type="spellStart"/>
      <w:r w:rsidRPr="6F38D36B">
        <w:rPr>
          <w:rFonts w:ascii="Times" w:eastAsia="Times" w:hAnsi="Times" w:cs="Times"/>
          <w:color w:val="000000" w:themeColor="text1"/>
          <w:sz w:val="24"/>
          <w:szCs w:val="24"/>
        </w:rPr>
        <w:t>Petauridae</w:t>
      </w:r>
      <w:proofErr w:type="spellEnd"/>
      <w:r w:rsidRPr="6F38D36B">
        <w:rPr>
          <w:rFonts w:ascii="Times" w:eastAsia="Times" w:hAnsi="Times" w:cs="Times"/>
          <w:color w:val="000000" w:themeColor="text1"/>
          <w:sz w:val="24"/>
          <w:szCs w:val="24"/>
        </w:rPr>
        <w:t xml:space="preserve">). </w:t>
      </w:r>
      <w:r w:rsidRPr="6F38D36B">
        <w:rPr>
          <w:rFonts w:ascii="Times" w:eastAsia="Times" w:hAnsi="Times" w:cs="Times"/>
          <w:i/>
          <w:iCs/>
          <w:color w:val="000000" w:themeColor="text1"/>
          <w:sz w:val="24"/>
          <w:szCs w:val="24"/>
        </w:rPr>
        <w:t xml:space="preserve">Australian Mammalogy </w:t>
      </w:r>
      <w:r w:rsidRPr="6F38D36B">
        <w:rPr>
          <w:rFonts w:ascii="Times" w:eastAsia="Times" w:hAnsi="Times" w:cs="Times"/>
          <w:color w:val="000000" w:themeColor="text1"/>
          <w:sz w:val="24"/>
          <w:szCs w:val="24"/>
        </w:rPr>
        <w:t>59:95–111. DOI: 10.1071/AM82011.</w:t>
      </w:r>
    </w:p>
    <w:p w14:paraId="272E8B49" w14:textId="4675381A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" w:eastAsia="Times" w:hAnsi="Times" w:cs="Times"/>
          <w:color w:val="000000" w:themeColor="text1"/>
          <w:sz w:val="24"/>
          <w:szCs w:val="24"/>
        </w:rPr>
        <w:t xml:space="preserve">Koeppl J, Hoffmann R, Nadler C. 1978. Pattern analysis of acoustical behavior in four species of ground squirrels. </w:t>
      </w:r>
      <w:r w:rsidRPr="005D7E5D">
        <w:rPr>
          <w:rFonts w:ascii="Times" w:eastAsia="Times" w:hAnsi="Times" w:cs="Times"/>
          <w:i/>
          <w:iCs/>
          <w:color w:val="000000" w:themeColor="text1"/>
          <w:sz w:val="24"/>
          <w:szCs w:val="24"/>
        </w:rPr>
        <w:t>Journal of Mammalogy</w:t>
      </w:r>
      <w:r w:rsidRPr="6F38D36B">
        <w:rPr>
          <w:rFonts w:ascii="Times" w:eastAsia="Times" w:hAnsi="Times" w:cs="Times"/>
          <w:color w:val="000000" w:themeColor="text1"/>
          <w:sz w:val="24"/>
          <w:szCs w:val="24"/>
        </w:rPr>
        <w:t xml:space="preserve"> 59:677</w:t>
      </w:r>
      <w:r w:rsidRPr="6F38D36B">
        <w:rPr>
          <w:rFonts w:ascii="Times New Roman" w:hAnsi="Times New Roman" w:cs="Times New Roman"/>
          <w:sz w:val="24"/>
          <w:szCs w:val="24"/>
        </w:rPr>
        <w:t>–696.</w:t>
      </w:r>
      <w:r w:rsidR="005D7E5D">
        <w:rPr>
          <w:rFonts w:ascii="Times New Roman" w:hAnsi="Times New Roman" w:cs="Times New Roman"/>
          <w:sz w:val="24"/>
          <w:szCs w:val="24"/>
        </w:rPr>
        <w:t xml:space="preserve"> DOI: </w:t>
      </w:r>
      <w:r w:rsidR="005D7E5D" w:rsidRPr="005D7E5D">
        <w:rPr>
          <w:rFonts w:ascii="Times New Roman" w:hAnsi="Times New Roman" w:cs="Times New Roman"/>
          <w:sz w:val="24"/>
          <w:szCs w:val="24"/>
        </w:rPr>
        <w:t>10.2307/1380133</w:t>
      </w:r>
      <w:r w:rsidR="005D7E5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83AFA7D" w14:textId="7C852FC0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Kohler AM, Olson ER, Martin JG, Anich PS. 2019. Ultraviolet fluorescence discovered in new world flying squirrel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Glaucomys</w:t>
      </w:r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5D7E5D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100:21–30.</w:t>
      </w:r>
      <w:r w:rsidR="005D7E5D">
        <w:rPr>
          <w:rFonts w:ascii="Times New Roman" w:hAnsi="Times New Roman" w:cs="Times New Roman"/>
          <w:sz w:val="24"/>
          <w:szCs w:val="24"/>
        </w:rPr>
        <w:t xml:space="preserve"> DOI: </w:t>
      </w:r>
      <w:r w:rsidR="005D7E5D" w:rsidRPr="005D7E5D">
        <w:rPr>
          <w:rFonts w:ascii="Times New Roman" w:hAnsi="Times New Roman" w:cs="Times New Roman"/>
          <w:sz w:val="24"/>
          <w:szCs w:val="24"/>
        </w:rPr>
        <w:t>10.1093/</w:t>
      </w:r>
      <w:proofErr w:type="spellStart"/>
      <w:r w:rsidR="005D7E5D" w:rsidRPr="005D7E5D">
        <w:rPr>
          <w:rFonts w:ascii="Times New Roman" w:hAnsi="Times New Roman" w:cs="Times New Roman"/>
          <w:sz w:val="24"/>
          <w:szCs w:val="24"/>
        </w:rPr>
        <w:t>jmammal</w:t>
      </w:r>
      <w:proofErr w:type="spellEnd"/>
      <w:r w:rsidR="005D7E5D" w:rsidRPr="005D7E5D">
        <w:rPr>
          <w:rFonts w:ascii="Times New Roman" w:hAnsi="Times New Roman" w:cs="Times New Roman"/>
          <w:sz w:val="24"/>
          <w:szCs w:val="24"/>
        </w:rPr>
        <w:t>/gyy177</w:t>
      </w:r>
      <w:r w:rsidR="005D7E5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C1DB84C" w14:textId="6DE745A4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Koshev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Y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Pandourski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I. 2008. Structure and variability of alarm calls of European ground squirrel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citell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 xml:space="preserve">L. 1766 (Mammalia: Rodentia) from Western Bulgaria. </w:t>
      </w:r>
      <w:r w:rsidRPr="005D7E5D">
        <w:rPr>
          <w:rFonts w:ascii="Times New Roman" w:hAnsi="Times New Roman" w:cs="Times New Roman"/>
          <w:i/>
          <w:iCs/>
          <w:sz w:val="24"/>
          <w:szCs w:val="24"/>
        </w:rPr>
        <w:t xml:space="preserve">Acta </w:t>
      </w:r>
      <w:proofErr w:type="spellStart"/>
      <w:r w:rsidRPr="005D7E5D">
        <w:rPr>
          <w:rFonts w:ascii="Times New Roman" w:hAnsi="Times New Roman" w:cs="Times New Roman"/>
          <w:i/>
          <w:iCs/>
          <w:sz w:val="24"/>
          <w:szCs w:val="24"/>
        </w:rPr>
        <w:t>Zoologica</w:t>
      </w:r>
      <w:proofErr w:type="spellEnd"/>
      <w:r w:rsidRPr="005D7E5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5D7E5D">
        <w:rPr>
          <w:rFonts w:ascii="Times New Roman" w:hAnsi="Times New Roman" w:cs="Times New Roman"/>
          <w:i/>
          <w:iCs/>
          <w:sz w:val="24"/>
          <w:szCs w:val="24"/>
        </w:rPr>
        <w:t>Bulgaric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60:99–105.</w:t>
      </w:r>
    </w:p>
    <w:p w14:paraId="32370C71" w14:textId="6C5AF9B0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Krenz M. 1977. Vocalizations of the rock squirrel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Spermophilus variegatus</w:t>
      </w:r>
      <w:r w:rsidRPr="6F38D36B">
        <w:rPr>
          <w:rFonts w:ascii="Times New Roman" w:hAnsi="Times New Roman" w:cs="Times New Roman"/>
          <w:sz w:val="24"/>
          <w:szCs w:val="24"/>
        </w:rPr>
        <w:t xml:space="preserve">). Master Thesis, Texas Tech University.  </w:t>
      </w:r>
    </w:p>
    <w:p w14:paraId="6A7E91A7" w14:textId="470D33DB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Leger D, Berney-Key S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hermant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P. 1984. Vocalizations of Belding’s ground squirrel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beldingi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5D7E5D">
        <w:rPr>
          <w:rFonts w:ascii="Times New Roman" w:hAnsi="Times New Roman" w:cs="Times New Roman"/>
          <w:i/>
          <w:iCs/>
          <w:sz w:val="24"/>
          <w:szCs w:val="24"/>
        </w:rPr>
        <w:t>Animal Behaviour</w:t>
      </w:r>
      <w:r w:rsidRPr="6F38D36B">
        <w:rPr>
          <w:rFonts w:ascii="Times New Roman" w:hAnsi="Times New Roman" w:cs="Times New Roman"/>
          <w:sz w:val="24"/>
          <w:szCs w:val="24"/>
        </w:rPr>
        <w:t xml:space="preserve"> 32:753–764. </w:t>
      </w:r>
    </w:p>
    <w:p w14:paraId="57B68A67" w14:textId="24057861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Leger D, Owings D, Gelfand D. 1980. Single-note vocalizations of California ground squirrels: graded signals and situation-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pecifity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of predator and socially evoked calls. </w:t>
      </w:r>
      <w:proofErr w:type="spellStart"/>
      <w:r w:rsidRPr="005E0359">
        <w:rPr>
          <w:rFonts w:ascii="Times New Roman" w:hAnsi="Times New Roman" w:cs="Times New Roman"/>
          <w:i/>
          <w:iCs/>
          <w:sz w:val="24"/>
          <w:szCs w:val="24"/>
        </w:rPr>
        <w:t>Zeitschrift</w:t>
      </w:r>
      <w:proofErr w:type="spellEnd"/>
      <w:r w:rsidRPr="005E0359">
        <w:rPr>
          <w:rFonts w:ascii="Times New Roman" w:hAnsi="Times New Roman" w:cs="Times New Roman"/>
          <w:i/>
          <w:iCs/>
          <w:sz w:val="24"/>
          <w:szCs w:val="24"/>
        </w:rPr>
        <w:t xml:space="preserve"> für </w:t>
      </w:r>
      <w:proofErr w:type="spellStart"/>
      <w:r w:rsidRPr="005E0359">
        <w:rPr>
          <w:rFonts w:ascii="Times New Roman" w:hAnsi="Times New Roman" w:cs="Times New Roman"/>
          <w:i/>
          <w:iCs/>
          <w:sz w:val="24"/>
          <w:szCs w:val="24"/>
        </w:rPr>
        <w:t>Tierpsychologie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52:227–246.</w:t>
      </w:r>
      <w:r w:rsidR="005D7E5D">
        <w:rPr>
          <w:rFonts w:ascii="Times New Roman" w:hAnsi="Times New Roman" w:cs="Times New Roman"/>
          <w:sz w:val="24"/>
          <w:szCs w:val="24"/>
        </w:rPr>
        <w:t xml:space="preserve"> DOI: </w:t>
      </w:r>
      <w:r w:rsidR="005D7E5D" w:rsidRPr="005D7E5D">
        <w:rPr>
          <w:rFonts w:ascii="Times New Roman" w:hAnsi="Times New Roman" w:cs="Times New Roman"/>
          <w:sz w:val="24"/>
          <w:szCs w:val="24"/>
        </w:rPr>
        <w:t>10.1111/j.1439-</w:t>
      </w:r>
      <w:proofErr w:type="gramStart"/>
      <w:r w:rsidR="005D7E5D" w:rsidRPr="005D7E5D">
        <w:rPr>
          <w:rFonts w:ascii="Times New Roman" w:hAnsi="Times New Roman" w:cs="Times New Roman"/>
          <w:sz w:val="24"/>
          <w:szCs w:val="24"/>
        </w:rPr>
        <w:t>0310.1980.tb</w:t>
      </w:r>
      <w:proofErr w:type="gramEnd"/>
      <w:r w:rsidR="005D7E5D" w:rsidRPr="005D7E5D">
        <w:rPr>
          <w:rFonts w:ascii="Times New Roman" w:hAnsi="Times New Roman" w:cs="Times New Roman"/>
          <w:sz w:val="24"/>
          <w:szCs w:val="24"/>
        </w:rPr>
        <w:t>00714.x</w:t>
      </w:r>
      <w:r w:rsidR="005D7E5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9A8404A" w14:textId="3D25DAAB" w:rsidR="00120D83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lastRenderedPageBreak/>
        <w:t>León JJ, Vargas SA, Ramírez MA, Galvis NF, Cifuentes EF, Stevenson PR. 2014. Vocal communication in woolly monkeys (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Lagothrix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lagothricha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lugen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 in Cueva de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lo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Guacharos National Park, Colombia. In: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Defler</w:t>
      </w:r>
      <w:proofErr w:type="spellEnd"/>
      <w:r w:rsidR="005D7E5D">
        <w:rPr>
          <w:rFonts w:ascii="Times New Roman" w:hAnsi="Times New Roman" w:cs="Times New Roman"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 xml:space="preserve">TR, Stevenson PR, eds. </w:t>
      </w:r>
      <w:r w:rsidRPr="005D7E5D">
        <w:rPr>
          <w:rFonts w:ascii="Times New Roman" w:hAnsi="Times New Roman" w:cs="Times New Roman"/>
          <w:i/>
          <w:iCs/>
          <w:sz w:val="24"/>
          <w:szCs w:val="24"/>
        </w:rPr>
        <w:t>The woolly monkey: behavior, ecology, systematics, and captive research</w:t>
      </w:r>
      <w:r w:rsidRPr="6F38D36B">
        <w:rPr>
          <w:rFonts w:ascii="Times New Roman" w:hAnsi="Times New Roman" w:cs="Times New Roman"/>
          <w:sz w:val="24"/>
          <w:szCs w:val="24"/>
        </w:rPr>
        <w:t>. Springer, New York; p. 187–205.</w:t>
      </w:r>
      <w:r w:rsidR="005D7E5D">
        <w:rPr>
          <w:rFonts w:ascii="Times New Roman" w:hAnsi="Times New Roman" w:cs="Times New Roman"/>
          <w:sz w:val="24"/>
          <w:szCs w:val="24"/>
        </w:rPr>
        <w:t xml:space="preserve"> DOI: </w:t>
      </w:r>
      <w:r w:rsidR="005D7E5D" w:rsidRPr="005D7E5D">
        <w:rPr>
          <w:rFonts w:ascii="Times New Roman" w:hAnsi="Times New Roman" w:cs="Times New Roman"/>
          <w:sz w:val="24"/>
          <w:szCs w:val="24"/>
        </w:rPr>
        <w:t>10.1007/978-1-4939-0697-0_11</w:t>
      </w:r>
    </w:p>
    <w:p w14:paraId="5C2DA0EF" w14:textId="242CC238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Lishak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R. 1982. Gray squirrel mating calls: a spectrographic and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ontogenic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analysis. </w:t>
      </w:r>
      <w:r w:rsidRPr="005D7E5D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63:661–663.</w:t>
      </w:r>
      <w:r w:rsidR="005D7E5D">
        <w:rPr>
          <w:rFonts w:ascii="Times New Roman" w:hAnsi="Times New Roman" w:cs="Times New Roman"/>
          <w:sz w:val="24"/>
          <w:szCs w:val="24"/>
        </w:rPr>
        <w:t xml:space="preserve"> DOI: </w:t>
      </w:r>
      <w:r w:rsidR="005D7E5D" w:rsidRPr="005D7E5D">
        <w:rPr>
          <w:rFonts w:ascii="Times New Roman" w:hAnsi="Times New Roman" w:cs="Times New Roman"/>
          <w:sz w:val="24"/>
          <w:szCs w:val="24"/>
        </w:rPr>
        <w:t>10.2307/1380274</w:t>
      </w:r>
      <w:r w:rsidR="005D7E5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5B3705E" w14:textId="747F7364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Lishak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R. 1984. Alarm vocalizations of adult gray squirrels. </w:t>
      </w:r>
      <w:r w:rsidRPr="005D7E5D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65:681–684.</w:t>
      </w:r>
      <w:r w:rsidR="005D7E5D">
        <w:rPr>
          <w:rFonts w:ascii="Times New Roman" w:hAnsi="Times New Roman" w:cs="Times New Roman"/>
          <w:sz w:val="24"/>
          <w:szCs w:val="24"/>
        </w:rPr>
        <w:t xml:space="preserve"> DOI: </w:t>
      </w:r>
      <w:r w:rsidR="005D7E5D" w:rsidRPr="005D7E5D">
        <w:rPr>
          <w:rFonts w:ascii="Times New Roman" w:hAnsi="Times New Roman" w:cs="Times New Roman"/>
          <w:sz w:val="24"/>
          <w:szCs w:val="24"/>
        </w:rPr>
        <w:t>10.2307/1380852</w:t>
      </w:r>
      <w:r w:rsidR="005D7E5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5EF14D9" w14:textId="4876BCB5" w:rsidR="6F38D36B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Lissovsky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Obolenskay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E, Emelyanova L. 2006. The structure of voice signals of Siberian chipmunk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Tamia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ibiric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Laxmann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1769; Rodentia: Sciuridae). </w:t>
      </w:r>
      <w:r w:rsidRPr="005D7E5D">
        <w:rPr>
          <w:rFonts w:ascii="Times New Roman" w:hAnsi="Times New Roman" w:cs="Times New Roman"/>
          <w:i/>
          <w:iCs/>
          <w:sz w:val="24"/>
          <w:szCs w:val="24"/>
        </w:rPr>
        <w:t>Russian Journal of Theri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5:93–98. </w:t>
      </w:r>
      <w:r w:rsidR="005D7E5D">
        <w:rPr>
          <w:rFonts w:ascii="Times New Roman" w:hAnsi="Times New Roman" w:cs="Times New Roman"/>
          <w:sz w:val="24"/>
          <w:szCs w:val="24"/>
        </w:rPr>
        <w:t xml:space="preserve">DOI: </w:t>
      </w:r>
      <w:r w:rsidR="005D7E5D" w:rsidRPr="005D7E5D">
        <w:rPr>
          <w:rFonts w:ascii="Times New Roman" w:hAnsi="Times New Roman" w:cs="Times New Roman"/>
          <w:sz w:val="24"/>
          <w:szCs w:val="24"/>
        </w:rPr>
        <w:t>10.15298/rusjtheriol.05.2.07</w:t>
      </w:r>
      <w:r w:rsidR="005D7E5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B7172C" w14:textId="77B280B9" w:rsidR="00120D83" w:rsidRPr="00571310" w:rsidRDefault="6F38D36B" w:rsidP="005D7E5D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Long CV. 2007. Vocalisations of the degu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Octodon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degus</w:t>
      </w:r>
      <w:r w:rsidRPr="6F38D36B">
        <w:rPr>
          <w:rFonts w:ascii="Times New Roman" w:hAnsi="Times New Roman" w:cs="Times New Roman"/>
          <w:sz w:val="24"/>
          <w:szCs w:val="24"/>
        </w:rPr>
        <w:t xml:space="preserve">, a social caviomorph rodent. </w:t>
      </w:r>
      <w:r w:rsidRPr="005D7E5D">
        <w:rPr>
          <w:rFonts w:ascii="Times New Roman" w:hAnsi="Times New Roman" w:cs="Times New Roman"/>
          <w:i/>
          <w:iCs/>
          <w:sz w:val="24"/>
          <w:szCs w:val="24"/>
        </w:rPr>
        <w:t xml:space="preserve">Bioacoustics: </w:t>
      </w:r>
      <w:r w:rsidR="005D7E5D" w:rsidRPr="005D7E5D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5D7E5D">
        <w:rPr>
          <w:rFonts w:ascii="Times New Roman" w:hAnsi="Times New Roman" w:cs="Times New Roman"/>
          <w:i/>
          <w:iCs/>
          <w:sz w:val="24"/>
          <w:szCs w:val="24"/>
        </w:rPr>
        <w:t>he International Journal of Animal Sound and its Recording</w:t>
      </w:r>
      <w:r w:rsidRPr="6F38D36B">
        <w:rPr>
          <w:rFonts w:ascii="Times New Roman" w:hAnsi="Times New Roman" w:cs="Times New Roman"/>
          <w:sz w:val="24"/>
          <w:szCs w:val="24"/>
        </w:rPr>
        <w:t xml:space="preserve"> 16:223–244.</w:t>
      </w:r>
      <w:r w:rsidR="005D7E5D">
        <w:rPr>
          <w:rFonts w:ascii="Times New Roman" w:hAnsi="Times New Roman" w:cs="Times New Roman"/>
          <w:sz w:val="24"/>
          <w:szCs w:val="24"/>
        </w:rPr>
        <w:t xml:space="preserve"> DOI: </w:t>
      </w:r>
      <w:r w:rsidR="005D7E5D" w:rsidRPr="005D7E5D">
        <w:rPr>
          <w:rFonts w:ascii="Times New Roman" w:hAnsi="Times New Roman" w:cs="Times New Roman"/>
          <w:sz w:val="24"/>
          <w:szCs w:val="24"/>
        </w:rPr>
        <w:t>10.1080/09524622.2007.9753579</w:t>
      </w:r>
      <w:r w:rsidR="005D7E5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9B3D95C" w14:textId="2ABF4C2A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Loughry W, Oeser M, Anderson C, Hoogland J. 2019. The importance of individual variation in the alarm calls of Gunnison’s prairie dogs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>Animal Behaviour</w:t>
      </w:r>
      <w:r w:rsidRPr="6F38D36B">
        <w:rPr>
          <w:rFonts w:ascii="Times New Roman" w:hAnsi="Times New Roman" w:cs="Times New Roman"/>
          <w:sz w:val="24"/>
          <w:szCs w:val="24"/>
        </w:rPr>
        <w:t xml:space="preserve"> 150:59–68.</w:t>
      </w:r>
      <w:r w:rsidR="005E0359">
        <w:rPr>
          <w:rFonts w:ascii="Times New Roman" w:hAnsi="Times New Roman" w:cs="Times New Roman"/>
          <w:sz w:val="24"/>
          <w:szCs w:val="24"/>
        </w:rPr>
        <w:t xml:space="preserve"> 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016/j.anbehav.2019.01.019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313C11" w14:textId="4D3385A5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Loughry W, Oeser M, Hoogland J. 2019. Alarm calls of the same individual vary during a response to the same predator in Gunnison’s prairie dog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Cynomy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gunnisoni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>Canadian Journal of Zo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97:1092–1100. </w:t>
      </w:r>
      <w:r w:rsidR="005E0359">
        <w:rPr>
          <w:rFonts w:ascii="Times New Roman" w:hAnsi="Times New Roman" w:cs="Times New Roman"/>
          <w:sz w:val="24"/>
          <w:szCs w:val="24"/>
        </w:rPr>
        <w:t xml:space="preserve">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139/cjz-2019-0064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900C6FB" w14:textId="14CA9F92" w:rsidR="00120D83" w:rsidRPr="00571310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Lupano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AS, Egorova MA. 2015. Vocalization of sex partners in the house mouse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Mus musculus</w:t>
      </w:r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>Journal of Evolutionary Biochemistry and Physi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51:324–331.</w:t>
      </w:r>
      <w:r w:rsidR="005E0359">
        <w:rPr>
          <w:rFonts w:ascii="Times New Roman" w:hAnsi="Times New Roman" w:cs="Times New Roman"/>
          <w:sz w:val="24"/>
          <w:szCs w:val="24"/>
        </w:rPr>
        <w:t xml:space="preserve"> 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134/s0022093015040080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93E63B8" w14:textId="0A35CAE5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Manno T, Nesterova A, Debarbieri L, Kennedy S, Wright K, Dobson F. 2007. Why do male Columbian ground squirrels give a mating call?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>Animal Behaviour</w:t>
      </w:r>
      <w:r w:rsidRPr="6F38D36B">
        <w:rPr>
          <w:rFonts w:ascii="Times New Roman" w:hAnsi="Times New Roman" w:cs="Times New Roman"/>
          <w:sz w:val="24"/>
          <w:szCs w:val="24"/>
        </w:rPr>
        <w:t xml:space="preserve"> 74:1319–1327. </w:t>
      </w:r>
      <w:r w:rsidR="005E0359">
        <w:rPr>
          <w:rFonts w:ascii="Times New Roman" w:hAnsi="Times New Roman" w:cs="Times New Roman"/>
          <w:sz w:val="24"/>
          <w:szCs w:val="24"/>
        </w:rPr>
        <w:t xml:space="preserve">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016/j.anbehav.2007.02.033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DE566A" w14:textId="3A2348DE" w:rsidR="00120D83" w:rsidRPr="00571310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Martin K. 2019. The vocal repertoire of feathertail glider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Acrobates pygmaeus</w:t>
      </w:r>
      <w:r w:rsidRPr="6F38D36B">
        <w:rPr>
          <w:rFonts w:ascii="Times New Roman" w:hAnsi="Times New Roman" w:cs="Times New Roman"/>
          <w:sz w:val="24"/>
          <w:szCs w:val="24"/>
        </w:rPr>
        <w:t xml:space="preserve">) and how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acrocomparison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can shape future research on acoustic communication in mammals. D</w:t>
      </w:r>
      <w:r w:rsidR="005E0359">
        <w:rPr>
          <w:rFonts w:ascii="Times New Roman" w:hAnsi="Times New Roman" w:cs="Times New Roman"/>
          <w:sz w:val="24"/>
          <w:szCs w:val="24"/>
        </w:rPr>
        <w:t>. Phil. Thesis</w:t>
      </w:r>
      <w:r w:rsidRPr="6F38D36B">
        <w:rPr>
          <w:rFonts w:ascii="Times New Roman" w:hAnsi="Times New Roman" w:cs="Times New Roman"/>
          <w:sz w:val="24"/>
          <w:szCs w:val="24"/>
        </w:rPr>
        <w:t>, University of New South Whales</w:t>
      </w:r>
      <w:r w:rsidR="005E0359">
        <w:rPr>
          <w:rFonts w:ascii="Times New Roman" w:hAnsi="Times New Roman" w:cs="Times New Roman"/>
          <w:sz w:val="24"/>
          <w:szCs w:val="24"/>
        </w:rPr>
        <w:t>.</w:t>
      </w:r>
    </w:p>
    <w:p w14:paraId="417F3596" w14:textId="388336B4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Matocha K. 1975. Vocal communication in ground squirrels, genus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. </w:t>
      </w:r>
      <w:r w:rsidRPr="6F38D36B">
        <w:rPr>
          <w:rFonts w:ascii="Times New Roman" w:hAnsi="Times New Roman" w:cs="Times New Roman"/>
          <w:sz w:val="24"/>
          <w:szCs w:val="24"/>
        </w:rPr>
        <w:t xml:space="preserve">D. Phil. Thesis, Texas Tech University. </w:t>
      </w:r>
    </w:p>
    <w:p w14:paraId="2F698D2F" w14:textId="64192F2E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Matocha K. 1977. The vocal repertoire of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tridecemlineat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>The American Midland Naturalist</w:t>
      </w:r>
      <w:r w:rsidRPr="6F38D36B">
        <w:rPr>
          <w:rFonts w:ascii="Times New Roman" w:hAnsi="Times New Roman" w:cs="Times New Roman"/>
          <w:sz w:val="24"/>
          <w:szCs w:val="24"/>
        </w:rPr>
        <w:t xml:space="preserve"> 98:482–487. </w:t>
      </w:r>
      <w:r w:rsidR="005E0359">
        <w:rPr>
          <w:rFonts w:ascii="Times New Roman" w:hAnsi="Times New Roman" w:cs="Times New Roman"/>
          <w:sz w:val="24"/>
          <w:szCs w:val="24"/>
        </w:rPr>
        <w:t xml:space="preserve">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2307/2424997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9E496A1" w14:textId="739DF5F4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lastRenderedPageBreak/>
        <w:t>Matroso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V, Blumstein D, Volodin I, Volodina E. 2011. The potential to encode sex, age, and individual identity in the alarm calls of three species of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armotinae</w:t>
      </w:r>
      <w:proofErr w:type="spellEnd"/>
      <w:r w:rsidRPr="005E0359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5E0359">
        <w:rPr>
          <w:rFonts w:ascii="Times New Roman" w:hAnsi="Times New Roman" w:cs="Times New Roman"/>
          <w:i/>
          <w:iCs/>
          <w:sz w:val="24"/>
          <w:szCs w:val="24"/>
        </w:rPr>
        <w:t>Naturwissenschaften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98:181–192. </w:t>
      </w:r>
      <w:r w:rsidR="005E0359">
        <w:rPr>
          <w:rFonts w:ascii="Times New Roman" w:hAnsi="Times New Roman" w:cs="Times New Roman"/>
          <w:sz w:val="24"/>
          <w:szCs w:val="24"/>
        </w:rPr>
        <w:t xml:space="preserve">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007/s00114-010-0757-9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949951E" w14:textId="3DBB6F8E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atroso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V, Rusin M, Volodina E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Proyavk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avinetskay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L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hekaro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O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Rashevsk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H, Volodin I. 2016. Genetic and alarm call diversity across scattered populations of speckled ground squirrel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uslic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>Mammalian Bi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81:255–265. </w:t>
      </w:r>
      <w:r w:rsidR="005E0359">
        <w:rPr>
          <w:rFonts w:ascii="Times New Roman" w:hAnsi="Times New Roman" w:cs="Times New Roman"/>
          <w:sz w:val="24"/>
          <w:szCs w:val="24"/>
        </w:rPr>
        <w:t xml:space="preserve">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016/j.mambio.2016.01.001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1C0A015" w14:textId="1449AD52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atroso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V, Schneiderová I, Volodin I, Volodina E. 2012. Species-specific and shared featured in vocal repertoires of three Eurasian ground squirrels (genus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Spermophilus</w:t>
      </w:r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 xml:space="preserve">Acta </w:t>
      </w:r>
      <w:proofErr w:type="spellStart"/>
      <w:r w:rsidRPr="005E0359">
        <w:rPr>
          <w:rFonts w:ascii="Times New Roman" w:hAnsi="Times New Roman" w:cs="Times New Roman"/>
          <w:i/>
          <w:iCs/>
          <w:sz w:val="24"/>
          <w:szCs w:val="24"/>
        </w:rPr>
        <w:t>Theriologic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57:65–78. </w:t>
      </w:r>
      <w:r w:rsidR="005E0359">
        <w:rPr>
          <w:rFonts w:ascii="Times New Roman" w:hAnsi="Times New Roman" w:cs="Times New Roman"/>
          <w:sz w:val="24"/>
          <w:szCs w:val="24"/>
        </w:rPr>
        <w:t xml:space="preserve">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007/s13364-011-0046-9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2719E9D" w14:textId="40CC5A45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atroso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V, Volodin I, Volodina E. 2006. The diversity of calls produced by live-trapped speckled ground squi</w:t>
      </w:r>
      <w:r w:rsidR="005E0359">
        <w:rPr>
          <w:rFonts w:ascii="Times New Roman" w:hAnsi="Times New Roman" w:cs="Times New Roman"/>
          <w:sz w:val="24"/>
          <w:szCs w:val="24"/>
        </w:rPr>
        <w:t>r</w:t>
      </w:r>
      <w:r w:rsidRPr="6F38D36B">
        <w:rPr>
          <w:rFonts w:ascii="Times New Roman" w:hAnsi="Times New Roman" w:cs="Times New Roman"/>
          <w:sz w:val="24"/>
          <w:szCs w:val="24"/>
        </w:rPr>
        <w:t xml:space="preserve">rels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uslic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 xml:space="preserve">(Rodentia, </w:t>
      </w:r>
      <w:r w:rsidR="005E0359" w:rsidRPr="6F38D36B">
        <w:rPr>
          <w:rFonts w:ascii="Times New Roman" w:hAnsi="Times New Roman" w:cs="Times New Roman"/>
          <w:sz w:val="24"/>
          <w:szCs w:val="24"/>
        </w:rPr>
        <w:t>Sciuridae</w:t>
      </w:r>
      <w:r w:rsidRPr="6F38D36B">
        <w:rPr>
          <w:rFonts w:ascii="Times New Roman" w:hAnsi="Times New Roman" w:cs="Times New Roman"/>
          <w:sz w:val="24"/>
          <w:szCs w:val="24"/>
        </w:rPr>
        <w:t xml:space="preserve">) (in Russian)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>Bulletin of Moscow Society of Naturalists</w:t>
      </w:r>
      <w:r w:rsidRPr="6F38D36B">
        <w:rPr>
          <w:rFonts w:ascii="Times New Roman" w:hAnsi="Times New Roman" w:cs="Times New Roman"/>
          <w:sz w:val="24"/>
          <w:szCs w:val="24"/>
        </w:rPr>
        <w:t xml:space="preserve"> 111:84–87. </w:t>
      </w:r>
    </w:p>
    <w:p w14:paraId="3A639E5C" w14:textId="3CD5C71D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atroso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V, Volodin I, Volodina E. 2009. Short-term and long-term individuality in speckled ground </w:t>
      </w:r>
      <w:r w:rsidR="005E0359">
        <w:rPr>
          <w:rFonts w:ascii="Times New Roman" w:hAnsi="Times New Roman" w:cs="Times New Roman"/>
          <w:sz w:val="24"/>
          <w:szCs w:val="24"/>
        </w:rPr>
        <w:t>s</w:t>
      </w:r>
      <w:r w:rsidRPr="6F38D36B">
        <w:rPr>
          <w:rFonts w:ascii="Times New Roman" w:hAnsi="Times New Roman" w:cs="Times New Roman"/>
          <w:sz w:val="24"/>
          <w:szCs w:val="24"/>
        </w:rPr>
        <w:t xml:space="preserve">quirrel alarm calls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90:158–166. </w:t>
      </w:r>
      <w:r w:rsidR="005E0359">
        <w:rPr>
          <w:rFonts w:ascii="Times New Roman" w:hAnsi="Times New Roman" w:cs="Times New Roman"/>
          <w:sz w:val="24"/>
          <w:szCs w:val="24"/>
        </w:rPr>
        <w:t xml:space="preserve">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644/08-mamm-a-032.1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1ABBE1" w14:textId="12E6ED9E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atroso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V, Volodin I, Volodina E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Babitsky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A. 2007. Pups crying bass: vocal adaptation for avoidance of age-dependent predation risk in ground squirrels?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 xml:space="preserve">Behavioural Ecology and Sociobiology </w:t>
      </w:r>
      <w:r w:rsidRPr="6F38D36B">
        <w:rPr>
          <w:rFonts w:ascii="Times New Roman" w:hAnsi="Times New Roman" w:cs="Times New Roman"/>
          <w:sz w:val="24"/>
          <w:szCs w:val="24"/>
        </w:rPr>
        <w:t xml:space="preserve">62:181–191. </w:t>
      </w:r>
      <w:r w:rsidR="005E0359">
        <w:rPr>
          <w:rFonts w:ascii="Times New Roman" w:hAnsi="Times New Roman" w:cs="Times New Roman"/>
          <w:sz w:val="24"/>
          <w:szCs w:val="24"/>
        </w:rPr>
        <w:t xml:space="preserve">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007/s00265-007-0452-9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DEA3E7" w14:textId="455CDE5E" w:rsidR="00120D83" w:rsidRPr="00571310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Meisner DH. 1983. Psychedelic opossums-fluorescence of the skin and fur of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Didelphis virginiana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kerr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>Ohio Journal of Science</w:t>
      </w:r>
      <w:r w:rsidRPr="6F38D36B">
        <w:rPr>
          <w:rFonts w:ascii="Times New Roman" w:hAnsi="Times New Roman" w:cs="Times New Roman"/>
          <w:sz w:val="24"/>
          <w:szCs w:val="24"/>
        </w:rPr>
        <w:t xml:space="preserve"> 83:4.</w:t>
      </w:r>
    </w:p>
    <w:p w14:paraId="150E3249" w14:textId="458EE06B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Melchior H. 1971</w:t>
      </w:r>
      <w:r w:rsidR="005E0359">
        <w:rPr>
          <w:rFonts w:ascii="Times New Roman" w:hAnsi="Times New Roman" w:cs="Times New Roman"/>
          <w:sz w:val="24"/>
          <w:szCs w:val="24"/>
        </w:rPr>
        <w:t>.</w:t>
      </w:r>
      <w:r w:rsidRPr="6F38D36B">
        <w:rPr>
          <w:rFonts w:ascii="Times New Roman" w:hAnsi="Times New Roman" w:cs="Times New Roman"/>
          <w:sz w:val="24"/>
          <w:szCs w:val="24"/>
        </w:rPr>
        <w:t xml:space="preserve"> Characteristics of arctic ground squirrel alarm calls. </w:t>
      </w:r>
      <w:proofErr w:type="spellStart"/>
      <w:r w:rsidRPr="005E0359">
        <w:rPr>
          <w:rFonts w:ascii="Times New Roman" w:hAnsi="Times New Roman" w:cs="Times New Roman"/>
          <w:i/>
          <w:iCs/>
          <w:sz w:val="24"/>
          <w:szCs w:val="24"/>
        </w:rPr>
        <w:t>Oecologia</w:t>
      </w:r>
      <w:proofErr w:type="spellEnd"/>
      <w:r w:rsidRPr="005E035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>7:184–190.</w:t>
      </w:r>
      <w:r w:rsidR="005E0359">
        <w:rPr>
          <w:rFonts w:ascii="Times New Roman" w:hAnsi="Times New Roman" w:cs="Times New Roman"/>
          <w:sz w:val="24"/>
          <w:szCs w:val="24"/>
        </w:rPr>
        <w:t xml:space="preserve"> 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007/bf00346360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CBE576" w14:textId="6982BDBC" w:rsidR="00120D83" w:rsidRPr="00571310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Miard P, Lim LS, Abdullah NI, Elias NA, Ruppert N. 2019. Ultrasound use by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und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colugos offers new insights into the communication of these cryptic mammals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>Bioacoustics</w:t>
      </w:r>
      <w:r w:rsidRPr="6F38D36B">
        <w:rPr>
          <w:rFonts w:ascii="Times New Roman" w:hAnsi="Times New Roman" w:cs="Times New Roman"/>
          <w:sz w:val="24"/>
          <w:szCs w:val="24"/>
        </w:rPr>
        <w:t xml:space="preserve"> 28:397–403.</w:t>
      </w:r>
      <w:r w:rsidR="005E0359">
        <w:rPr>
          <w:rFonts w:ascii="Times New Roman" w:hAnsi="Times New Roman" w:cs="Times New Roman"/>
          <w:sz w:val="24"/>
          <w:szCs w:val="24"/>
        </w:rPr>
        <w:t xml:space="preserve"> DOI:</w:t>
      </w:r>
      <w:r w:rsidR="005E0359" w:rsidRPr="005E0359">
        <w:t xml:space="preserve">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080/09524622.2018.1463294</w:t>
      </w:r>
      <w:r w:rsidR="005E0359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3D2EA075" w14:textId="0A9C1EA9" w:rsidR="00120D83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Miller JR, Engstrom MD. 2010. Stereotypic vocalizations in harvest mice (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Reithrodontomy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: harmonic structure contains prominent and distinctive audible, ultrasonic, and non-linear elements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>The Journal of the Acoustical Society of America</w:t>
      </w:r>
      <w:r w:rsidRPr="6F38D36B">
        <w:rPr>
          <w:rFonts w:ascii="Times New Roman" w:hAnsi="Times New Roman" w:cs="Times New Roman"/>
          <w:sz w:val="24"/>
          <w:szCs w:val="24"/>
        </w:rPr>
        <w:t xml:space="preserve"> 128:1510.</w:t>
      </w:r>
      <w:r w:rsidR="005E0359">
        <w:rPr>
          <w:rFonts w:ascii="Times New Roman" w:hAnsi="Times New Roman" w:cs="Times New Roman"/>
          <w:sz w:val="24"/>
          <w:szCs w:val="24"/>
        </w:rPr>
        <w:t xml:space="preserve"> 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121/1.3455855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0CADD8D" w14:textId="1239F57D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Miller JR, Engstrom MD. 2012. Vocal stereotypy in the rodent genera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Peromyscus </w:t>
      </w:r>
      <w:r w:rsidRPr="6F38D36B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Onychomy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Neotominae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: taxonomic signature and call design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 xml:space="preserve">Bioacoustics </w:t>
      </w:r>
      <w:r w:rsidRPr="6F38D36B">
        <w:rPr>
          <w:rFonts w:ascii="Times New Roman" w:hAnsi="Times New Roman" w:cs="Times New Roman"/>
          <w:sz w:val="24"/>
          <w:szCs w:val="24"/>
        </w:rPr>
        <w:t>21:193–213.</w:t>
      </w:r>
      <w:r w:rsidR="005E0359">
        <w:rPr>
          <w:rFonts w:ascii="Times New Roman" w:hAnsi="Times New Roman" w:cs="Times New Roman"/>
          <w:sz w:val="24"/>
          <w:szCs w:val="24"/>
        </w:rPr>
        <w:t xml:space="preserve"> 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080/09524622.2012.675176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84059C" w14:textId="3BFF9969" w:rsidR="6F38D36B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Moody MI, Menzel EW Jr. 1976. Vocalizations and their behavioral contexts in the tamarin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aguini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fuscicolli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 xml:space="preserve">Folia </w:t>
      </w:r>
      <w:proofErr w:type="spellStart"/>
      <w:r w:rsidRPr="005E0359">
        <w:rPr>
          <w:rFonts w:ascii="Times New Roman" w:hAnsi="Times New Roman" w:cs="Times New Roman"/>
          <w:i/>
          <w:iCs/>
          <w:sz w:val="24"/>
          <w:szCs w:val="24"/>
        </w:rPr>
        <w:t>Primat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25:73–94.</w:t>
      </w:r>
      <w:r w:rsidR="005E0359">
        <w:rPr>
          <w:rFonts w:ascii="Times New Roman" w:hAnsi="Times New Roman" w:cs="Times New Roman"/>
          <w:sz w:val="24"/>
          <w:szCs w:val="24"/>
        </w:rPr>
        <w:t xml:space="preserve"> 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159/000155708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00F29E" w14:textId="2C83EC09" w:rsidR="00621D66" w:rsidRPr="00571310" w:rsidRDefault="6F38D36B" w:rsidP="005E0359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lastRenderedPageBreak/>
        <w:t xml:space="preserve">Morgan KN, Tromborg CT. 2007. Sources of stress in captivity. </w:t>
      </w:r>
      <w:r w:rsidRPr="005E0359">
        <w:rPr>
          <w:rFonts w:ascii="Times New Roman" w:hAnsi="Times New Roman" w:cs="Times New Roman"/>
          <w:i/>
          <w:iCs/>
          <w:sz w:val="24"/>
          <w:szCs w:val="24"/>
        </w:rPr>
        <w:t>Applied Animal Behaviour Science</w:t>
      </w:r>
      <w:r w:rsidRPr="6F38D36B">
        <w:rPr>
          <w:rFonts w:ascii="Times New Roman" w:hAnsi="Times New Roman" w:cs="Times New Roman"/>
          <w:sz w:val="24"/>
          <w:szCs w:val="24"/>
        </w:rPr>
        <w:t xml:space="preserve"> 102:262–302.</w:t>
      </w:r>
      <w:r w:rsidR="005E0359">
        <w:rPr>
          <w:rFonts w:ascii="Times New Roman" w:hAnsi="Times New Roman" w:cs="Times New Roman"/>
          <w:sz w:val="24"/>
          <w:szCs w:val="24"/>
        </w:rPr>
        <w:t xml:space="preserve"> DOI: </w:t>
      </w:r>
      <w:r w:rsidR="005E0359" w:rsidRPr="005E0359">
        <w:rPr>
          <w:rFonts w:ascii="Times New Roman" w:hAnsi="Times New Roman" w:cs="Times New Roman"/>
          <w:sz w:val="24"/>
          <w:szCs w:val="24"/>
        </w:rPr>
        <w:t>10.1016/j.applanim.2006.05.032</w:t>
      </w:r>
      <w:r w:rsidR="005E03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9C01176" w14:textId="59B6FBB0" w:rsidR="6F38D36B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Moynihan M. 1964. Some behavior patterns of the platyrrhine monkeys I. The night monkey (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Aot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trivirgat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Smithsonian Miscellaneous Collections</w:t>
      </w:r>
      <w:r w:rsidRPr="6F38D36B">
        <w:rPr>
          <w:rFonts w:ascii="Times New Roman" w:hAnsi="Times New Roman" w:cs="Times New Roman"/>
          <w:sz w:val="24"/>
          <w:szCs w:val="24"/>
        </w:rPr>
        <w:t xml:space="preserve"> 146:1–84. </w:t>
      </w:r>
    </w:p>
    <w:p w14:paraId="654A3BDF" w14:textId="0E92CF68" w:rsidR="6F38D36B" w:rsidRPr="00352532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i/>
          <w:iCs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Moynihan M. 1966. Communication in the </w:t>
      </w:r>
      <w:r w:rsidR="00352532">
        <w:rPr>
          <w:rFonts w:ascii="Times New Roman" w:hAnsi="Times New Roman" w:cs="Times New Roman"/>
          <w:sz w:val="24"/>
          <w:szCs w:val="24"/>
        </w:rPr>
        <w:t>T</w:t>
      </w:r>
      <w:r w:rsidRPr="6F38D36B">
        <w:rPr>
          <w:rFonts w:ascii="Times New Roman" w:hAnsi="Times New Roman" w:cs="Times New Roman"/>
          <w:sz w:val="24"/>
          <w:szCs w:val="24"/>
        </w:rPr>
        <w:t xml:space="preserve">iti monkey,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Callicebus</w:t>
      </w:r>
      <w:r w:rsidRPr="6F38D36B">
        <w:rPr>
          <w:rFonts w:ascii="Times New Roman" w:hAnsi="Times New Roman" w:cs="Times New Roman"/>
          <w:sz w:val="24"/>
          <w:szCs w:val="24"/>
        </w:rPr>
        <w:t xml:space="preserve">. 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Journal of Zo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150:77–127. </w:t>
      </w:r>
      <w:r w:rsidR="00352532">
        <w:rPr>
          <w:rFonts w:ascii="Times New Roman" w:hAnsi="Times New Roman" w:cs="Times New Roman"/>
          <w:sz w:val="24"/>
          <w:szCs w:val="24"/>
        </w:rPr>
        <w:t xml:space="preserve">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1111/j.1469-</w:t>
      </w:r>
      <w:proofErr w:type="gramStart"/>
      <w:r w:rsidR="00352532" w:rsidRPr="00352532">
        <w:rPr>
          <w:rFonts w:ascii="Times New Roman" w:hAnsi="Times New Roman" w:cs="Times New Roman"/>
          <w:sz w:val="24"/>
          <w:szCs w:val="24"/>
        </w:rPr>
        <w:t>7998.1966.tb</w:t>
      </w:r>
      <w:proofErr w:type="gramEnd"/>
      <w:r w:rsidR="00352532" w:rsidRPr="00352532">
        <w:rPr>
          <w:rFonts w:ascii="Times New Roman" w:hAnsi="Times New Roman" w:cs="Times New Roman"/>
          <w:sz w:val="24"/>
          <w:szCs w:val="24"/>
        </w:rPr>
        <w:t>02999.x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59C2C9D" w14:textId="537612A7" w:rsidR="6F38D36B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urrant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M, Bowman J, Garroway C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Prinzen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B, Mayberry H, Faure P. 2013. Ultrasonic vocalizations emitted by flying squirrels. 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PL</w:t>
      </w:r>
      <w:r w:rsidR="002D10E1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S ONE</w:t>
      </w:r>
      <w:r w:rsidRPr="6F38D36B">
        <w:rPr>
          <w:rFonts w:ascii="Times New Roman" w:hAnsi="Times New Roman" w:cs="Times New Roman"/>
          <w:sz w:val="24"/>
          <w:szCs w:val="24"/>
        </w:rPr>
        <w:t xml:space="preserve"> 8:1–6. </w:t>
      </w:r>
      <w:r w:rsidR="00352532">
        <w:rPr>
          <w:rFonts w:ascii="Times New Roman" w:hAnsi="Times New Roman" w:cs="Times New Roman"/>
          <w:sz w:val="24"/>
          <w:szCs w:val="24"/>
        </w:rPr>
        <w:t xml:space="preserve">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1371/journal.pone.0073045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CE7202" w14:textId="37CD72A6" w:rsidR="00120D83" w:rsidRPr="00571310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Musolf K, Meindl S, Larsen AL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Kalcounis-Rueppell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MC, Penn DJ. 2015. Ultrasonic vocalizations of male mice differ among species and females show assortative preferences for male calls. 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PL</w:t>
      </w:r>
      <w:r w:rsidR="002D10E1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S ONE</w:t>
      </w:r>
      <w:r w:rsidRPr="6F38D36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6F38D36B">
        <w:rPr>
          <w:rFonts w:ascii="Times New Roman" w:hAnsi="Times New Roman" w:cs="Times New Roman"/>
          <w:sz w:val="24"/>
          <w:szCs w:val="24"/>
        </w:rPr>
        <w:t>10:e</w:t>
      </w:r>
      <w:proofErr w:type="gramEnd"/>
      <w:r w:rsidRPr="6F38D36B">
        <w:rPr>
          <w:rFonts w:ascii="Times New Roman" w:hAnsi="Times New Roman" w:cs="Times New Roman"/>
          <w:sz w:val="24"/>
          <w:szCs w:val="24"/>
        </w:rPr>
        <w:t>0134123.</w:t>
      </w:r>
      <w:r w:rsidR="00352532">
        <w:rPr>
          <w:rFonts w:ascii="Times New Roman" w:hAnsi="Times New Roman" w:cs="Times New Roman"/>
          <w:sz w:val="24"/>
          <w:szCs w:val="24"/>
        </w:rPr>
        <w:t xml:space="preserve"> 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1371/journal.pone.0134123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DE5AFCE" w14:textId="77777777" w:rsidR="00120D83" w:rsidRPr="00571310" w:rsidRDefault="00120D83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71310">
        <w:rPr>
          <w:rFonts w:ascii="Times New Roman" w:hAnsi="Times New Roman" w:cs="Times New Roman"/>
          <w:sz w:val="24"/>
          <w:szCs w:val="24"/>
        </w:rPr>
        <w:t xml:space="preserve">Nietsch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571310">
        <w:rPr>
          <w:rFonts w:ascii="Times New Roman" w:hAnsi="Times New Roman" w:cs="Times New Roman"/>
          <w:sz w:val="24"/>
          <w:szCs w:val="24"/>
        </w:rPr>
        <w:t xml:space="preserve">. 1999. Duet vocalizations among different populations of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71310">
        <w:rPr>
          <w:rFonts w:ascii="Times New Roman" w:hAnsi="Times New Roman" w:cs="Times New Roman"/>
          <w:sz w:val="24"/>
          <w:szCs w:val="24"/>
        </w:rPr>
        <w:t xml:space="preserve">ulawesi tarsiers. 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International Journal of Primatology</w:t>
      </w:r>
      <w:r w:rsidRPr="00571310">
        <w:rPr>
          <w:rFonts w:ascii="Times New Roman" w:hAnsi="Times New Roman" w:cs="Times New Roman"/>
          <w:sz w:val="24"/>
          <w:szCs w:val="24"/>
        </w:rPr>
        <w:t xml:space="preserve"> 20:567–583.</w:t>
      </w:r>
    </w:p>
    <w:p w14:paraId="2F963B1E" w14:textId="11F77843" w:rsidR="00120D83" w:rsidRPr="00571310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Nummert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G, Ritson K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Nemvalt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K. 2023. Photoluminescence in the garden dormouse (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Eliomy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quercin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Zo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157.</w:t>
      </w:r>
      <w:r w:rsidR="00352532">
        <w:rPr>
          <w:rFonts w:ascii="Times New Roman" w:hAnsi="Times New Roman" w:cs="Times New Roman"/>
          <w:sz w:val="24"/>
          <w:szCs w:val="24"/>
        </w:rPr>
        <w:t xml:space="preserve"> 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1016/j.zool.2023.126075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66BA1A" w14:textId="63A102EA" w:rsidR="00120D83" w:rsidRPr="00571310" w:rsidRDefault="00120D83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71310">
        <w:rPr>
          <w:rFonts w:ascii="Times New Roman" w:hAnsi="Times New Roman" w:cs="Times New Roman"/>
          <w:sz w:val="24"/>
          <w:szCs w:val="24"/>
        </w:rPr>
        <w:t xml:space="preserve">Nyby </w:t>
      </w:r>
      <w:r>
        <w:rPr>
          <w:rFonts w:ascii="Times New Roman" w:hAnsi="Times New Roman" w:cs="Times New Roman"/>
          <w:sz w:val="24"/>
          <w:szCs w:val="24"/>
        </w:rPr>
        <w:t>J</w:t>
      </w:r>
      <w:r w:rsidRPr="00571310">
        <w:rPr>
          <w:rFonts w:ascii="Times New Roman" w:hAnsi="Times New Roman" w:cs="Times New Roman"/>
          <w:sz w:val="24"/>
          <w:szCs w:val="24"/>
        </w:rPr>
        <w:t>. 1983. Ultrasonic vocalizations during sex behavior of male house mice (</w:t>
      </w:r>
      <w:r w:rsidRPr="00111557">
        <w:rPr>
          <w:rFonts w:ascii="Times New Roman" w:hAnsi="Times New Roman" w:cs="Times New Roman"/>
          <w:i/>
          <w:iCs/>
          <w:sz w:val="24"/>
          <w:szCs w:val="24"/>
        </w:rPr>
        <w:t>Mus musculus</w:t>
      </w:r>
      <w:r w:rsidRPr="00571310">
        <w:rPr>
          <w:rFonts w:ascii="Times New Roman" w:hAnsi="Times New Roman" w:cs="Times New Roman"/>
          <w:sz w:val="24"/>
          <w:szCs w:val="24"/>
        </w:rPr>
        <w:t xml:space="preserve">): a description. 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Behavioral and Neural Biology</w:t>
      </w:r>
      <w:r w:rsidRPr="00571310">
        <w:rPr>
          <w:rFonts w:ascii="Times New Roman" w:hAnsi="Times New Roman" w:cs="Times New Roman"/>
          <w:sz w:val="24"/>
          <w:szCs w:val="24"/>
        </w:rPr>
        <w:t xml:space="preserve"> 39:128–134.</w:t>
      </w:r>
      <w:r w:rsidR="00352532">
        <w:rPr>
          <w:rFonts w:ascii="Times New Roman" w:hAnsi="Times New Roman" w:cs="Times New Roman"/>
          <w:sz w:val="24"/>
          <w:szCs w:val="24"/>
        </w:rPr>
        <w:t xml:space="preserve"> 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1016/s0163-1047(83)90722-7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CFE46DE" w14:textId="13E4F762" w:rsidR="00120D83" w:rsidRPr="00571310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Olson ER, Carlson M, Ramanujam V, Sears L, Anthony S, Anich P, Ramon L, Hulstrand A, Jurewicz M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Gunnelson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A, Kohler A, Martin J. 2021. Vivid biofluorescence discovered in the nocturnal springhare (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Pedetidae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Scientific Reports</w:t>
      </w:r>
      <w:r w:rsidRPr="6F38D36B">
        <w:rPr>
          <w:rFonts w:ascii="Times New Roman" w:hAnsi="Times New Roman" w:cs="Times New Roman"/>
          <w:sz w:val="24"/>
          <w:szCs w:val="24"/>
        </w:rPr>
        <w:t xml:space="preserve"> 11:4125.</w:t>
      </w:r>
      <w:r w:rsidR="00352532">
        <w:rPr>
          <w:rFonts w:ascii="Times New Roman" w:hAnsi="Times New Roman" w:cs="Times New Roman"/>
          <w:sz w:val="24"/>
          <w:szCs w:val="24"/>
        </w:rPr>
        <w:t xml:space="preserve"> 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1038/s41598-021-83588-0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C5CFC7" w14:textId="54F766CE" w:rsidR="6F38D36B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Owings D, Leger D. Chatter vocalizations of California ground squirrels: predator- and social-role specificity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352532">
        <w:rPr>
          <w:rFonts w:ascii="Times New Roman" w:hAnsi="Times New Roman" w:cs="Times New Roman"/>
          <w:i/>
          <w:iCs/>
          <w:sz w:val="24"/>
          <w:szCs w:val="24"/>
        </w:rPr>
        <w:t>Zeitschrift</w:t>
      </w:r>
      <w:proofErr w:type="spellEnd"/>
      <w:r w:rsidRPr="00352532">
        <w:rPr>
          <w:rFonts w:ascii="Times New Roman" w:hAnsi="Times New Roman" w:cs="Times New Roman"/>
          <w:i/>
          <w:iCs/>
          <w:sz w:val="24"/>
          <w:szCs w:val="24"/>
        </w:rPr>
        <w:t xml:space="preserve"> für </w:t>
      </w:r>
      <w:proofErr w:type="spellStart"/>
      <w:r w:rsidRPr="00352532">
        <w:rPr>
          <w:rFonts w:ascii="Times New Roman" w:hAnsi="Times New Roman" w:cs="Times New Roman"/>
          <w:i/>
          <w:iCs/>
          <w:sz w:val="24"/>
          <w:szCs w:val="24"/>
        </w:rPr>
        <w:t>Tierpsychologie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54:163–184.</w:t>
      </w:r>
      <w:r w:rsidR="00352532">
        <w:rPr>
          <w:rFonts w:ascii="Times New Roman" w:hAnsi="Times New Roman" w:cs="Times New Roman"/>
          <w:sz w:val="24"/>
          <w:szCs w:val="24"/>
        </w:rPr>
        <w:t xml:space="preserve"> 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1111/j.1439-</w:t>
      </w:r>
      <w:proofErr w:type="gramStart"/>
      <w:r w:rsidR="00352532" w:rsidRPr="00352532">
        <w:rPr>
          <w:rFonts w:ascii="Times New Roman" w:hAnsi="Times New Roman" w:cs="Times New Roman"/>
          <w:sz w:val="24"/>
          <w:szCs w:val="24"/>
        </w:rPr>
        <w:t>0310.1980.tb</w:t>
      </w:r>
      <w:proofErr w:type="gramEnd"/>
      <w:r w:rsidR="00352532" w:rsidRPr="00352532">
        <w:rPr>
          <w:rFonts w:ascii="Times New Roman" w:hAnsi="Times New Roman" w:cs="Times New Roman"/>
          <w:sz w:val="24"/>
          <w:szCs w:val="24"/>
        </w:rPr>
        <w:t>01070.x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4FCA95" w14:textId="4C63B488" w:rsidR="6F38D36B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Owings D, Virginia R. Alarm calls of California ground squirrel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beecheyi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352532">
        <w:rPr>
          <w:rFonts w:ascii="Times New Roman" w:hAnsi="Times New Roman" w:cs="Times New Roman"/>
          <w:i/>
          <w:iCs/>
          <w:sz w:val="24"/>
          <w:szCs w:val="24"/>
        </w:rPr>
        <w:t>Zeitschrift</w:t>
      </w:r>
      <w:proofErr w:type="spellEnd"/>
      <w:r w:rsidRPr="00352532">
        <w:rPr>
          <w:rFonts w:ascii="Times New Roman" w:hAnsi="Times New Roman" w:cs="Times New Roman"/>
          <w:i/>
          <w:iCs/>
          <w:sz w:val="24"/>
          <w:szCs w:val="24"/>
        </w:rPr>
        <w:t xml:space="preserve"> für </w:t>
      </w:r>
      <w:proofErr w:type="spellStart"/>
      <w:r w:rsidRPr="00352532">
        <w:rPr>
          <w:rFonts w:ascii="Times New Roman" w:hAnsi="Times New Roman" w:cs="Times New Roman"/>
          <w:i/>
          <w:iCs/>
          <w:sz w:val="24"/>
          <w:szCs w:val="24"/>
        </w:rPr>
        <w:t>Tierpsychologie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46:58–70.</w:t>
      </w:r>
      <w:r w:rsidR="00352532">
        <w:rPr>
          <w:rFonts w:ascii="Times New Roman" w:hAnsi="Times New Roman" w:cs="Times New Roman"/>
          <w:sz w:val="24"/>
          <w:szCs w:val="24"/>
        </w:rPr>
        <w:t xml:space="preserve"> 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1111/j.1439-</w:t>
      </w:r>
      <w:proofErr w:type="gramStart"/>
      <w:r w:rsidR="00352532" w:rsidRPr="00352532">
        <w:rPr>
          <w:rFonts w:ascii="Times New Roman" w:hAnsi="Times New Roman" w:cs="Times New Roman"/>
          <w:sz w:val="24"/>
          <w:szCs w:val="24"/>
        </w:rPr>
        <w:t>0310.1978.tb</w:t>
      </w:r>
      <w:proofErr w:type="gramEnd"/>
      <w:r w:rsidR="00352532" w:rsidRPr="00352532">
        <w:rPr>
          <w:rFonts w:ascii="Times New Roman" w:hAnsi="Times New Roman" w:cs="Times New Roman"/>
          <w:sz w:val="24"/>
          <w:szCs w:val="24"/>
        </w:rPr>
        <w:t>01438.x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20CA7A6" w14:textId="2EBBA856" w:rsidR="6F38D36B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Perla BS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lobodchikoff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CN. 2002. Habitat structure and alarm call dialects in Gunnison’s prairie dog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Cynomy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gunnisoni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Behavioral Ec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13:844–850.</w:t>
      </w:r>
      <w:r w:rsidR="00352532">
        <w:rPr>
          <w:rFonts w:ascii="Times New Roman" w:hAnsi="Times New Roman" w:cs="Times New Roman"/>
          <w:sz w:val="24"/>
          <w:szCs w:val="24"/>
        </w:rPr>
        <w:t xml:space="preserve"> 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1093/</w:t>
      </w:r>
      <w:proofErr w:type="spellStart"/>
      <w:r w:rsidR="00352532" w:rsidRPr="00352532">
        <w:rPr>
          <w:rFonts w:ascii="Times New Roman" w:hAnsi="Times New Roman" w:cs="Times New Roman"/>
          <w:sz w:val="24"/>
          <w:szCs w:val="24"/>
        </w:rPr>
        <w:t>beheco</w:t>
      </w:r>
      <w:proofErr w:type="spellEnd"/>
      <w:r w:rsidR="00352532" w:rsidRPr="00352532">
        <w:rPr>
          <w:rFonts w:ascii="Times New Roman" w:hAnsi="Times New Roman" w:cs="Times New Roman"/>
          <w:sz w:val="24"/>
          <w:szCs w:val="24"/>
        </w:rPr>
        <w:t>/13.6.844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D4A088B" w14:textId="0EFD1864" w:rsidR="001D06EA" w:rsidRPr="001D06EA" w:rsidRDefault="001D06EA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ne RH, Rice JE, Bucher JE, Tank Jr DH, Greenhall AM. 1985. Labile pigments and fluorescent pelage in </w:t>
      </w:r>
      <w:proofErr w:type="spellStart"/>
      <w:r>
        <w:rPr>
          <w:rFonts w:ascii="Times New Roman" w:hAnsi="Times New Roman" w:cs="Times New Roman"/>
          <w:sz w:val="24"/>
          <w:szCs w:val="24"/>
        </w:rPr>
        <w:t>didelph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rsupials.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Mammalia </w:t>
      </w:r>
      <w:r>
        <w:rPr>
          <w:rFonts w:ascii="Times New Roman" w:hAnsi="Times New Roman" w:cs="Times New Roman"/>
          <w:sz w:val="24"/>
          <w:szCs w:val="24"/>
        </w:rPr>
        <w:t>49:249</w:t>
      </w:r>
      <w:r w:rsidRPr="6F38D36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256. </w:t>
      </w:r>
    </w:p>
    <w:p w14:paraId="3DC0C563" w14:textId="6FCB4B06" w:rsidR="00120D83" w:rsidRPr="00571310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lastRenderedPageBreak/>
        <w:t xml:space="preserve">R Development Core Team. 2022. R: a language and environment for statistical computing. R Foundation for Statistical Computing, Vienna, Austria. </w:t>
      </w:r>
      <w:r w:rsidR="00352532" w:rsidRPr="00352532">
        <w:rPr>
          <w:rFonts w:ascii="Times New Roman" w:hAnsi="Times New Roman" w:cs="Times New Roman"/>
          <w:i/>
          <w:iCs/>
          <w:sz w:val="24"/>
          <w:szCs w:val="24"/>
        </w:rPr>
        <w:t xml:space="preserve">Available at </w:t>
      </w:r>
      <w:hyperlink r:id="rId10" w:history="1">
        <w:r w:rsidR="00352532" w:rsidRPr="00352532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r-project.org/</w:t>
        </w:r>
      </w:hyperlink>
      <w:r w:rsidR="00352532">
        <w:rPr>
          <w:rFonts w:ascii="Times New Roman" w:hAnsi="Times New Roman" w:cs="Times New Roman"/>
          <w:sz w:val="24"/>
          <w:szCs w:val="24"/>
        </w:rPr>
        <w:t xml:space="preserve"> (accessed 28 April 2023). </w:t>
      </w:r>
    </w:p>
    <w:p w14:paraId="6C02FB35" w14:textId="2B33DE34" w:rsidR="6F38D36B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Rabin L, McCowan B, Hooper S, Owings D. 2003. Anthropogenic noise and its effect on animal communication: an interface between comparative psychology and conservation biology. 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International Journal of Comparative Psych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16:172–192.</w:t>
      </w:r>
      <w:r w:rsidR="00352532">
        <w:rPr>
          <w:rFonts w:ascii="Times New Roman" w:hAnsi="Times New Roman" w:cs="Times New Roman"/>
          <w:sz w:val="24"/>
          <w:szCs w:val="24"/>
        </w:rPr>
        <w:t xml:space="preserve"> 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46867/c4f59p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7614DD8" w14:textId="28A704F6" w:rsidR="00120D83" w:rsidRPr="00571310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Ramsier MA, Cunningham AJ, Moritz GL, Finneran JJ, Williams CV, Ong PS, Gursky-Doyen SL, Dominy NJ. 2012. Primate communication in the pure ultrasound. 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Biology Letters</w:t>
      </w:r>
      <w:r w:rsidRPr="6F38D36B">
        <w:rPr>
          <w:rFonts w:ascii="Times New Roman" w:hAnsi="Times New Roman" w:cs="Times New Roman"/>
          <w:sz w:val="24"/>
          <w:szCs w:val="24"/>
        </w:rPr>
        <w:t xml:space="preserve"> 8:508–511.</w:t>
      </w:r>
      <w:r w:rsidR="00352532">
        <w:rPr>
          <w:rFonts w:ascii="Times New Roman" w:hAnsi="Times New Roman" w:cs="Times New Roman"/>
          <w:sz w:val="24"/>
          <w:szCs w:val="24"/>
        </w:rPr>
        <w:t xml:space="preserve"> 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1098/rsbl.2011.1149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F41A01" w14:textId="3187BF46" w:rsidR="00120D83" w:rsidRPr="00571310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Řeháková-Petru M, Policht R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Peške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L. 2012. Acoustic repertoire of the Philippine tarsier (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Tarsi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yrichta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fratercul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 and individual variation of long-distance calls. 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International Journal of Zo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2012:602401.</w:t>
      </w:r>
      <w:r w:rsidR="00352532">
        <w:rPr>
          <w:rFonts w:ascii="Times New Roman" w:hAnsi="Times New Roman" w:cs="Times New Roman"/>
          <w:sz w:val="24"/>
          <w:szCs w:val="24"/>
        </w:rPr>
        <w:t xml:space="preserve"> 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1155/2012/602401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967D97" w14:textId="30A5F530" w:rsidR="00120D83" w:rsidRPr="00571310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Reinhold L. 2021. Mammals with fluorescent fur: observations from the wet tropics. 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>North Queensland Naturalist</w:t>
      </w:r>
      <w:r w:rsidRPr="6F38D36B">
        <w:rPr>
          <w:rFonts w:ascii="Times New Roman" w:hAnsi="Times New Roman" w:cs="Times New Roman"/>
          <w:sz w:val="24"/>
          <w:szCs w:val="24"/>
        </w:rPr>
        <w:t xml:space="preserve"> 51:1–8.</w:t>
      </w:r>
      <w:r w:rsidR="00352532">
        <w:rPr>
          <w:rFonts w:ascii="Times New Roman" w:hAnsi="Times New Roman" w:cs="Times New Roman"/>
          <w:sz w:val="24"/>
          <w:szCs w:val="24"/>
        </w:rPr>
        <w:t xml:space="preserve"> 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53060/prsq23.5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64F1BF" w14:textId="2AA3965B" w:rsidR="6F38D36B" w:rsidRDefault="6F38D36B" w:rsidP="6F38D36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Reinhold L. 2023. Photoluminescence in Fur. M. Phil. Thesis, James Cook University.</w:t>
      </w:r>
    </w:p>
    <w:p w14:paraId="6D7F756E" w14:textId="4D6F9AE1" w:rsidR="6F38D36B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Riede T, Kobrina A, Bone L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Darwaiz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T, Pasch B. 2022. Mechanisms of sound production in deer mice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Peromyscus </w:t>
      </w:r>
      <w:r w:rsidRPr="6F38D36B">
        <w:rPr>
          <w:rFonts w:ascii="Times New Roman" w:hAnsi="Times New Roman" w:cs="Times New Roman"/>
          <w:sz w:val="24"/>
          <w:szCs w:val="24"/>
        </w:rPr>
        <w:t xml:space="preserve">spp.).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Journal of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Experimenal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Biology </w:t>
      </w:r>
      <w:proofErr w:type="gramStart"/>
      <w:r w:rsidRPr="6F38D36B">
        <w:rPr>
          <w:rFonts w:ascii="Times New Roman" w:hAnsi="Times New Roman" w:cs="Times New Roman"/>
          <w:sz w:val="24"/>
          <w:szCs w:val="24"/>
        </w:rPr>
        <w:t>225:jeb</w:t>
      </w:r>
      <w:proofErr w:type="gramEnd"/>
      <w:r w:rsidRPr="6F38D36B">
        <w:rPr>
          <w:rFonts w:ascii="Times New Roman" w:hAnsi="Times New Roman" w:cs="Times New Roman"/>
          <w:sz w:val="24"/>
          <w:szCs w:val="24"/>
        </w:rPr>
        <w:t xml:space="preserve">243695. DOI: 10.1242/jeb.243695. </w:t>
      </w:r>
    </w:p>
    <w:p w14:paraId="222E2875" w14:textId="7244F80A" w:rsidR="6F38D36B" w:rsidRDefault="6F38D36B" w:rsidP="00352532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Robinson JG. 1979. An analysis of the organization of vocal communication in the </w:t>
      </w:r>
      <w:r w:rsidR="00352532">
        <w:rPr>
          <w:rFonts w:ascii="Times New Roman" w:hAnsi="Times New Roman" w:cs="Times New Roman"/>
          <w:sz w:val="24"/>
          <w:szCs w:val="24"/>
        </w:rPr>
        <w:t>T</w:t>
      </w:r>
      <w:r w:rsidRPr="6F38D36B">
        <w:rPr>
          <w:rFonts w:ascii="Times New Roman" w:hAnsi="Times New Roman" w:cs="Times New Roman"/>
          <w:sz w:val="24"/>
          <w:szCs w:val="24"/>
        </w:rPr>
        <w:t xml:space="preserve">iti monkey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Callicebus moloch</w:t>
      </w:r>
      <w:r w:rsidRPr="00352532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352532">
        <w:rPr>
          <w:rFonts w:ascii="Times New Roman" w:hAnsi="Times New Roman" w:cs="Times New Roman"/>
          <w:i/>
          <w:iCs/>
          <w:sz w:val="24"/>
          <w:szCs w:val="24"/>
        </w:rPr>
        <w:t>Zeitschrift</w:t>
      </w:r>
      <w:proofErr w:type="spellEnd"/>
      <w:r w:rsidRPr="00352532">
        <w:rPr>
          <w:rFonts w:ascii="Times New Roman" w:hAnsi="Times New Roman" w:cs="Times New Roman"/>
          <w:i/>
          <w:iCs/>
          <w:sz w:val="24"/>
          <w:szCs w:val="24"/>
        </w:rPr>
        <w:t xml:space="preserve"> für </w:t>
      </w:r>
      <w:proofErr w:type="spellStart"/>
      <w:r w:rsidRPr="00352532">
        <w:rPr>
          <w:rFonts w:ascii="Times New Roman" w:hAnsi="Times New Roman" w:cs="Times New Roman"/>
          <w:i/>
          <w:iCs/>
          <w:sz w:val="24"/>
          <w:szCs w:val="24"/>
        </w:rPr>
        <w:t>Tierpsychologie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49:381–405.</w:t>
      </w:r>
      <w:r w:rsidR="00352532">
        <w:rPr>
          <w:rFonts w:ascii="Times New Roman" w:hAnsi="Times New Roman" w:cs="Times New Roman"/>
          <w:sz w:val="24"/>
          <w:szCs w:val="24"/>
        </w:rPr>
        <w:t xml:space="preserve"> DOI: </w:t>
      </w:r>
      <w:r w:rsidR="00352532" w:rsidRPr="00352532">
        <w:rPr>
          <w:rFonts w:ascii="Times New Roman" w:hAnsi="Times New Roman" w:cs="Times New Roman"/>
          <w:sz w:val="24"/>
          <w:szCs w:val="24"/>
        </w:rPr>
        <w:t>10.1111/j.1439-</w:t>
      </w:r>
      <w:proofErr w:type="gramStart"/>
      <w:r w:rsidR="00352532" w:rsidRPr="00352532">
        <w:rPr>
          <w:rFonts w:ascii="Times New Roman" w:hAnsi="Times New Roman" w:cs="Times New Roman"/>
          <w:sz w:val="24"/>
          <w:szCs w:val="24"/>
        </w:rPr>
        <w:t>0310.1979.tb</w:t>
      </w:r>
      <w:proofErr w:type="gramEnd"/>
      <w:r w:rsidR="00352532" w:rsidRPr="00352532">
        <w:rPr>
          <w:rFonts w:ascii="Times New Roman" w:hAnsi="Times New Roman" w:cs="Times New Roman"/>
          <w:sz w:val="24"/>
          <w:szCs w:val="24"/>
        </w:rPr>
        <w:t>00300.x</w:t>
      </w:r>
      <w:r w:rsidR="003525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799525C" w14:textId="2CFBAF89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Robinson S. 1980. Antipredator behaviour and predator recognition in Belding’s ground squirrels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Animal Behaviour</w:t>
      </w:r>
      <w:r w:rsidRPr="6F38D36B">
        <w:rPr>
          <w:rFonts w:ascii="Times New Roman" w:hAnsi="Times New Roman" w:cs="Times New Roman"/>
          <w:sz w:val="24"/>
          <w:szCs w:val="24"/>
        </w:rPr>
        <w:t xml:space="preserve"> 28:840–852. </w:t>
      </w:r>
      <w:r w:rsidR="00025583">
        <w:rPr>
          <w:rFonts w:ascii="Times New Roman" w:hAnsi="Times New Roman" w:cs="Times New Roman"/>
          <w:sz w:val="24"/>
          <w:szCs w:val="24"/>
        </w:rPr>
        <w:t xml:space="preserve">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16/s0003-3472(80)80144-8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749E7B" w14:textId="0F91CBDA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Robinson S. 1981. Alarm communication in Belding’s ground squirrels. </w:t>
      </w:r>
      <w:proofErr w:type="spellStart"/>
      <w:r w:rsidRPr="00025583">
        <w:rPr>
          <w:rFonts w:ascii="Times New Roman" w:hAnsi="Times New Roman" w:cs="Times New Roman"/>
          <w:i/>
          <w:iCs/>
          <w:sz w:val="24"/>
          <w:szCs w:val="24"/>
        </w:rPr>
        <w:t>Zeitschrift</w:t>
      </w:r>
      <w:proofErr w:type="spellEnd"/>
      <w:r w:rsidRPr="00025583">
        <w:rPr>
          <w:rFonts w:ascii="Times New Roman" w:hAnsi="Times New Roman" w:cs="Times New Roman"/>
          <w:i/>
          <w:iCs/>
          <w:sz w:val="24"/>
          <w:szCs w:val="24"/>
        </w:rPr>
        <w:t xml:space="preserve"> für </w:t>
      </w:r>
      <w:proofErr w:type="spellStart"/>
      <w:r w:rsidRPr="00025583">
        <w:rPr>
          <w:rFonts w:ascii="Times New Roman" w:hAnsi="Times New Roman" w:cs="Times New Roman"/>
          <w:i/>
          <w:iCs/>
          <w:sz w:val="24"/>
          <w:szCs w:val="24"/>
        </w:rPr>
        <w:t>Tierpsychologie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56:150–168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111/j.1439-</w:t>
      </w:r>
      <w:proofErr w:type="gramStart"/>
      <w:r w:rsidR="00025583" w:rsidRPr="00025583">
        <w:rPr>
          <w:rFonts w:ascii="Times New Roman" w:hAnsi="Times New Roman" w:cs="Times New Roman"/>
          <w:sz w:val="24"/>
          <w:szCs w:val="24"/>
        </w:rPr>
        <w:t>0310.1981.tb</w:t>
      </w:r>
      <w:proofErr w:type="gramEnd"/>
      <w:r w:rsidR="00025583" w:rsidRPr="00025583">
        <w:rPr>
          <w:rFonts w:ascii="Times New Roman" w:hAnsi="Times New Roman" w:cs="Times New Roman"/>
          <w:sz w:val="24"/>
          <w:szCs w:val="24"/>
        </w:rPr>
        <w:t>01293.x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55CF2E7" w14:textId="49B9AE7D" w:rsidR="00120D83" w:rsidRPr="00571310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Rosti H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Pihlström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H, Bearder S, Pellikka P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Rikkinen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J. 2020. Vocalization analyses of nocturnal arboreal mammals of the Taita Hills, Kenya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Diversity</w:t>
      </w:r>
      <w:r w:rsidRPr="6F38D36B">
        <w:rPr>
          <w:rFonts w:ascii="Times New Roman" w:hAnsi="Times New Roman" w:cs="Times New Roman"/>
          <w:sz w:val="24"/>
          <w:szCs w:val="24"/>
        </w:rPr>
        <w:t xml:space="preserve"> 12:1–23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3390/d12120473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DF7B15" w14:textId="1B5FD277" w:rsidR="00120D83" w:rsidRPr="00571310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Sales GD. 1972. Ultrasound and mating behaviour in rodents with some observation on other behavioural situations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Journal of Zo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168:149–164. </w:t>
      </w:r>
      <w:r w:rsidR="00025583">
        <w:rPr>
          <w:rFonts w:ascii="Times New Roman" w:hAnsi="Times New Roman" w:cs="Times New Roman"/>
          <w:sz w:val="24"/>
          <w:szCs w:val="24"/>
        </w:rPr>
        <w:t xml:space="preserve">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111/j.1469-</w:t>
      </w:r>
      <w:proofErr w:type="gramStart"/>
      <w:r w:rsidR="00025583" w:rsidRPr="00025583">
        <w:rPr>
          <w:rFonts w:ascii="Times New Roman" w:hAnsi="Times New Roman" w:cs="Times New Roman"/>
          <w:sz w:val="24"/>
          <w:szCs w:val="24"/>
        </w:rPr>
        <w:t>7998.1972.tb</w:t>
      </w:r>
      <w:proofErr w:type="gramEnd"/>
      <w:r w:rsidR="00025583" w:rsidRPr="00025583">
        <w:rPr>
          <w:rFonts w:ascii="Times New Roman" w:hAnsi="Times New Roman" w:cs="Times New Roman"/>
          <w:sz w:val="24"/>
          <w:szCs w:val="24"/>
        </w:rPr>
        <w:t>01345.x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D81B570" w14:textId="3ECB0EFC" w:rsidR="00120D83" w:rsidRPr="00571310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Santos SG, Duarte MHL, Sousa-Lima RS, Young RJ. 2017. Comparing contact calling between black tufted-ear marmoset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Callithrix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penicillat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 in a noisy urban environment and in a </w:t>
      </w:r>
      <w:r w:rsidRPr="6F38D36B">
        <w:rPr>
          <w:rFonts w:ascii="Times New Roman" w:hAnsi="Times New Roman" w:cs="Times New Roman"/>
          <w:sz w:val="24"/>
          <w:szCs w:val="24"/>
        </w:rPr>
        <w:lastRenderedPageBreak/>
        <w:t xml:space="preserve">quiet forest: noise effects on contact calls in black tufted-ear marmosets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International Journal of Primat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38:1130–1137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07/s10764-017-0002-x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41A573E" w14:textId="75F67307" w:rsidR="00120D83" w:rsidRPr="00571310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Scheumann M, Linn S, Zimmermann E. 2017. Vocal greeting during mother-infant reunions in a nocturnal primate, the gray mouse lemur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Microcebus murinus</w:t>
      </w:r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Scientific Reports</w:t>
      </w:r>
      <w:r w:rsidRPr="6F38D36B">
        <w:rPr>
          <w:rFonts w:ascii="Times New Roman" w:hAnsi="Times New Roman" w:cs="Times New Roman"/>
          <w:sz w:val="24"/>
          <w:szCs w:val="24"/>
        </w:rPr>
        <w:t xml:space="preserve"> 7:1–7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38/s41598-017-10417-8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C9423A0" w14:textId="1A1B5469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Schneiderová I. 2008. Acoustics communication and alarm calls in two species of ground squirrels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citell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 xml:space="preserve">and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taurensi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 xml:space="preserve">(Sciuridae; Rodentia). D. Phil. Thesis, Charles University. </w:t>
      </w:r>
    </w:p>
    <w:p w14:paraId="463F119D" w14:textId="2B42268F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Schneiderová I. 2012. Frequency-modulated second elements of two-element alarm calls do not enhance discrimination of callers in three Eurasian ground squirrels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Current Zo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58:749–757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93/</w:t>
      </w:r>
      <w:proofErr w:type="spellStart"/>
      <w:r w:rsidR="00025583" w:rsidRPr="00025583">
        <w:rPr>
          <w:rFonts w:ascii="Times New Roman" w:hAnsi="Times New Roman" w:cs="Times New Roman"/>
          <w:sz w:val="24"/>
          <w:szCs w:val="24"/>
        </w:rPr>
        <w:t>czoolo</w:t>
      </w:r>
      <w:proofErr w:type="spellEnd"/>
      <w:r w:rsidR="00025583" w:rsidRPr="00025583">
        <w:rPr>
          <w:rFonts w:ascii="Times New Roman" w:hAnsi="Times New Roman" w:cs="Times New Roman"/>
          <w:sz w:val="24"/>
          <w:szCs w:val="24"/>
        </w:rPr>
        <w:t>/58.5.749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66287A" w14:textId="2101FAA2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Schneiderová I, Policht R. 2012a. Acoustic analysis of alarm calls of the European ground squirrel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citell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>) and the Taurus ground squirrel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.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taurensi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 (Mammalia: Sciuridae). </w:t>
      </w:r>
      <w:proofErr w:type="spellStart"/>
      <w:r w:rsidRPr="00025583">
        <w:rPr>
          <w:rFonts w:ascii="Times New Roman" w:hAnsi="Times New Roman" w:cs="Times New Roman"/>
          <w:i/>
          <w:iCs/>
          <w:sz w:val="24"/>
          <w:szCs w:val="24"/>
        </w:rPr>
        <w:t>Zoologischer</w:t>
      </w:r>
      <w:proofErr w:type="spellEnd"/>
      <w:r w:rsidRPr="00025583">
        <w:rPr>
          <w:rFonts w:ascii="Times New Roman" w:hAnsi="Times New Roman" w:cs="Times New Roman"/>
          <w:i/>
          <w:iCs/>
          <w:sz w:val="24"/>
          <w:szCs w:val="24"/>
        </w:rPr>
        <w:t xml:space="preserve"> Anzeiger</w:t>
      </w:r>
      <w:r w:rsidRPr="6F38D36B">
        <w:rPr>
          <w:rFonts w:ascii="Times New Roman" w:hAnsi="Times New Roman" w:cs="Times New Roman"/>
          <w:sz w:val="24"/>
          <w:szCs w:val="24"/>
        </w:rPr>
        <w:t xml:space="preserve"> 251:139–146. </w:t>
      </w:r>
      <w:r w:rsidR="00025583">
        <w:rPr>
          <w:rFonts w:ascii="Times New Roman" w:hAnsi="Times New Roman" w:cs="Times New Roman"/>
          <w:sz w:val="24"/>
          <w:szCs w:val="24"/>
        </w:rPr>
        <w:t xml:space="preserve">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16/j.jcz.2011.07.005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D2A9A14" w14:textId="025A1673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Schneiderová I, Policht R. 2012b. Acoustic analysis of the alarm calls of the Anatolian ground squirrel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xanthoprymn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: a description and comparison with alarm calls of the Taurus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.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taurensi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 xml:space="preserve">and European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.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citell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>ground squirrels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025583">
        <w:rPr>
          <w:rFonts w:ascii="Times New Roman" w:hAnsi="Times New Roman" w:cs="Times New Roman"/>
          <w:i/>
          <w:iCs/>
          <w:sz w:val="24"/>
          <w:szCs w:val="24"/>
        </w:rPr>
        <w:t>Naturwissenschaften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99:55–64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07/s00114-011-0870-4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630B480" w14:textId="1210208C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Schneiderová I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chnitzerová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P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Uhlíková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J, Brandl P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Zouhar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J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atějů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J. 2015. Differences in alarm calls of juvenile and adult European ground squirrel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citell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>): findings on permanently marked animals from a semi-natural enclosure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. Zoo Bi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34:503–512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02/zoo.21233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753DC6B" w14:textId="019EE83B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Schneiderová I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Štefanská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L, Kratochvíl L. 2019. Geographic variability in the alarm calls of the European ground squirrel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. Current Zo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November:1–9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93/</w:t>
      </w:r>
      <w:proofErr w:type="spellStart"/>
      <w:r w:rsidR="00025583" w:rsidRPr="00025583">
        <w:rPr>
          <w:rFonts w:ascii="Times New Roman" w:hAnsi="Times New Roman" w:cs="Times New Roman"/>
          <w:sz w:val="24"/>
          <w:szCs w:val="24"/>
        </w:rPr>
        <w:t>cz</w:t>
      </w:r>
      <w:proofErr w:type="spellEnd"/>
      <w:r w:rsidR="00025583" w:rsidRPr="00025583">
        <w:rPr>
          <w:rFonts w:ascii="Times New Roman" w:hAnsi="Times New Roman" w:cs="Times New Roman"/>
          <w:sz w:val="24"/>
          <w:szCs w:val="24"/>
        </w:rPr>
        <w:t>/zoz055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801AAEA" w14:textId="7FC21C83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Schneiderová I, Volodina E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atroso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V, Volodin I. 2017. One plus one: binary alarm calls retain individual signature for longer periods than single-note alarms in the European ground squirrel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citell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Behavioural Processes</w:t>
      </w:r>
      <w:r w:rsidRPr="6F38D36B">
        <w:rPr>
          <w:rFonts w:ascii="Times New Roman" w:hAnsi="Times New Roman" w:cs="Times New Roman"/>
          <w:sz w:val="24"/>
          <w:szCs w:val="24"/>
        </w:rPr>
        <w:t xml:space="preserve"> 138:73–81. </w:t>
      </w:r>
      <w:r w:rsidR="00025583">
        <w:rPr>
          <w:rFonts w:ascii="Times New Roman" w:hAnsi="Times New Roman" w:cs="Times New Roman"/>
          <w:sz w:val="24"/>
          <w:szCs w:val="24"/>
        </w:rPr>
        <w:t xml:space="preserve">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16/j.beproc.2017.02.014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526BA2E" w14:textId="528C8AA4" w:rsidR="0081292C" w:rsidRPr="0081292C" w:rsidRDefault="0081292C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Schneiderová 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Zouh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</w:t>
      </w:r>
      <w:r w:rsidRPr="6F38D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Štefansk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, </w:t>
      </w:r>
      <w:proofErr w:type="spellStart"/>
      <w:r w:rsidRPr="0081292C">
        <w:rPr>
          <w:rFonts w:ascii="Times New Roman" w:hAnsi="Times New Roman" w:cs="Times New Roman"/>
          <w:sz w:val="24"/>
          <w:szCs w:val="24"/>
        </w:rPr>
        <w:t>Bolfíkov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81292C">
        <w:rPr>
          <w:rFonts w:ascii="Times New Roman" w:hAnsi="Times New Roman" w:cs="Times New Roman"/>
          <w:sz w:val="24"/>
          <w:szCs w:val="24"/>
        </w:rPr>
        <w:t>Č</w:t>
      </w:r>
      <w:r>
        <w:rPr>
          <w:rFonts w:ascii="Times New Roman" w:hAnsi="Times New Roman" w:cs="Times New Roman"/>
          <w:sz w:val="24"/>
          <w:szCs w:val="24"/>
        </w:rPr>
        <w:t xml:space="preserve">, Lhota S, Brandl P. 2016. Vocal activity of lesser </w:t>
      </w:r>
      <w:proofErr w:type="spellStart"/>
      <w:r>
        <w:rPr>
          <w:rFonts w:ascii="Times New Roman" w:hAnsi="Times New Roman" w:cs="Times New Roman"/>
          <w:sz w:val="24"/>
          <w:szCs w:val="24"/>
        </w:rPr>
        <w:t>galag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Galago </w:t>
      </w:r>
      <w:r>
        <w:rPr>
          <w:rFonts w:ascii="Times New Roman" w:hAnsi="Times New Roman" w:cs="Times New Roman"/>
          <w:sz w:val="24"/>
          <w:szCs w:val="24"/>
        </w:rPr>
        <w:t xml:space="preserve">spp.) at zoos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Zoo Biology</w:t>
      </w:r>
      <w:r>
        <w:rPr>
          <w:rFonts w:ascii="Times New Roman" w:hAnsi="Times New Roman" w:cs="Times New Roman"/>
          <w:sz w:val="24"/>
          <w:szCs w:val="24"/>
        </w:rPr>
        <w:t xml:space="preserve"> 35:147</w:t>
      </w:r>
      <w:r w:rsidRPr="6F38D36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156. DOI: </w:t>
      </w:r>
      <w:r w:rsidRPr="0081292C">
        <w:rPr>
          <w:rFonts w:ascii="Times New Roman" w:hAnsi="Times New Roman" w:cs="Times New Roman"/>
          <w:sz w:val="24"/>
          <w:szCs w:val="24"/>
        </w:rPr>
        <w:t>10.1002/zoo.21261</w:t>
      </w:r>
      <w:r>
        <w:rPr>
          <w:rFonts w:ascii="Times New Roman" w:hAnsi="Times New Roman" w:cs="Times New Roman"/>
          <w:sz w:val="24"/>
          <w:szCs w:val="24"/>
        </w:rPr>
        <w:t>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02/zoo.21261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2A68AC" w14:textId="562712D5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Shannon G, McKenna M, Wilson-Henjum G, Angeloni L, Crooks K, Wittemyer G. 2020. Vocal characteristics of prairie dog alarm calls across an urban noise gradient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 xml:space="preserve">Behavioral Ecology </w:t>
      </w:r>
      <w:r w:rsidRPr="6F38D36B">
        <w:rPr>
          <w:rFonts w:ascii="Times New Roman" w:hAnsi="Times New Roman" w:cs="Times New Roman"/>
          <w:sz w:val="24"/>
          <w:szCs w:val="24"/>
        </w:rPr>
        <w:t>31:393–400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93/</w:t>
      </w:r>
      <w:proofErr w:type="spellStart"/>
      <w:r w:rsidR="00025583" w:rsidRPr="00025583">
        <w:rPr>
          <w:rFonts w:ascii="Times New Roman" w:hAnsi="Times New Roman" w:cs="Times New Roman"/>
          <w:sz w:val="24"/>
          <w:szCs w:val="24"/>
        </w:rPr>
        <w:t>beheco</w:t>
      </w:r>
      <w:proofErr w:type="spellEnd"/>
      <w:r w:rsidR="00025583" w:rsidRPr="00025583">
        <w:rPr>
          <w:rFonts w:ascii="Times New Roman" w:hAnsi="Times New Roman" w:cs="Times New Roman"/>
          <w:sz w:val="24"/>
          <w:szCs w:val="24"/>
        </w:rPr>
        <w:t>/arz200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A917F7" w14:textId="68CAE4BD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lastRenderedPageBreak/>
        <w:t>Shen P. 2013. Acoustic behavior of white-faced flying squirrel (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Petaurista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len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 in Guanghua Village, Alishan. Master Thesis, National Sun Yat-sen University. </w:t>
      </w:r>
    </w:p>
    <w:p w14:paraId="49A486CD" w14:textId="6CB186D4" w:rsidR="00120D83" w:rsidRPr="00571310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Signal T, Foster TM, Temple W. 2001. Determination of auditory thresholds in the brushtail possum (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Trichosur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vulpecul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Physiology &amp; Behavior</w:t>
      </w:r>
      <w:r w:rsidRPr="6F38D36B">
        <w:rPr>
          <w:rFonts w:ascii="Times New Roman" w:hAnsi="Times New Roman" w:cs="Times New Roman"/>
          <w:sz w:val="24"/>
          <w:szCs w:val="24"/>
        </w:rPr>
        <w:t xml:space="preserve"> 23:195–200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16/s0031-9384(01)00446-2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8B0A95D" w14:textId="1BBD3A48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Sloan J, Wilson D, Hare J. 2005. Functional morphology of Richardson’s ground squirrel,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Spermophilus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richardsonii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, alarm calls: the meaning of chirps, whistles and chucks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Animal</w:t>
      </w:r>
      <w:r w:rsidR="00025583" w:rsidRPr="0002558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Behaviour</w:t>
      </w:r>
      <w:r w:rsidRPr="6F38D36B">
        <w:rPr>
          <w:rFonts w:ascii="Times New Roman" w:hAnsi="Times New Roman" w:cs="Times New Roman"/>
          <w:sz w:val="24"/>
          <w:szCs w:val="24"/>
        </w:rPr>
        <w:t xml:space="preserve"> 70:937–944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16/j.anbehav.2005.01.013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F2C887B" w14:textId="4572CAB5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lobodchikoff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C, Briggs W, Dennis P, Hodge A. 2012. Size and shape information serve as labels in the alarm calls of Gunnison’s prairie dogs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Cynomy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gunnisoni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Current Zo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58:741–748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093/</w:t>
      </w:r>
      <w:proofErr w:type="spellStart"/>
      <w:r w:rsidR="00025583" w:rsidRPr="00025583">
        <w:rPr>
          <w:rFonts w:ascii="Times New Roman" w:hAnsi="Times New Roman" w:cs="Times New Roman"/>
          <w:sz w:val="24"/>
          <w:szCs w:val="24"/>
        </w:rPr>
        <w:t>czoolo</w:t>
      </w:r>
      <w:proofErr w:type="spellEnd"/>
      <w:r w:rsidR="00025583" w:rsidRPr="00025583">
        <w:rPr>
          <w:rFonts w:ascii="Times New Roman" w:hAnsi="Times New Roman" w:cs="Times New Roman"/>
          <w:sz w:val="24"/>
          <w:szCs w:val="24"/>
        </w:rPr>
        <w:t>/58.5.741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BE796FE" w14:textId="04E75B81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Smith C. 1978. Structure and function of the vocalizations of tree squirrels (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Tamiasciur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59:793–808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2307/1380144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7D443FC" w14:textId="77777777" w:rsidR="00120D83" w:rsidRPr="00571310" w:rsidRDefault="00120D83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71310">
        <w:rPr>
          <w:rFonts w:ascii="Times New Roman" w:hAnsi="Times New Roman" w:cs="Times New Roman"/>
          <w:sz w:val="24"/>
          <w:szCs w:val="24"/>
        </w:rPr>
        <w:t xml:space="preserve">Specht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571310">
        <w:rPr>
          <w:rFonts w:ascii="Times New Roman" w:hAnsi="Times New Roman" w:cs="Times New Roman"/>
          <w:sz w:val="24"/>
          <w:szCs w:val="24"/>
        </w:rPr>
        <w:t xml:space="preserve">. 2017. </w:t>
      </w:r>
      <w:proofErr w:type="spellStart"/>
      <w:r w:rsidRPr="00571310">
        <w:rPr>
          <w:rFonts w:ascii="Times New Roman" w:hAnsi="Times New Roman" w:cs="Times New Roman"/>
          <w:sz w:val="24"/>
          <w:szCs w:val="24"/>
        </w:rPr>
        <w:t>Avisoft-</w:t>
      </w:r>
      <w:r>
        <w:rPr>
          <w:rFonts w:ascii="Times New Roman" w:hAnsi="Times New Roman" w:cs="Times New Roman"/>
          <w:sz w:val="24"/>
          <w:szCs w:val="24"/>
        </w:rPr>
        <w:t>SASL</w:t>
      </w:r>
      <w:r w:rsidRPr="00571310">
        <w:rPr>
          <w:rFonts w:ascii="Times New Roman" w:hAnsi="Times New Roman" w:cs="Times New Roman"/>
          <w:sz w:val="24"/>
          <w:szCs w:val="24"/>
        </w:rPr>
        <w:t>ab</w:t>
      </w:r>
      <w:proofErr w:type="spellEnd"/>
      <w:r w:rsidRPr="0057131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571310">
        <w:rPr>
          <w:rFonts w:ascii="Times New Roman" w:hAnsi="Times New Roman" w:cs="Times New Roman"/>
          <w:sz w:val="24"/>
          <w:szCs w:val="24"/>
        </w:rPr>
        <w:t xml:space="preserve">ro: sound analysis and synthesis laboratory. </w:t>
      </w:r>
      <w:proofErr w:type="spellStart"/>
      <w:r w:rsidRPr="00571310">
        <w:rPr>
          <w:rFonts w:ascii="Times New Roman" w:hAnsi="Times New Roman" w:cs="Times New Roman"/>
          <w:sz w:val="24"/>
          <w:szCs w:val="24"/>
        </w:rPr>
        <w:t>Avisoft</w:t>
      </w:r>
      <w:proofErr w:type="spellEnd"/>
      <w:r w:rsidRPr="0057131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571310">
        <w:rPr>
          <w:rFonts w:ascii="Times New Roman" w:hAnsi="Times New Roman" w:cs="Times New Roman"/>
          <w:sz w:val="24"/>
          <w:szCs w:val="24"/>
        </w:rPr>
        <w:t xml:space="preserve">ioacoustics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7131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571310">
        <w:rPr>
          <w:rFonts w:ascii="Times New Roman" w:hAnsi="Times New Roman" w:cs="Times New Roman"/>
          <w:sz w:val="24"/>
          <w:szCs w:val="24"/>
        </w:rPr>
        <w:t>.</w:t>
      </w:r>
    </w:p>
    <w:p w14:paraId="3540F3DD" w14:textId="7267E167" w:rsidR="00120D83" w:rsidRPr="00571310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Stranger KF, Macedonia JM. 1994. Vocalizations of aye-ayes (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Daubentonia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madagascariensi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 in captivity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 xml:space="preserve">Folia </w:t>
      </w:r>
      <w:proofErr w:type="spellStart"/>
      <w:r w:rsidRPr="00025583">
        <w:rPr>
          <w:rFonts w:ascii="Times New Roman" w:hAnsi="Times New Roman" w:cs="Times New Roman"/>
          <w:i/>
          <w:iCs/>
          <w:sz w:val="24"/>
          <w:szCs w:val="24"/>
        </w:rPr>
        <w:t>Primatologic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62:160–169.</w:t>
      </w:r>
      <w:r w:rsidR="00025583">
        <w:rPr>
          <w:rFonts w:ascii="Times New Roman" w:hAnsi="Times New Roman" w:cs="Times New Roman"/>
          <w:sz w:val="24"/>
          <w:szCs w:val="24"/>
        </w:rPr>
        <w:t xml:space="preserve"> DOI: </w:t>
      </w:r>
      <w:r w:rsidR="00025583" w:rsidRPr="00025583">
        <w:rPr>
          <w:rFonts w:ascii="Times New Roman" w:hAnsi="Times New Roman" w:cs="Times New Roman"/>
          <w:sz w:val="24"/>
          <w:szCs w:val="24"/>
        </w:rPr>
        <w:t>10.1159/000156773</w:t>
      </w:r>
      <w:r w:rsidR="0002558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0ED420E" w14:textId="5639FA90" w:rsidR="6F38D36B" w:rsidRDefault="6F38D36B" w:rsidP="00025583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Tamura N. 1993. Role of sound communication in mating Malaysian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Callosciur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 xml:space="preserve">(Sciuridae). </w:t>
      </w:r>
      <w:r w:rsidRPr="00025583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74:468–476. </w:t>
      </w:r>
      <w:r w:rsidR="001845C1">
        <w:rPr>
          <w:rFonts w:ascii="Times New Roman" w:hAnsi="Times New Roman" w:cs="Times New Roman"/>
          <w:sz w:val="24"/>
          <w:szCs w:val="24"/>
        </w:rPr>
        <w:t xml:space="preserve">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2307/1382404</w:t>
      </w:r>
      <w:r w:rsidR="001845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99D2D3" w14:textId="7CB6E919" w:rsidR="6F38D36B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Tamura N, Yong H. 1993. Vocalizations in </w:t>
      </w:r>
      <w:r w:rsidR="001845C1" w:rsidRPr="6F38D36B">
        <w:rPr>
          <w:rFonts w:ascii="Times New Roman" w:hAnsi="Times New Roman" w:cs="Times New Roman"/>
          <w:sz w:val="24"/>
          <w:szCs w:val="24"/>
        </w:rPr>
        <w:t>response</w:t>
      </w:r>
      <w:r w:rsidRPr="6F38D36B">
        <w:rPr>
          <w:rFonts w:ascii="Times New Roman" w:hAnsi="Times New Roman" w:cs="Times New Roman"/>
          <w:sz w:val="24"/>
          <w:szCs w:val="24"/>
        </w:rPr>
        <w:t xml:space="preserve"> to predators in three species of Malaysian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Callosciurus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6F38D36B">
        <w:rPr>
          <w:rFonts w:ascii="Times New Roman" w:hAnsi="Times New Roman" w:cs="Times New Roman"/>
          <w:sz w:val="24"/>
          <w:szCs w:val="24"/>
        </w:rPr>
        <w:t xml:space="preserve">(Sciuridae)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74:703–714. </w:t>
      </w:r>
      <w:r w:rsidR="001845C1">
        <w:rPr>
          <w:rFonts w:ascii="Times New Roman" w:hAnsi="Times New Roman" w:cs="Times New Roman"/>
          <w:sz w:val="24"/>
          <w:szCs w:val="24"/>
        </w:rPr>
        <w:t xml:space="preserve">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2307/1382292</w:t>
      </w:r>
      <w:r w:rsidR="001845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7D82C8B" w14:textId="307762B0" w:rsidR="00120D83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Toussaint SLD, Ponstein J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Thoury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étivier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R, Kalthoff DC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Habermeyer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B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Guilard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R, Bock S, Mortensen P, Sandberg S. 2023. Fur glowing under ultraviolet: in situ analysis of porphyrin accumulation in the skin appendages of mammals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Integrative Zo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18:15–26.</w:t>
      </w:r>
      <w:r w:rsidR="001845C1">
        <w:rPr>
          <w:rFonts w:ascii="Times New Roman" w:hAnsi="Times New Roman" w:cs="Times New Roman"/>
          <w:sz w:val="24"/>
          <w:szCs w:val="24"/>
        </w:rPr>
        <w:t xml:space="preserve"> 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21203/rs.3.rs-499384/v3</w:t>
      </w:r>
      <w:r w:rsidR="001845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3B3CAFB" w14:textId="3174D7B7" w:rsidR="00D77CD2" w:rsidRDefault="00D77CD2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mlison R, Tumlison TL. 2021. Investigation of fluorescence in selected mammals of Arkansas.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Journal of the Arkansas Academy of Science </w:t>
      </w:r>
      <w:r>
        <w:rPr>
          <w:rFonts w:ascii="Times New Roman" w:hAnsi="Times New Roman" w:cs="Times New Roman"/>
          <w:sz w:val="24"/>
          <w:szCs w:val="24"/>
        </w:rPr>
        <w:t>75:29</w:t>
      </w:r>
      <w:r w:rsidRPr="6F38D36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35. DOI: </w:t>
      </w:r>
      <w:r w:rsidRPr="00D77CD2">
        <w:rPr>
          <w:rFonts w:ascii="Times New Roman" w:hAnsi="Times New Roman" w:cs="Times New Roman"/>
          <w:sz w:val="24"/>
          <w:szCs w:val="24"/>
        </w:rPr>
        <w:t>10.54119/jaas.2021.7515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3D4612" w14:textId="7FDD157D" w:rsidR="004542A3" w:rsidRPr="004542A3" w:rsidRDefault="004542A3" w:rsidP="005D40A0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dall SL, Briggs FP, Pautzke CF, Janzen DH. 1964. Fluorescence studies. In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Wildlife research: problems, programs, progress. </w:t>
      </w:r>
      <w:r>
        <w:rPr>
          <w:rFonts w:ascii="Times New Roman" w:hAnsi="Times New Roman" w:cs="Times New Roman"/>
          <w:sz w:val="24"/>
          <w:szCs w:val="24"/>
        </w:rPr>
        <w:t>United States Department of the Interior, Fish and Wildlife Service and Bureau of Sport Fisheries and Wildlife</w:t>
      </w:r>
      <w:r w:rsidR="005D40A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Washington</w:t>
      </w:r>
      <w:r w:rsidR="005D40A0">
        <w:rPr>
          <w:rFonts w:ascii="Times New Roman" w:hAnsi="Times New Roman" w:cs="Times New Roman"/>
          <w:sz w:val="24"/>
          <w:szCs w:val="24"/>
        </w:rPr>
        <w:t xml:space="preserve">; p. 64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31A05E" w14:textId="39FCC8AE" w:rsidR="00120D83" w:rsidRPr="00571310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Volodin I. 2002. Uninterrupted vocalization in the striped possum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Dactylopsila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trivirgat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arsupiali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Petauridae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 during the whole respiratory cycle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 xml:space="preserve">Zoologicheskiĭ </w:t>
      </w:r>
      <w:proofErr w:type="spellStart"/>
      <w:r w:rsidRPr="001845C1">
        <w:rPr>
          <w:rFonts w:ascii="Times New Roman" w:hAnsi="Times New Roman" w:cs="Times New Roman"/>
          <w:i/>
          <w:iCs/>
          <w:sz w:val="24"/>
          <w:szCs w:val="24"/>
        </w:rPr>
        <w:t>Zhurnal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81:1526–1529.</w:t>
      </w:r>
    </w:p>
    <w:p w14:paraId="0B60BE7A" w14:textId="3BA632E5" w:rsidR="6F38D36B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lastRenderedPageBreak/>
        <w:t>Volodin I. 2005. Individuality of alarm calls in the spotted suslik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uslic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, Rodentia, Sciuridae) (in Russian)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Zoological Journal</w:t>
      </w:r>
      <w:r w:rsidRPr="6F38D36B">
        <w:rPr>
          <w:rFonts w:ascii="Times New Roman" w:hAnsi="Times New Roman" w:cs="Times New Roman"/>
          <w:sz w:val="24"/>
          <w:szCs w:val="24"/>
        </w:rPr>
        <w:t xml:space="preserve"> 84:228–235. </w:t>
      </w:r>
    </w:p>
    <w:p w14:paraId="19E2281E" w14:textId="60A53359" w:rsidR="00120D83" w:rsidRPr="00571310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Volodin IA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Kleno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AV, Ilchenko OG, Volodina EV. 2019. High frequency audible calls in northern birch mice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icista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betulin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in response to handling: effects of individuality, sex and body mass on the acoustics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. BMC Research Notes</w:t>
      </w:r>
      <w:r w:rsidRPr="6F38D36B">
        <w:rPr>
          <w:rFonts w:ascii="Times New Roman" w:hAnsi="Times New Roman" w:cs="Times New Roman"/>
          <w:sz w:val="24"/>
          <w:szCs w:val="24"/>
        </w:rPr>
        <w:t xml:space="preserve"> 12:677.</w:t>
      </w:r>
      <w:r w:rsidR="001845C1">
        <w:rPr>
          <w:rFonts w:ascii="Times New Roman" w:hAnsi="Times New Roman" w:cs="Times New Roman"/>
          <w:sz w:val="24"/>
          <w:szCs w:val="24"/>
        </w:rPr>
        <w:t xml:space="preserve"> 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1186/s13104-019-4719-9</w:t>
      </w:r>
      <w:r w:rsidR="001845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5832D62" w14:textId="06EFA808" w:rsidR="6F38D36B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Volodin I, Volodina E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atraso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V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avinetskay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L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Shekaro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O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Voytsik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V. 2008. Population density does not affect the alarm call characteristics in the speckled ground squirrel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uslic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Lynx (Praha)</w:t>
      </w:r>
      <w:r w:rsidRPr="6F38D36B">
        <w:rPr>
          <w:rFonts w:ascii="Times New Roman" w:hAnsi="Times New Roman" w:cs="Times New Roman"/>
          <w:sz w:val="24"/>
          <w:szCs w:val="24"/>
        </w:rPr>
        <w:t xml:space="preserve"> 39:333–342.</w:t>
      </w:r>
    </w:p>
    <w:p w14:paraId="109D7658" w14:textId="55258EF1" w:rsidR="6F38D36B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Volodina E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Matroso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V, Volodin I. 2010. An unusual effect of maturation on the alarm </w:t>
      </w:r>
      <w:proofErr w:type="gramStart"/>
      <w:r w:rsidRPr="6F38D36B">
        <w:rPr>
          <w:rFonts w:ascii="Times New Roman" w:hAnsi="Times New Roman" w:cs="Times New Roman"/>
          <w:sz w:val="24"/>
          <w:szCs w:val="24"/>
        </w:rPr>
        <w:t>call</w:t>
      </w:r>
      <w:proofErr w:type="gramEnd"/>
      <w:r w:rsidRPr="6F38D36B">
        <w:rPr>
          <w:rFonts w:ascii="Times New Roman" w:hAnsi="Times New Roman" w:cs="Times New Roman"/>
          <w:sz w:val="24"/>
          <w:szCs w:val="24"/>
        </w:rPr>
        <w:t xml:space="preserve"> fundamental frequency in two species of ground squirrels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Bioacoustics</w:t>
      </w:r>
      <w:r w:rsidRPr="6F38D36B">
        <w:rPr>
          <w:rFonts w:ascii="Times New Roman" w:hAnsi="Times New Roman" w:cs="Times New Roman"/>
          <w:sz w:val="24"/>
          <w:szCs w:val="24"/>
        </w:rPr>
        <w:t xml:space="preserve"> 20:87–98.</w:t>
      </w:r>
      <w:r w:rsidR="001845C1">
        <w:rPr>
          <w:rFonts w:ascii="Times New Roman" w:hAnsi="Times New Roman" w:cs="Times New Roman"/>
          <w:sz w:val="24"/>
          <w:szCs w:val="24"/>
        </w:rPr>
        <w:t xml:space="preserve"> 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1080/09524622.2011.9753634</w:t>
      </w:r>
      <w:r w:rsidR="001845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79FE461" w14:textId="1D76AA22" w:rsidR="104E2C00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Von Merten S, Hoier S, Pfeifle C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Tautz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D. 2015. A role for ultrasonic vocalisation in social communication and divergence of natural populations of the house mouse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Mus muscu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domestic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PL</w:t>
      </w:r>
      <w:r w:rsidR="002D10E1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 xml:space="preserve">S ONE </w:t>
      </w:r>
      <w:proofErr w:type="gramStart"/>
      <w:r w:rsidRPr="6F38D36B">
        <w:rPr>
          <w:rFonts w:ascii="Times New Roman" w:hAnsi="Times New Roman" w:cs="Times New Roman"/>
          <w:sz w:val="24"/>
          <w:szCs w:val="24"/>
        </w:rPr>
        <w:t>10:e</w:t>
      </w:r>
      <w:proofErr w:type="gramEnd"/>
      <w:r w:rsidRPr="6F38D36B">
        <w:rPr>
          <w:rFonts w:ascii="Times New Roman" w:hAnsi="Times New Roman" w:cs="Times New Roman"/>
          <w:sz w:val="24"/>
          <w:szCs w:val="24"/>
        </w:rPr>
        <w:t>0118130.</w:t>
      </w:r>
      <w:r w:rsidR="001845C1">
        <w:rPr>
          <w:rFonts w:ascii="Times New Roman" w:hAnsi="Times New Roman" w:cs="Times New Roman"/>
          <w:sz w:val="24"/>
          <w:szCs w:val="24"/>
        </w:rPr>
        <w:t xml:space="preserve"> 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1371/journal.pone.0097244</w:t>
      </w:r>
      <w:r w:rsidR="001845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B9C636" w14:textId="5B6F81C0" w:rsidR="6F38D36B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Waring G. 1966. Sounds and communications of the yellow-bellied marmot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Marmota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flaviventri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Animal Behaviour</w:t>
      </w:r>
      <w:r w:rsidRPr="6F38D36B">
        <w:rPr>
          <w:rFonts w:ascii="Times New Roman" w:hAnsi="Times New Roman" w:cs="Times New Roman"/>
          <w:sz w:val="24"/>
          <w:szCs w:val="24"/>
        </w:rPr>
        <w:t xml:space="preserve"> 14:177–183. </w:t>
      </w:r>
      <w:r w:rsidR="001845C1">
        <w:rPr>
          <w:rFonts w:ascii="Times New Roman" w:hAnsi="Times New Roman" w:cs="Times New Roman"/>
          <w:sz w:val="24"/>
          <w:szCs w:val="24"/>
        </w:rPr>
        <w:t xml:space="preserve">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1016/s0003-3472(66)80028-3</w:t>
      </w:r>
      <w:r w:rsidR="001845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62A03A" w14:textId="472CB22D" w:rsidR="6F38D36B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Waring G. 1970. Sound communications of black-tailed, white-tailed, and Gunnison’s prairie dogs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The American Midland Naturalist</w:t>
      </w:r>
      <w:r w:rsidRPr="6F38D36B">
        <w:rPr>
          <w:rFonts w:ascii="Times New Roman" w:hAnsi="Times New Roman" w:cs="Times New Roman"/>
          <w:sz w:val="24"/>
          <w:szCs w:val="24"/>
        </w:rPr>
        <w:t xml:space="preserve"> 83:167–185. </w:t>
      </w:r>
      <w:r w:rsidR="001845C1">
        <w:rPr>
          <w:rFonts w:ascii="Times New Roman" w:hAnsi="Times New Roman" w:cs="Times New Roman"/>
          <w:sz w:val="24"/>
          <w:szCs w:val="24"/>
        </w:rPr>
        <w:t xml:space="preserve">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2307/2424014</w:t>
      </w:r>
      <w:r w:rsidR="001845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CE5EF9" w14:textId="1A8CBC14" w:rsidR="104E2C00" w:rsidRDefault="104E2C00" w:rsidP="001845C1">
      <w:pPr>
        <w:spacing w:line="276" w:lineRule="auto"/>
        <w:ind w:left="720" w:hanging="720"/>
      </w:pPr>
      <w:proofErr w:type="spellStart"/>
      <w:r w:rsidRPr="104E2C00">
        <w:rPr>
          <w:rFonts w:ascii="Times" w:eastAsia="Times" w:hAnsi="Times" w:cs="Times"/>
          <w:color w:val="000000" w:themeColor="text1"/>
          <w:sz w:val="24"/>
          <w:szCs w:val="24"/>
        </w:rPr>
        <w:t>Whisson</w:t>
      </w:r>
      <w:proofErr w:type="spellEnd"/>
      <w:r w:rsidRPr="104E2C00">
        <w:rPr>
          <w:rFonts w:ascii="Times" w:eastAsia="Times" w:hAnsi="Times" w:cs="Times"/>
          <w:color w:val="000000" w:themeColor="text1"/>
          <w:sz w:val="24"/>
          <w:szCs w:val="24"/>
        </w:rPr>
        <w:t xml:space="preserve"> DA, McKinnon F, </w:t>
      </w:r>
      <w:proofErr w:type="spellStart"/>
      <w:r w:rsidRPr="104E2C00">
        <w:rPr>
          <w:rFonts w:ascii="Times" w:eastAsia="Times" w:hAnsi="Times" w:cs="Times"/>
          <w:color w:val="000000" w:themeColor="text1"/>
          <w:sz w:val="24"/>
          <w:szCs w:val="24"/>
        </w:rPr>
        <w:t>Lefoe</w:t>
      </w:r>
      <w:proofErr w:type="spellEnd"/>
      <w:r w:rsidRPr="104E2C00">
        <w:rPr>
          <w:rFonts w:ascii="Times" w:eastAsia="Times" w:hAnsi="Times" w:cs="Times"/>
          <w:color w:val="000000" w:themeColor="text1"/>
          <w:sz w:val="24"/>
          <w:szCs w:val="24"/>
        </w:rPr>
        <w:t xml:space="preserve"> M, Rendall AR. 2021. Passive acoustic monitoring for detecting the yellow-bellied glider, a highly vocal arboreal marsupial. </w:t>
      </w:r>
      <w:r w:rsidRPr="104E2C00">
        <w:rPr>
          <w:rFonts w:ascii="Times" w:eastAsia="Times" w:hAnsi="Times" w:cs="Times"/>
          <w:i/>
          <w:iCs/>
          <w:color w:val="000000" w:themeColor="text1"/>
          <w:sz w:val="24"/>
          <w:szCs w:val="24"/>
        </w:rPr>
        <w:t>PL</w:t>
      </w:r>
      <w:r w:rsidR="001845C1">
        <w:rPr>
          <w:rFonts w:ascii="Times" w:eastAsia="Times" w:hAnsi="Times" w:cs="Times"/>
          <w:i/>
          <w:iCs/>
          <w:color w:val="000000" w:themeColor="text1"/>
          <w:sz w:val="24"/>
          <w:szCs w:val="24"/>
        </w:rPr>
        <w:t>O</w:t>
      </w:r>
      <w:r w:rsidRPr="104E2C00">
        <w:rPr>
          <w:rFonts w:ascii="Times" w:eastAsia="Times" w:hAnsi="Times" w:cs="Times"/>
          <w:i/>
          <w:iCs/>
          <w:color w:val="000000" w:themeColor="text1"/>
          <w:sz w:val="24"/>
          <w:szCs w:val="24"/>
        </w:rPr>
        <w:t xml:space="preserve">S ONE </w:t>
      </w:r>
      <w:proofErr w:type="gramStart"/>
      <w:r w:rsidRPr="104E2C00">
        <w:rPr>
          <w:rFonts w:ascii="Times" w:eastAsia="Times" w:hAnsi="Times" w:cs="Times"/>
          <w:color w:val="000000" w:themeColor="text1"/>
          <w:sz w:val="24"/>
          <w:szCs w:val="24"/>
        </w:rPr>
        <w:t>16:e</w:t>
      </w:r>
      <w:proofErr w:type="gramEnd"/>
      <w:r w:rsidRPr="104E2C00">
        <w:rPr>
          <w:rFonts w:ascii="Times" w:eastAsia="Times" w:hAnsi="Times" w:cs="Times"/>
          <w:color w:val="000000" w:themeColor="text1"/>
          <w:sz w:val="24"/>
          <w:szCs w:val="24"/>
        </w:rPr>
        <w:t>0252092. DOI: 10.1371/journal.pone.0252092.</w:t>
      </w:r>
    </w:p>
    <w:p w14:paraId="1429C4F1" w14:textId="031730EC" w:rsidR="00120D83" w:rsidRPr="00571310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White NR, Prasad M, Barfield RJ, Nyby JG. 1998. 40- and 70-khz vocalizations of mice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Mus musculus</w:t>
      </w:r>
      <w:r w:rsidRPr="6F38D36B">
        <w:rPr>
          <w:rFonts w:ascii="Times New Roman" w:hAnsi="Times New Roman" w:cs="Times New Roman"/>
          <w:sz w:val="24"/>
          <w:szCs w:val="24"/>
        </w:rPr>
        <w:t xml:space="preserve">) during copulation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Physiology &amp; Behavior</w:t>
      </w:r>
      <w:r w:rsidRPr="6F38D36B">
        <w:rPr>
          <w:rFonts w:ascii="Times New Roman" w:hAnsi="Times New Roman" w:cs="Times New Roman"/>
          <w:sz w:val="24"/>
          <w:szCs w:val="24"/>
        </w:rPr>
        <w:t xml:space="preserve"> 63:467–473.</w:t>
      </w:r>
      <w:r w:rsidR="001845C1">
        <w:rPr>
          <w:rFonts w:ascii="Times New Roman" w:hAnsi="Times New Roman" w:cs="Times New Roman"/>
          <w:sz w:val="24"/>
          <w:szCs w:val="24"/>
        </w:rPr>
        <w:t xml:space="preserve"> 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1016/s0031-9384(97)00484-8</w:t>
      </w:r>
      <w:r w:rsidR="001845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5EB0172" w14:textId="62AFD2C6" w:rsidR="6F38D36B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Wilson D, Hare J. 2004. Ground squirrel uses ultrasonic alarms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. Nature</w:t>
      </w:r>
      <w:r w:rsidRPr="6F38D36B">
        <w:rPr>
          <w:rFonts w:ascii="Times New Roman" w:hAnsi="Times New Roman" w:cs="Times New Roman"/>
          <w:sz w:val="24"/>
          <w:szCs w:val="24"/>
        </w:rPr>
        <w:t xml:space="preserve"> 430:523.</w:t>
      </w:r>
      <w:r w:rsidR="001845C1">
        <w:rPr>
          <w:rFonts w:ascii="Times New Roman" w:hAnsi="Times New Roman" w:cs="Times New Roman"/>
          <w:sz w:val="24"/>
          <w:szCs w:val="24"/>
        </w:rPr>
        <w:t xml:space="preserve"> 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1038/430523a</w:t>
      </w:r>
      <w:r w:rsidR="001845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55A3EA1" w14:textId="2C51CBEA" w:rsidR="6F38D36B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Wilson D, Hare J. 2006. The adaptive utility of Richardson’s ground squirrel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permophil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richardsonii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 short-range ultrasonic alarm signals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Canadian Journal of Zo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84:1322–1330.</w:t>
      </w:r>
      <w:r w:rsidR="001845C1">
        <w:rPr>
          <w:rFonts w:ascii="Times New Roman" w:hAnsi="Times New Roman" w:cs="Times New Roman"/>
          <w:sz w:val="24"/>
          <w:szCs w:val="24"/>
        </w:rPr>
        <w:t xml:space="preserve"> DOI:</w:t>
      </w:r>
      <w:r w:rsidR="001845C1" w:rsidRPr="001845C1">
        <w:t xml:space="preserve"> </w:t>
      </w:r>
      <w:r w:rsidR="001845C1" w:rsidRPr="001845C1">
        <w:rPr>
          <w:rFonts w:ascii="Times New Roman" w:hAnsi="Times New Roman" w:cs="Times New Roman"/>
          <w:sz w:val="24"/>
          <w:szCs w:val="24"/>
        </w:rPr>
        <w:t>10.1139/z06-120</w:t>
      </w:r>
      <w:r w:rsidR="001845C1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7C942E5A" w14:textId="510C79E7" w:rsidR="6F38D36B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Wilson-Henjum G, Job J, McKenna M, Shannon G, Wittemyer G. 2019. Alarm call modification by prairie dogs in the presence of juveniles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Journal of Eth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37:167–174. </w:t>
      </w:r>
      <w:r w:rsidR="001845C1">
        <w:rPr>
          <w:rFonts w:ascii="Times New Roman" w:hAnsi="Times New Roman" w:cs="Times New Roman"/>
          <w:sz w:val="24"/>
          <w:szCs w:val="24"/>
        </w:rPr>
        <w:t xml:space="preserve">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1007/s10164-018-0582-8</w:t>
      </w:r>
      <w:r w:rsidR="001845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FFDCEAD" w14:textId="1D8F3FE0" w:rsidR="6F38D36B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lastRenderedPageBreak/>
        <w:t>Winter M. 1978. Some aspects of the ontogeny of vocalizations of hand-reared common marmosets. In Roth H, Wolters H-J, Hearn JP, eds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. Biology and Behaviour of Marmosets</w:t>
      </w:r>
      <w:r w:rsidRPr="6F38D36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Göttingen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Eigenverlag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Rothe, 127–139. </w:t>
      </w:r>
    </w:p>
    <w:p w14:paraId="47A0C918" w14:textId="6EE09D1A" w:rsidR="6F38D36B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>Winter P, Ploog D, Latta J. 1966. Vocal repertoire of the squirrel monkey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aimiri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sciureus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), its analysis and significance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Experimental Brain Research</w:t>
      </w:r>
      <w:r w:rsidRPr="6F38D36B">
        <w:rPr>
          <w:rFonts w:ascii="Times New Roman" w:hAnsi="Times New Roman" w:cs="Times New Roman"/>
          <w:sz w:val="24"/>
          <w:szCs w:val="24"/>
        </w:rPr>
        <w:t xml:space="preserve"> 1:359–384. </w:t>
      </w:r>
      <w:r w:rsidR="001845C1">
        <w:rPr>
          <w:rFonts w:ascii="Times New Roman" w:hAnsi="Times New Roman" w:cs="Times New Roman"/>
          <w:sz w:val="24"/>
          <w:szCs w:val="24"/>
        </w:rPr>
        <w:t xml:space="preserve">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1007/bf00237707</w:t>
      </w:r>
      <w:r w:rsidR="001845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1751450" w14:textId="07B0EDF4" w:rsidR="00120D83" w:rsidRPr="00571310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Zala SM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Reitschmidt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D, Noll A, Balazs P, Penn DJ. 2017. Sex-dependent modulation of ultrasonic vocalizations in house mice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Mus musculus musculus</w:t>
      </w:r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PL</w:t>
      </w:r>
      <w:r w:rsidR="001845C1" w:rsidRPr="001845C1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S ONE</w:t>
      </w:r>
      <w:r w:rsidRPr="6F38D36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6F38D36B">
        <w:rPr>
          <w:rFonts w:ascii="Times New Roman" w:hAnsi="Times New Roman" w:cs="Times New Roman"/>
          <w:sz w:val="24"/>
          <w:szCs w:val="24"/>
        </w:rPr>
        <w:t>12:e</w:t>
      </w:r>
      <w:proofErr w:type="gramEnd"/>
      <w:r w:rsidRPr="6F38D36B">
        <w:rPr>
          <w:rFonts w:ascii="Times New Roman" w:hAnsi="Times New Roman" w:cs="Times New Roman"/>
          <w:sz w:val="24"/>
          <w:szCs w:val="24"/>
        </w:rPr>
        <w:t>0188647.</w:t>
      </w:r>
      <w:r w:rsidR="001845C1">
        <w:rPr>
          <w:rFonts w:ascii="Times New Roman" w:hAnsi="Times New Roman" w:cs="Times New Roman"/>
          <w:sz w:val="24"/>
          <w:szCs w:val="24"/>
        </w:rPr>
        <w:t xml:space="preserve"> 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1371/journal.pone.0188647</w:t>
      </w:r>
      <w:r w:rsidR="001845C1">
        <w:rPr>
          <w:rFonts w:ascii="Times New Roman" w:hAnsi="Times New Roman" w:cs="Times New Roman"/>
          <w:sz w:val="24"/>
          <w:szCs w:val="24"/>
        </w:rPr>
        <w:t>.</w:t>
      </w:r>
    </w:p>
    <w:p w14:paraId="4CCD3D44" w14:textId="18A9EB7F" w:rsidR="6F38D36B" w:rsidRDefault="6F38D36B" w:rsidP="001845C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Zelley R. The sounds of the fox squirrel, 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Sciurus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niger</w:t>
      </w:r>
      <w:proofErr w:type="spellEnd"/>
      <w:r w:rsidRPr="6F38D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6F38D36B">
        <w:rPr>
          <w:rFonts w:ascii="Times New Roman" w:hAnsi="Times New Roman" w:cs="Times New Roman"/>
          <w:i/>
          <w:iCs/>
          <w:sz w:val="24"/>
          <w:szCs w:val="24"/>
        </w:rPr>
        <w:t>rufiventer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>Journal of Mamma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52:597–604. </w:t>
      </w:r>
      <w:r w:rsidR="001845C1">
        <w:rPr>
          <w:rFonts w:ascii="Times New Roman" w:hAnsi="Times New Roman" w:cs="Times New Roman"/>
          <w:sz w:val="24"/>
          <w:szCs w:val="24"/>
        </w:rPr>
        <w:t xml:space="preserve">DOI: </w:t>
      </w:r>
      <w:r w:rsidR="001845C1" w:rsidRPr="001845C1">
        <w:rPr>
          <w:rFonts w:ascii="Times New Roman" w:hAnsi="Times New Roman" w:cs="Times New Roman"/>
          <w:sz w:val="24"/>
          <w:szCs w:val="24"/>
        </w:rPr>
        <w:t>10.2307/1378595</w:t>
      </w:r>
      <w:r w:rsidR="001845C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9914D6" w14:textId="2A731A32" w:rsidR="00120D83" w:rsidRPr="00571310" w:rsidRDefault="00120D83" w:rsidP="002D10E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71310">
        <w:rPr>
          <w:rFonts w:ascii="Times New Roman" w:hAnsi="Times New Roman" w:cs="Times New Roman"/>
          <w:sz w:val="24"/>
          <w:szCs w:val="24"/>
        </w:rPr>
        <w:t xml:space="preserve">Zimmermann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71310">
        <w:rPr>
          <w:rFonts w:ascii="Times New Roman" w:hAnsi="Times New Roman" w:cs="Times New Roman"/>
          <w:sz w:val="24"/>
          <w:szCs w:val="24"/>
        </w:rPr>
        <w:t xml:space="preserve">. 1985. The vocal repertoire of the adult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71310">
        <w:rPr>
          <w:rFonts w:ascii="Times New Roman" w:hAnsi="Times New Roman" w:cs="Times New Roman"/>
          <w:sz w:val="24"/>
          <w:szCs w:val="24"/>
        </w:rPr>
        <w:t>enegal bushbaby (</w:t>
      </w:r>
      <w:r w:rsidRPr="009F0B8A">
        <w:rPr>
          <w:rFonts w:ascii="Times New Roman" w:hAnsi="Times New Roman" w:cs="Times New Roman"/>
          <w:i/>
          <w:iCs/>
          <w:sz w:val="24"/>
          <w:szCs w:val="24"/>
        </w:rPr>
        <w:t>Galago senegalensis senegalensis</w:t>
      </w:r>
      <w:r w:rsidRPr="009F0B8A">
        <w:rPr>
          <w:rFonts w:ascii="Times New Roman" w:hAnsi="Times New Roman" w:cs="Times New Roman"/>
          <w:sz w:val="24"/>
          <w:szCs w:val="24"/>
        </w:rPr>
        <w:t>)</w:t>
      </w:r>
      <w:r w:rsidRPr="00571310">
        <w:rPr>
          <w:rFonts w:ascii="Times New Roman" w:hAnsi="Times New Roman" w:cs="Times New Roman"/>
          <w:sz w:val="24"/>
          <w:szCs w:val="24"/>
        </w:rPr>
        <w:t xml:space="preserve">. </w:t>
      </w:r>
      <w:r w:rsidRPr="001845C1">
        <w:rPr>
          <w:rFonts w:ascii="Times New Roman" w:hAnsi="Times New Roman" w:cs="Times New Roman"/>
          <w:i/>
          <w:iCs/>
          <w:sz w:val="24"/>
          <w:szCs w:val="24"/>
        </w:rPr>
        <w:t xml:space="preserve">Behaviour </w:t>
      </w:r>
      <w:r w:rsidRPr="00571310">
        <w:rPr>
          <w:rFonts w:ascii="Times New Roman" w:hAnsi="Times New Roman" w:cs="Times New Roman"/>
          <w:sz w:val="24"/>
          <w:szCs w:val="24"/>
        </w:rPr>
        <w:t>94:212–233.</w:t>
      </w:r>
      <w:r w:rsidR="001845C1">
        <w:rPr>
          <w:rFonts w:ascii="Times New Roman" w:hAnsi="Times New Roman" w:cs="Times New Roman"/>
          <w:sz w:val="24"/>
          <w:szCs w:val="24"/>
        </w:rPr>
        <w:t xml:space="preserve"> DOI:</w:t>
      </w:r>
      <w:r w:rsidR="001845C1" w:rsidRPr="001845C1">
        <w:t xml:space="preserve"> </w:t>
      </w:r>
      <w:r w:rsidR="001845C1" w:rsidRPr="001845C1">
        <w:rPr>
          <w:rFonts w:ascii="Times New Roman" w:hAnsi="Times New Roman" w:cs="Times New Roman"/>
          <w:sz w:val="24"/>
          <w:szCs w:val="24"/>
        </w:rPr>
        <w:t>10.1163/156853985x00190</w:t>
      </w:r>
      <w:r w:rsidR="001845C1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15742B12" w14:textId="231EE80B" w:rsidR="009D5FE6" w:rsidRDefault="6F38D36B" w:rsidP="002D10E1">
      <w:pPr>
        <w:spacing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6F38D36B">
        <w:rPr>
          <w:rFonts w:ascii="Times New Roman" w:hAnsi="Times New Roman" w:cs="Times New Roman"/>
          <w:sz w:val="24"/>
          <w:szCs w:val="24"/>
        </w:rPr>
        <w:t xml:space="preserve">Zimmermann E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Vorobieva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E, </w:t>
      </w:r>
      <w:proofErr w:type="spellStart"/>
      <w:r w:rsidRPr="6F38D36B">
        <w:rPr>
          <w:rFonts w:ascii="Times New Roman" w:hAnsi="Times New Roman" w:cs="Times New Roman"/>
          <w:sz w:val="24"/>
          <w:szCs w:val="24"/>
        </w:rPr>
        <w:t>Wrogemann</w:t>
      </w:r>
      <w:proofErr w:type="spellEnd"/>
      <w:r w:rsidRPr="6F38D36B">
        <w:rPr>
          <w:rFonts w:ascii="Times New Roman" w:hAnsi="Times New Roman" w:cs="Times New Roman"/>
          <w:sz w:val="24"/>
          <w:szCs w:val="24"/>
        </w:rPr>
        <w:t xml:space="preserve"> D, Hafen T. 2000. Use of vocal fingerprinting for specific discrimination of gray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Microcebus murinus</w:t>
      </w:r>
      <w:r w:rsidRPr="6F38D36B">
        <w:rPr>
          <w:rFonts w:ascii="Times New Roman" w:hAnsi="Times New Roman" w:cs="Times New Roman"/>
          <w:sz w:val="24"/>
          <w:szCs w:val="24"/>
        </w:rPr>
        <w:t>) and rufous mouse lemurs (</w:t>
      </w:r>
      <w:r w:rsidRPr="6F38D36B">
        <w:rPr>
          <w:rFonts w:ascii="Times New Roman" w:hAnsi="Times New Roman" w:cs="Times New Roman"/>
          <w:i/>
          <w:iCs/>
          <w:sz w:val="24"/>
          <w:szCs w:val="24"/>
        </w:rPr>
        <w:t>Microcebus rufus</w:t>
      </w:r>
      <w:r w:rsidRPr="6F38D36B">
        <w:rPr>
          <w:rFonts w:ascii="Times New Roman" w:hAnsi="Times New Roman" w:cs="Times New Roman"/>
          <w:sz w:val="24"/>
          <w:szCs w:val="24"/>
        </w:rPr>
        <w:t xml:space="preserve">). </w:t>
      </w:r>
      <w:r w:rsidRPr="002D10E1">
        <w:rPr>
          <w:rFonts w:ascii="Times New Roman" w:hAnsi="Times New Roman" w:cs="Times New Roman"/>
          <w:i/>
          <w:iCs/>
          <w:sz w:val="24"/>
          <w:szCs w:val="24"/>
        </w:rPr>
        <w:t>International Journal of Primatology</w:t>
      </w:r>
      <w:r w:rsidRPr="6F38D36B">
        <w:rPr>
          <w:rFonts w:ascii="Times New Roman" w:hAnsi="Times New Roman" w:cs="Times New Roman"/>
          <w:sz w:val="24"/>
          <w:szCs w:val="24"/>
        </w:rPr>
        <w:t xml:space="preserve"> 21:837–852.</w:t>
      </w:r>
    </w:p>
    <w:sectPr w:rsidR="009D5FE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NzEyNjU3tTQxMzZT0lEKTi0uzszPAykwqgUATXNBTywAAAA="/>
  </w:docVars>
  <w:rsids>
    <w:rsidRoot w:val="00120D83"/>
    <w:rsid w:val="00025583"/>
    <w:rsid w:val="00120D83"/>
    <w:rsid w:val="001845C1"/>
    <w:rsid w:val="001D06EA"/>
    <w:rsid w:val="001F07B0"/>
    <w:rsid w:val="00244D25"/>
    <w:rsid w:val="00265CEB"/>
    <w:rsid w:val="002C5C59"/>
    <w:rsid w:val="002D10E1"/>
    <w:rsid w:val="00311679"/>
    <w:rsid w:val="003520B0"/>
    <w:rsid w:val="00352532"/>
    <w:rsid w:val="0037132F"/>
    <w:rsid w:val="00435900"/>
    <w:rsid w:val="0044733B"/>
    <w:rsid w:val="004542A3"/>
    <w:rsid w:val="004E4B2E"/>
    <w:rsid w:val="005A0739"/>
    <w:rsid w:val="005B25F3"/>
    <w:rsid w:val="005D40A0"/>
    <w:rsid w:val="005D7E5D"/>
    <w:rsid w:val="005E0359"/>
    <w:rsid w:val="00621D66"/>
    <w:rsid w:val="006F7C4B"/>
    <w:rsid w:val="00736B0C"/>
    <w:rsid w:val="007916D5"/>
    <w:rsid w:val="00811B82"/>
    <w:rsid w:val="0081292C"/>
    <w:rsid w:val="008445E9"/>
    <w:rsid w:val="0086365A"/>
    <w:rsid w:val="00953DCA"/>
    <w:rsid w:val="009706E2"/>
    <w:rsid w:val="009D5FE6"/>
    <w:rsid w:val="00A2745A"/>
    <w:rsid w:val="00A71020"/>
    <w:rsid w:val="00A85B29"/>
    <w:rsid w:val="00A86666"/>
    <w:rsid w:val="00B565CC"/>
    <w:rsid w:val="00D77CD2"/>
    <w:rsid w:val="00DC2E19"/>
    <w:rsid w:val="00E64702"/>
    <w:rsid w:val="00F91D48"/>
    <w:rsid w:val="00F96C59"/>
    <w:rsid w:val="00FA1270"/>
    <w:rsid w:val="104E2C00"/>
    <w:rsid w:val="6F38D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44255"/>
  <w15:docId w15:val="{EC952D5B-80C2-44D1-B4F0-04255820F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D83"/>
    <w:rPr>
      <w:kern w:val="0"/>
      <w14:ligatures w14:val="none"/>
    </w:rPr>
  </w:style>
  <w:style w:type="paragraph" w:styleId="Heading2">
    <w:name w:val="heading 2"/>
    <w:basedOn w:val="Normal"/>
    <w:next w:val="Normal"/>
    <w:link w:val="Heading2Char"/>
    <w:uiPriority w:val="2"/>
    <w:unhideWhenUsed/>
    <w:qFormat/>
    <w:rsid w:val="00120D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2"/>
    <w:rsid w:val="00120D83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character" w:styleId="Hyperlink">
    <w:name w:val="Hyperlink"/>
    <w:basedOn w:val="DefaultParagraphFont"/>
    <w:uiPriority w:val="99"/>
    <w:unhideWhenUsed/>
    <w:rsid w:val="00120D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47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enaJGibbon/gibbonR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oronto.ca/legdocs/municode/1184_349.pdf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egislation.act.gov.au/a/2014-59/default.asp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ildambience.com" TargetMode="External"/><Relationship Id="rId10" Type="http://schemas.openxmlformats.org/officeDocument/2006/relationships/hyperlink" Target="https://www.r-project.org/" TargetMode="External"/><Relationship Id="rId4" Type="http://schemas.openxmlformats.org/officeDocument/2006/relationships/hyperlink" Target="https://www.adobe.com/products/photoshop.html" TargetMode="External"/><Relationship Id="rId9" Type="http://schemas.openxmlformats.org/officeDocument/2006/relationships/hyperlink" Target="https://www.ontario.ca/laws/statute/90a22/v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4205</Words>
  <Characters>23974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ha Newar</dc:creator>
  <cp:keywords/>
  <dc:description/>
  <cp:lastModifiedBy>Sasha Newar</cp:lastModifiedBy>
  <cp:revision>3</cp:revision>
  <dcterms:created xsi:type="dcterms:W3CDTF">2024-01-27T20:28:00Z</dcterms:created>
  <dcterms:modified xsi:type="dcterms:W3CDTF">2024-01-27T20:28:00Z</dcterms:modified>
</cp:coreProperties>
</file>